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r w:rsidR="007A2CF3">
        <w:rPr>
          <w:lang w:val="en"/>
        </w:rPr>
        <w:t>06</w:t>
      </w:r>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2EEF8F77"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916F0">
        <w:rPr>
          <w:noProof/>
        </w:rPr>
        <w:instrText>6</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5916F0">
        <w:rPr>
          <w:noProof/>
        </w:rPr>
        <w:instrText>6</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916F0">
        <w:rPr>
          <w:noProof/>
        </w:rPr>
        <w:instrText>6</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916F0">
        <w:rPr>
          <w:noProof/>
        </w:rPr>
        <w:instrText>6</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916F0">
        <w:rPr>
          <w:noProof/>
        </w:rPr>
        <w:instrText>6</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916F0">
        <w:rPr>
          <w:noProof/>
        </w:rPr>
        <w:instrText>6</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5916F0"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5916F0"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5916F0"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5916F0"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5916F0" w:rsidRPr="00463B4B">
        <w:rPr>
          <w:noProof/>
        </w:rPr>
        <w:instrText>December</w:instrText>
      </w:r>
      <w:r w:rsidR="00CD3BC9" w:rsidRPr="00463B4B">
        <w:fldChar w:fldCharType="end"/>
      </w:r>
      <w:r w:rsidRPr="00463B4B">
        <w:instrText xml:space="preserve"> \* MERGEFORMAT </w:instrText>
      </w:r>
      <w:r w:rsidR="00CD3BC9" w:rsidRPr="00463B4B">
        <w:fldChar w:fldCharType="separate"/>
      </w:r>
      <w:r w:rsidR="005916F0" w:rsidRPr="00463B4B">
        <w:rPr>
          <w:noProof/>
        </w:rPr>
        <w:t>Dec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ins w:id="0" w:author="Italo Busi" w:date="2019-06-24T11:16:00Z">
        <w:r w:rsidR="005916F0">
          <w:rPr>
            <w:noProof/>
          </w:rPr>
          <w:t>24,</w:t>
        </w:r>
      </w:ins>
      <w:ins w:id="1" w:author="Beller, Dieter (Nokia - DE/Stuttgart)" w:date="2019-06-23T12:58:00Z">
        <w:del w:id="2" w:author="Italo Busi" w:date="2019-06-24T11:16:00Z">
          <w:r w:rsidR="00901A1D" w:rsidDel="005916F0">
            <w:rPr>
              <w:noProof/>
            </w:rPr>
            <w:delText>23,</w:delText>
          </w:r>
        </w:del>
      </w:ins>
      <w:del w:id="3" w:author="Italo Busi" w:date="2019-06-24T11:16:00Z">
        <w:r w:rsidR="00D45165" w:rsidDel="005916F0">
          <w:rPr>
            <w:noProof/>
          </w:rPr>
          <w:delText>21,</w:delText>
        </w:r>
      </w:del>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5916F0">
        <w:rPr>
          <w:noProof/>
        </w:rPr>
        <w:instrText>6</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5916F0">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5916F0">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567ECC35"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5916F0">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12ACBC9C" w:rsidR="00045659" w:rsidRDefault="00045659" w:rsidP="00045659">
      <w:r w:rsidRPr="00013925">
        <w:t xml:space="preserve">A well-defined open interface to each domain management system </w:t>
      </w:r>
      <w:r>
        <w:t>or</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w:t>
      </w:r>
      <w:ins w:id="4" w:author="Beller, Dieter (Nokia - DE/Stuttgart)" w:date="2019-06-21T19:13:00Z">
        <w:r w:rsidR="00D45165">
          <w:t xml:space="preserve"> models</w:t>
        </w:r>
      </w:ins>
      <w:r w:rsidRPr="00013925">
        <w:t xml:space="preserve">), and </w:t>
      </w:r>
      <w:commentRangeStart w:id="5"/>
      <w:ins w:id="6" w:author="Italo Busi" w:date="2019-06-24T13:07:00Z">
        <w:r w:rsidR="00C25F0E">
          <w:t xml:space="preserve">an </w:t>
        </w:r>
      </w:ins>
      <w:r w:rsidRPr="00013925">
        <w:t>appropriate protocol</w:t>
      </w:r>
      <w:ins w:id="7" w:author="Beller, Dieter (Nokia - DE/Stuttgart)" w:date="2019-06-21T19:13:00Z">
        <w:del w:id="8" w:author="Italo Busi" w:date="2019-06-24T13:07:00Z">
          <w:r w:rsidR="00D45165" w:rsidDel="00C25F0E">
            <w:delText>s</w:delText>
          </w:r>
        </w:del>
      </w:ins>
      <w:commentRangeEnd w:id="5"/>
      <w:r w:rsidR="00C25F0E">
        <w:rPr>
          <w:rStyle w:val="CommentReference"/>
        </w:rPr>
        <w:commentReference w:id="5"/>
      </w:r>
      <w:r w:rsidRPr="00013925">
        <w:t xml:space="preserve"> (</w:t>
      </w:r>
      <w:commentRangeStart w:id="9"/>
      <w:commentRangeStart w:id="10"/>
      <w:r w:rsidRPr="00013925">
        <w:t>e.g., RESTCONF</w:t>
      </w:r>
      <w:commentRangeEnd w:id="9"/>
      <w:r w:rsidR="00D45165">
        <w:rPr>
          <w:rStyle w:val="CommentReference"/>
        </w:rPr>
        <w:commentReference w:id="9"/>
      </w:r>
      <w:commentRangeEnd w:id="10"/>
      <w:r w:rsidR="00740A70">
        <w:rPr>
          <w:rStyle w:val="CommentReference"/>
        </w:rPr>
        <w:commentReference w:id="10"/>
      </w:r>
      <w:r w:rsidRPr="00013925">
        <w:t>).</w:t>
      </w:r>
    </w:p>
    <w:p w14:paraId="7518FCDD" w14:textId="6F641542"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rsidR="000E3A15">
        <w:t xml:space="preserve">provides an analysis of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commentRangeStart w:id="11"/>
      <w:r w:rsidRPr="003362AE">
        <w:t>Table of Contents</w:t>
      </w:r>
      <w:commentRangeEnd w:id="11"/>
      <w:r w:rsidR="00C179E6">
        <w:rPr>
          <w:rStyle w:val="CommentReference"/>
          <w:rFonts w:eastAsia="Batang"/>
          <w:bCs w:val="0"/>
        </w:rPr>
        <w:commentReference w:id="11"/>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5916F0">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5916F0">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5916F0">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5916F0">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5916F0">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5916F0">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5916F0">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5916F0">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5916F0">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5916F0">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5916F0">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5916F0">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5916F0">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5916F0">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5916F0">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5916F0">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5916F0">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5916F0">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5916F0">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5916F0">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5916F0">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5916F0">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5916F0">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5916F0">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5916F0">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5916F0">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5916F0">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5916F0">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5916F0">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5916F0">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5916F0">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5916F0">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5916F0">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5916F0">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5916F0">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5916F0">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5916F0">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5916F0">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5916F0">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5916F0">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5916F0">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5916F0">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5916F0">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5916F0">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5916F0">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5916F0">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5916F0">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5916F0">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5916F0">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5916F0">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5916F0">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5916F0">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12" w:name="_Toc5716019"/>
      <w:r w:rsidRPr="00045659">
        <w:t>Introduction</w:t>
      </w:r>
      <w:bookmarkEnd w:id="12"/>
    </w:p>
    <w:p w14:paraId="03FD179E" w14:textId="1E0D1374" w:rsidR="00045659" w:rsidRDefault="00045659" w:rsidP="00045659">
      <w:r>
        <w:t>Transport of packet services are critical for a wide</w:t>
      </w:r>
      <w:r w:rsidR="000E3A15">
        <w:t xml:space="preserve"> </w:t>
      </w:r>
      <w:r>
        <w:t xml:space="preserv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ins w:id="13" w:author="Italo Busi" w:date="2019-06-24T12:47:00Z">
        <w:r w:rsidR="00740A70">
          <w:rPr>
            <w:noProof/>
          </w:rPr>
          <w:t>,</w:t>
        </w:r>
      </w:ins>
      <w:commentRangeStart w:id="14"/>
      <w:r>
        <w:t xml:space="preserve"> </w:t>
      </w:r>
      <w:commentRangeEnd w:id="14"/>
      <w:r w:rsidR="00E5047B">
        <w:rPr>
          <w:rStyle w:val="CommentReference"/>
        </w:rPr>
        <w:commentReference w:id="14"/>
      </w:r>
      <w:r>
        <w:t xml:space="preserve">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r w:rsidR="00BA62B5">
        <w:t xml:space="preserve">connectivity </w:t>
      </w:r>
      <w:r>
        <w:t xml:space="preserve">services across multiple transport </w:t>
      </w:r>
      <w:r w:rsidR="00BA62B5">
        <w:t xml:space="preserve">network </w:t>
      </w:r>
      <w:del w:id="15" w:author="Beller, Dieter (Nokia - DE/Stuttgart)" w:date="2019-06-21T19:21:00Z">
        <w:r w:rsidDel="00E5047B">
          <w:delText xml:space="preserve">technology </w:delText>
        </w:r>
      </w:del>
      <w:r>
        <w:t>domains</w:t>
      </w:r>
      <w:ins w:id="16" w:author="Beller, Dieter (Nokia - DE/Stuttgart)" w:date="2019-06-21T19:22:00Z">
        <w:r w:rsidR="00E5047B">
          <w:t xml:space="preserve"> that may utilize different technologies</w:t>
        </w:r>
      </w:ins>
      <w:r>
        <w:t xml:space="preserve">.    </w:t>
      </w:r>
    </w:p>
    <w:p w14:paraId="1F7FB283" w14:textId="242A5B96" w:rsidR="00045659" w:rsidRDefault="00045659" w:rsidP="00045659">
      <w:r>
        <w:t xml:space="preserve">A common open interface to each domain controller and or management system is pre-requisite for network operators to control multi-vendor and multi-domain networks and </w:t>
      </w:r>
      <w:r w:rsidR="006531CC">
        <w:rPr>
          <w:noProof/>
        </w:rPr>
        <w:t>also enable</w:t>
      </w:r>
      <w:r>
        <w:t xml:space="preserve"> coordination</w:t>
      </w:r>
      <w:r w:rsidR="00644DBB">
        <w:t xml:space="preserve"> </w:t>
      </w:r>
      <w:r w:rsidR="000E3A15">
        <w:t xml:space="preserve">and </w:t>
      </w:r>
      <w:r>
        <w:t>automation</w:t>
      </w:r>
      <w:r w:rsidR="000E3A15">
        <w:t xml:space="preserve"> of service provisioning</w:t>
      </w:r>
      <w:r>
        <w:t xml:space="preserve">. This </w:t>
      </w:r>
      <w:r w:rsidR="000E3A15">
        <w:t xml:space="preserve">is </w:t>
      </w:r>
      <w:proofErr w:type="gramStart"/>
      <w:r w:rsidR="000E3A15">
        <w:t xml:space="preserve">facilitated </w:t>
      </w:r>
      <w:r>
        <w:t xml:space="preserve"> by</w:t>
      </w:r>
      <w:proofErr w:type="gramEnd"/>
      <w:r>
        <w:t xml:space="preserve"> using standardized YANG models, used together with an appropriate protocol (e.g., </w:t>
      </w:r>
      <w:r w:rsidR="00F5542A">
        <w:t xml:space="preserve">RESTCONF </w:t>
      </w:r>
      <w:r>
        <w:t>[</w:t>
      </w:r>
      <w:r w:rsidR="00F56404">
        <w:t>RFC8040</w:t>
      </w:r>
      <w:r>
        <w:t>]).</w:t>
      </w:r>
    </w:p>
    <w:p w14:paraId="00F00237" w14:textId="08084A9C" w:rsidR="00F4197B" w:rsidRDefault="00F4197B" w:rsidP="00F4197B">
      <w:r w:rsidRPr="00013925">
        <w:t xml:space="preserve">This document </w:t>
      </w:r>
      <w:r w:rsidR="00A13AD4">
        <w:t xml:space="preserve">examin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17" w:name="_Toc496630295"/>
      <w:bookmarkStart w:id="18" w:name="_Toc5716020"/>
      <w:r>
        <w:rPr>
          <w:noProof/>
        </w:rPr>
        <w:t>The s</w:t>
      </w:r>
      <w:r w:rsidR="00F4197B" w:rsidRPr="006531CC">
        <w:rPr>
          <w:noProof/>
        </w:rPr>
        <w:t>cope</w:t>
      </w:r>
      <w:r w:rsidR="00F4197B">
        <w:t xml:space="preserve"> of this document</w:t>
      </w:r>
      <w:bookmarkEnd w:id="17"/>
      <w:bookmarkEnd w:id="18"/>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2DDA080D" w:rsidR="000D1432" w:rsidRDefault="000D1432" w:rsidP="000D1432">
      <w:r w:rsidRPr="00935D66">
        <w:lastRenderedPageBreak/>
        <w:t xml:space="preserve">The focus of this document is on the </w:t>
      </w:r>
      <w:commentRangeStart w:id="19"/>
      <w:del w:id="20" w:author="Italo Busi" w:date="2019-06-24T12:47:00Z">
        <w:r w:rsidRPr="00935D66" w:rsidDel="00740A70">
          <w:delText>MPI</w:delText>
        </w:r>
        <w:commentRangeEnd w:id="19"/>
        <w:r w:rsidR="00751DE3" w:rsidDel="00740A70">
          <w:rPr>
            <w:rStyle w:val="CommentReference"/>
          </w:rPr>
          <w:commentReference w:id="19"/>
        </w:r>
        <w:r w:rsidRPr="00935D66" w:rsidDel="00740A70">
          <w:delText xml:space="preserve"> (</w:delText>
        </w:r>
      </w:del>
      <w:r w:rsidRPr="00935D66">
        <w:t>interface between the Multi Domain Service Coordinator (MDSC) and a Physical Network Controller (PNC), controlling a transport network domain</w:t>
      </w:r>
      <w:del w:id="21" w:author="Italo Busi" w:date="2019-06-24T12:47:00Z">
        <w:r w:rsidRPr="00935D66" w:rsidDel="00740A70">
          <w:delText>).</w:delText>
        </w:r>
      </w:del>
      <w:ins w:id="22" w:author="Italo Busi" w:date="2019-06-24T12:47:00Z">
        <w:r w:rsidR="00740A70">
          <w:t>, called MDSC-PNC Interface (MPI) in [RFC8453]</w:t>
        </w:r>
        <w:r w:rsidR="00740A70" w:rsidRPr="00935D66">
          <w:t>.</w:t>
        </w:r>
      </w:ins>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022B8A93" w:rsidR="00922683" w:rsidRDefault="004234B3" w:rsidP="00922683">
      <w:r>
        <w:t>Detailed analysis of</w:t>
      </w:r>
      <w:r w:rsidR="00922683" w:rsidRPr="00935D66">
        <w:t xml:space="preserve"> the </w:t>
      </w:r>
      <w:commentRangeStart w:id="23"/>
      <w:del w:id="24" w:author="Italo Busi" w:date="2019-06-24T12:47:00Z">
        <w:r w:rsidR="00922683" w:rsidRPr="00935D66" w:rsidDel="00740A70">
          <w:delText>CMI</w:delText>
        </w:r>
        <w:commentRangeEnd w:id="23"/>
        <w:r w:rsidR="00751DE3" w:rsidDel="00740A70">
          <w:rPr>
            <w:rStyle w:val="CommentReference"/>
          </w:rPr>
          <w:commentReference w:id="23"/>
        </w:r>
        <w:r w:rsidR="00922683" w:rsidRPr="00935D66" w:rsidDel="00740A70">
          <w:delText xml:space="preserve"> (</w:delText>
        </w:r>
      </w:del>
      <w:r w:rsidR="00922683" w:rsidRPr="00935D66">
        <w:t>interface between the Customer Network Controller (CNC) and the MDSC</w:t>
      </w:r>
      <w:del w:id="25" w:author="Italo Busi" w:date="2019-06-24T12:48:00Z">
        <w:r w:rsidR="00922683" w:rsidRPr="00935D66" w:rsidDel="00740A70">
          <w:delText xml:space="preserve">) </w:delText>
        </w:r>
      </w:del>
      <w:ins w:id="26" w:author="Italo Busi" w:date="2019-06-24T12:48:00Z">
        <w:r w:rsidR="00740A70">
          <w:t xml:space="preserve">, called CNC-MDSC Interface (CMI) in [RFC8453], </w:t>
        </w:r>
      </w:ins>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w:t>
      </w:r>
      <w:commentRangeStart w:id="27"/>
      <w:commentRangeStart w:id="28"/>
      <w:r>
        <w:t xml:space="preserve">However, </w:t>
      </w:r>
      <w:ins w:id="29" w:author="Italo Busi" w:date="2019-06-24T12:48:00Z">
        <w:r w:rsidR="00740A70">
          <w:t xml:space="preserve">when needed, this document describes </w:t>
        </w:r>
      </w:ins>
      <w:r>
        <w:t xml:space="preserve">some considerations and assumptions about the information </w:t>
      </w:r>
      <w:del w:id="30" w:author="Italo Busi" w:date="2019-06-24T12:48:00Z">
        <w:r w:rsidR="0059425F" w:rsidDel="00740A70">
          <w:delText>are</w:delText>
        </w:r>
        <w:r w:rsidDel="00740A70">
          <w:delText xml:space="preserve"> described when needed</w:delText>
        </w:r>
      </w:del>
      <w:ins w:id="31" w:author="Italo Busi" w:date="2019-06-24T12:48:00Z">
        <w:r w:rsidR="00740A70">
          <w:t>which needs to be provided at these interfaces</w:t>
        </w:r>
      </w:ins>
      <w:r>
        <w:t>.</w:t>
      </w:r>
      <w:commentRangeEnd w:id="27"/>
      <w:r w:rsidR="00007651">
        <w:rPr>
          <w:rStyle w:val="CommentReference"/>
        </w:rPr>
        <w:commentReference w:id="27"/>
      </w:r>
      <w:commentRangeEnd w:id="28"/>
      <w:r w:rsidR="00740A70">
        <w:rPr>
          <w:rStyle w:val="CommentReference"/>
        </w:rPr>
        <w:commentReference w:id="28"/>
      </w:r>
    </w:p>
    <w:p w14:paraId="0E9FF444" w14:textId="73C32DB7" w:rsidR="00F4197B" w:rsidRDefault="00F4197B" w:rsidP="00F4197B">
      <w:commentRangeStart w:id="32"/>
      <w:commentRangeStart w:id="33"/>
      <w:r>
        <w:t xml:space="preserve">The </w:t>
      </w:r>
      <w:del w:id="34" w:author="Italo Busi" w:date="2019-06-24T12:49:00Z">
        <w:r w:rsidDel="00740A70">
          <w:delText>relationship between the current</w:delText>
        </w:r>
      </w:del>
      <w:ins w:id="35" w:author="Italo Busi" w:date="2019-06-24T12:49:00Z">
        <w:r w:rsidR="00740A70">
          <w:t>list of the</w:t>
        </w:r>
      </w:ins>
      <w:r>
        <w:t xml:space="preserve"> IETF YANG models </w:t>
      </w:r>
      <w:del w:id="36" w:author="Italo Busi" w:date="2019-06-24T12:49:00Z">
        <w:r w:rsidDel="00740A70">
          <w:delText>and the type of ACTN interfaces</w:delText>
        </w:r>
      </w:del>
      <w:ins w:id="37" w:author="Italo Busi" w:date="2019-06-24T12:49:00Z">
        <w:r w:rsidR="00740A70">
          <w:t>which are applicable to the ACTN MPI</w:t>
        </w:r>
      </w:ins>
      <w:r>
        <w:t xml:space="preserve"> can be found in [ACTN-YANG].</w:t>
      </w:r>
      <w:commentRangeEnd w:id="32"/>
      <w:r w:rsidR="002D30E3">
        <w:rPr>
          <w:rStyle w:val="CommentReference"/>
        </w:rPr>
        <w:commentReference w:id="32"/>
      </w:r>
      <w:commentRangeEnd w:id="33"/>
      <w:r w:rsidR="00740A70">
        <w:rPr>
          <w:rStyle w:val="CommentReference"/>
        </w:rPr>
        <w:commentReference w:id="33"/>
      </w:r>
      <w:r>
        <w:t xml:space="preserve"> </w:t>
      </w:r>
      <w:commentRangeStart w:id="38"/>
      <w:commentRangeStart w:id="39"/>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commentRangeEnd w:id="38"/>
      <w:r w:rsidR="00C06C27">
        <w:rPr>
          <w:rStyle w:val="CommentReference"/>
        </w:rPr>
        <w:commentReference w:id="38"/>
      </w:r>
      <w:commentRangeEnd w:id="39"/>
      <w:r w:rsidR="00740A70">
        <w:rPr>
          <w:rStyle w:val="CommentReference"/>
        </w:rPr>
        <w:commentReference w:id="39"/>
      </w:r>
    </w:p>
    <w:p w14:paraId="38C66CB4" w14:textId="3C644B38" w:rsidR="00F4197B" w:rsidRDefault="00F4197B" w:rsidP="00F4197B">
      <w:r w:rsidRPr="0086686A">
        <w:t xml:space="preserve">The </w:t>
      </w:r>
      <w:del w:id="40" w:author="Beller, Dieter (Nokia - DE/Stuttgart)" w:date="2019-06-21T19:45:00Z">
        <w:r w:rsidRPr="0086686A" w:rsidDel="00C06C27">
          <w:delText xml:space="preserve">ONF Technical Recommendations for </w:delText>
        </w:r>
      </w:del>
      <w:r w:rsidRPr="0086686A">
        <w:t>Functional Requirements for the transport API</w:t>
      </w:r>
      <w:ins w:id="41" w:author="Beller, Dieter (Nokia - DE/Stuttgart)" w:date="2019-06-21T19:46:00Z">
        <w:r w:rsidR="00C06C27">
          <w:t xml:space="preserve"> as described</w:t>
        </w:r>
      </w:ins>
      <w:r w:rsidRPr="0086686A">
        <w:t xml:space="preserve"> in </w:t>
      </w:r>
      <w:ins w:id="42" w:author="Beller, Dieter (Nokia - DE/Stuttgart)" w:date="2019-06-21T19:46:00Z">
        <w:r w:rsidR="00C06C27">
          <w:t xml:space="preserve">the </w:t>
        </w:r>
      </w:ins>
      <w:ins w:id="43" w:author="Beller, Dieter (Nokia - DE/Stuttgart)" w:date="2019-06-21T19:47:00Z">
        <w:r w:rsidR="00C06C27">
          <w:t>Optical Networking Foundation (</w:t>
        </w:r>
      </w:ins>
      <w:ins w:id="44" w:author="Beller, Dieter (Nokia - DE/Stuttgart)" w:date="2019-06-21T19:46:00Z">
        <w:r w:rsidR="00C06C27">
          <w:t>ONF</w:t>
        </w:r>
      </w:ins>
      <w:ins w:id="45" w:author="Beller, Dieter (Nokia - DE/Stuttgart)" w:date="2019-06-21T19:47:00Z">
        <w:r w:rsidR="00C06C27">
          <w:t>)</w:t>
        </w:r>
      </w:ins>
      <w:ins w:id="46" w:author="Beller, Dieter (Nokia - DE/Stuttgart)" w:date="2019-06-21T19:46:00Z">
        <w:r w:rsidR="00C06C27">
          <w:t xml:space="preserve"> document </w:t>
        </w:r>
      </w:ins>
      <w:r w:rsidRPr="0086686A">
        <w:t xml:space="preserve">[ONF TR-527] have been </w:t>
      </w:r>
      <w:del w:id="47" w:author="Beller, Dieter (Nokia - DE/Stuttgart)" w:date="2019-06-21T19:46:00Z">
        <w:r w:rsidRPr="0086686A" w:rsidDel="00C06C27">
          <w:delText xml:space="preserve">considered </w:delText>
        </w:r>
      </w:del>
      <w:ins w:id="48" w:author="Beller, Dieter (Nokia - DE/Stuttgart)" w:date="2019-06-21T19:46:00Z">
        <w:r w:rsidR="00C06C27">
          <w:t>taken</w:t>
        </w:r>
        <w:r w:rsidR="00C06C27" w:rsidRPr="0086686A">
          <w:t xml:space="preserve"> </w:t>
        </w:r>
      </w:ins>
      <w:r w:rsidRPr="0086686A">
        <w:t xml:space="preserve">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49" w:name="_Toc497144530"/>
      <w:bookmarkStart w:id="50" w:name="_Ref500430671"/>
      <w:bookmarkStart w:id="51" w:name="_Toc5716021"/>
      <w:r>
        <w:t>Assumptions</w:t>
      </w:r>
      <w:bookmarkEnd w:id="49"/>
      <w:bookmarkEnd w:id="50"/>
      <w:bookmarkEnd w:id="51"/>
    </w:p>
    <w:p w14:paraId="0812945A" w14:textId="1E613CE9" w:rsidR="000D1432" w:rsidRDefault="000D1432" w:rsidP="000D1432">
      <w:bookmarkStart w:id="52" w:name="_Ref486345367"/>
      <w:r>
        <w:t>This document is making the following assumptions:</w:t>
      </w:r>
    </w:p>
    <w:p w14:paraId="4BD1E2A3" w14:textId="5AA23131" w:rsidR="00F4197B" w:rsidRDefault="00F4197B" w:rsidP="00EC0ADF">
      <w:pPr>
        <w:pStyle w:val="RFCListNumbered"/>
      </w:pPr>
      <w:r>
        <w:lastRenderedPageBreak/>
        <w:t xml:space="preserve">The MDSC can request, at the MPI, </w:t>
      </w:r>
      <w:r w:rsidR="0091245F">
        <w:t xml:space="preserve">a </w:t>
      </w:r>
      <w:r>
        <w:t>PNC to set</w:t>
      </w:r>
      <w:r w:rsidR="00A13AD4">
        <w:t xml:space="preserve"> </w:t>
      </w:r>
      <w:r>
        <w:t xml:space="preserve">up a Transit Tunnel Segment using the </w:t>
      </w:r>
      <w:commentRangeStart w:id="53"/>
      <w:r>
        <w:t>TE Tunnel YANG model</w:t>
      </w:r>
      <w:commentRangeEnd w:id="53"/>
      <w:r w:rsidR="00CF5E44">
        <w:rPr>
          <w:rStyle w:val="CommentReference"/>
        </w:rPr>
        <w:commentReference w:id="53"/>
      </w:r>
      <w:ins w:id="54" w:author="Italo Busi" w:date="2019-06-24T12:50:00Z">
        <w:r w:rsidR="00740A70">
          <w:t>, defined in [TE</w:t>
        </w:r>
        <w:r w:rsidR="00740A70">
          <w:noBreakHyphen/>
          <w:t>TUNNEL]</w:t>
        </w:r>
      </w:ins>
      <w:r>
        <w:t xml:space="preserve">: in this case, </w:t>
      </w:r>
      <w:del w:id="55" w:author="Beller, Dieter (Nokia - DE/Stuttgart)" w:date="2019-06-21T19:52:00Z">
        <w:r w:rsidDel="00CF5E44">
          <w:delText xml:space="preserve">since </w:delText>
        </w:r>
      </w:del>
      <w:r>
        <w:t xml:space="preserve">the </w:t>
      </w:r>
      <w:r w:rsidRPr="009571A5">
        <w:t xml:space="preserve">endpoints of the E2E Tunnel are outside </w:t>
      </w:r>
      <w:ins w:id="56" w:author="Beller, Dieter (Nokia - DE/Stuttgart)" w:date="2019-06-21T19:51:00Z">
        <w:r w:rsidR="00CF5E44">
          <w:t xml:space="preserve">of </w:t>
        </w:r>
      </w:ins>
      <w:r w:rsidRPr="009571A5">
        <w:t>the domain controlled</w:t>
      </w:r>
      <w:r>
        <w:t xml:space="preserve"> by </w:t>
      </w:r>
      <w:r w:rsidR="0091245F">
        <w:t>that</w:t>
      </w:r>
      <w:r>
        <w:t xml:space="preserve"> PNC</w:t>
      </w:r>
      <w:del w:id="57" w:author="Beller, Dieter (Nokia - DE/Stuttgart)" w:date="2019-06-21T19:53:00Z">
        <w:r w:rsidDel="00CF5E44">
          <w:delText>,</w:delText>
        </w:r>
      </w:del>
      <w:ins w:id="58" w:author="Beller, Dieter (Nokia - DE/Stuttgart)" w:date="2019-06-21T19:53:00Z">
        <w:r w:rsidR="00CF5E44">
          <w:t xml:space="preserve"> and</w:t>
        </w:r>
      </w:ins>
      <w:r>
        <w:t xml:space="preserve"> the MDSC would not specify any source or destination </w:t>
      </w:r>
      <w:r w:rsidR="00547B4C">
        <w:t>TE Tunnel</w:t>
      </w:r>
      <w:r w:rsidR="0059425F">
        <w:t xml:space="preserve"> Termination Point (</w:t>
      </w:r>
      <w:r>
        <w:t>TTP</w:t>
      </w:r>
      <w:r w:rsidR="0059425F">
        <w:t xml:space="preserve">), </w:t>
      </w:r>
      <w:r w:rsidR="00547B4C" w:rsidRPr="00805FF6">
        <w:rPr>
          <w:highlight w:val="green"/>
        </w:rPr>
        <w:t>i</w:t>
      </w:r>
      <w:r w:rsidRPr="00805FF6">
        <w:rPr>
          <w:highlight w:val="green"/>
        </w:rPr>
        <w:t xml:space="preserve">.e., it would leave </w:t>
      </w:r>
      <w:del w:id="59" w:author="Beller, Dieter (Nokia - DE/Stuttgart)" w:date="2019-06-21T19:51:00Z">
        <w:r w:rsidR="005515DB" w:rsidRPr="00805FF6" w:rsidDel="00CF5E44">
          <w:rPr>
            <w:highlight w:val="green"/>
          </w:rPr>
          <w:delText xml:space="preserve">empty </w:delText>
        </w:r>
      </w:del>
      <w:r w:rsidRPr="00805FF6">
        <w:rPr>
          <w:highlight w:val="green"/>
        </w:rPr>
        <w:t xml:space="preserve">the </w:t>
      </w:r>
      <w:commentRangeStart w:id="60"/>
      <w:r w:rsidRPr="00805FF6">
        <w:rPr>
          <w:highlight w:val="green"/>
        </w:rPr>
        <w:t>source</w:t>
      </w:r>
      <w:ins w:id="61" w:author="Italo Busi" w:date="2019-06-24T12:51:00Z">
        <w:r w:rsidR="00740A70" w:rsidRPr="00805FF6">
          <w:rPr>
            <w:highlight w:val="green"/>
          </w:rPr>
          <w:t xml:space="preserve">, </w:t>
        </w:r>
        <w:proofErr w:type="spellStart"/>
        <w:r w:rsidR="00740A70" w:rsidRPr="00805FF6">
          <w:rPr>
            <w:highlight w:val="green"/>
          </w:rPr>
          <w:t>src</w:t>
        </w:r>
        <w:proofErr w:type="spellEnd"/>
        <w:r w:rsidR="00740A70" w:rsidRPr="00805FF6">
          <w:rPr>
            <w:highlight w:val="green"/>
          </w:rPr>
          <w:t>-</w:t>
        </w:r>
        <w:proofErr w:type="spellStart"/>
        <w:r w:rsidR="00740A70" w:rsidRPr="00805FF6">
          <w:rPr>
            <w:highlight w:val="green"/>
          </w:rPr>
          <w:t>tp</w:t>
        </w:r>
        <w:proofErr w:type="spellEnd"/>
        <w:r w:rsidR="00740A70" w:rsidRPr="00805FF6">
          <w:rPr>
            <w:highlight w:val="green"/>
          </w:rPr>
          <w:t>-id</w:t>
        </w:r>
        <w:r w:rsidR="00740A70">
          <w:rPr>
            <w:highlight w:val="green"/>
          </w:rPr>
          <w:t xml:space="preserve">, </w:t>
        </w:r>
      </w:ins>
      <w:del w:id="62" w:author="Italo Busi" w:date="2019-06-24T12:51:00Z">
        <w:r w:rsidRPr="00805FF6" w:rsidDel="00740A70">
          <w:rPr>
            <w:highlight w:val="green"/>
          </w:rPr>
          <w:delText>,</w:delText>
        </w:r>
      </w:del>
      <w:ins w:id="63" w:author="Beller, Dieter (Nokia - DE/Stuttgart)" w:date="2019-06-21T19:54:00Z">
        <w:del w:id="64" w:author="Italo Busi" w:date="2019-06-24T12:51:00Z">
          <w:r w:rsidR="00CF5E44" w:rsidDel="00740A70">
            <w:rPr>
              <w:highlight w:val="green"/>
            </w:rPr>
            <w:delText xml:space="preserve"> and</w:delText>
          </w:r>
        </w:del>
      </w:ins>
      <w:del w:id="65" w:author="Italo Busi" w:date="2019-06-24T12:51:00Z">
        <w:r w:rsidRPr="00805FF6" w:rsidDel="00740A70">
          <w:rPr>
            <w:highlight w:val="green"/>
          </w:rPr>
          <w:delText xml:space="preserve"> </w:delText>
        </w:r>
      </w:del>
      <w:r w:rsidRPr="00805FF6">
        <w:rPr>
          <w:highlight w:val="green"/>
        </w:rPr>
        <w:t>destination</w:t>
      </w:r>
      <w:del w:id="66" w:author="Italo Busi" w:date="2019-06-24T12:51:00Z">
        <w:r w:rsidRPr="00805FF6" w:rsidDel="00740A70">
          <w:rPr>
            <w:highlight w:val="green"/>
          </w:rPr>
          <w:delText>, src-tp-id</w:delText>
        </w:r>
      </w:del>
      <w:r w:rsidRPr="00805FF6">
        <w:rPr>
          <w:highlight w:val="green"/>
        </w:rPr>
        <w:t xml:space="preserve"> and </w:t>
      </w:r>
      <w:proofErr w:type="spellStart"/>
      <w:r w:rsidRPr="00805FF6">
        <w:rPr>
          <w:highlight w:val="green"/>
        </w:rPr>
        <w:t>dst</w:t>
      </w:r>
      <w:proofErr w:type="spellEnd"/>
      <w:r w:rsidRPr="00805FF6">
        <w:rPr>
          <w:highlight w:val="green"/>
        </w:rPr>
        <w:t>-</w:t>
      </w:r>
      <w:proofErr w:type="spellStart"/>
      <w:r w:rsidRPr="00805FF6">
        <w:rPr>
          <w:highlight w:val="green"/>
        </w:rPr>
        <w:t>tp</w:t>
      </w:r>
      <w:proofErr w:type="spellEnd"/>
      <w:r w:rsidRPr="00805FF6">
        <w:rPr>
          <w:highlight w:val="green"/>
        </w:rPr>
        <w:t xml:space="preserve">-id attributes </w:t>
      </w:r>
      <w:commentRangeEnd w:id="60"/>
      <w:r w:rsidR="00740A70">
        <w:rPr>
          <w:rStyle w:val="CommentReference"/>
        </w:rPr>
        <w:commentReference w:id="60"/>
      </w:r>
      <w:r w:rsidR="005515DB" w:rsidRPr="00805FF6">
        <w:rPr>
          <w:highlight w:val="green"/>
        </w:rPr>
        <w:t>of</w:t>
      </w:r>
      <w:r w:rsidR="00547B4C" w:rsidRPr="00805FF6">
        <w:rPr>
          <w:highlight w:val="green"/>
        </w:rPr>
        <w:t xml:space="preserve"> the TE </w:t>
      </w:r>
      <w:r w:rsidR="00EC0ADF" w:rsidRPr="00805FF6">
        <w:rPr>
          <w:highlight w:val="green"/>
        </w:rPr>
        <w:t xml:space="preserve">tunnel </w:t>
      </w:r>
      <w:r w:rsidR="005515DB" w:rsidRPr="00805FF6">
        <w:rPr>
          <w:highlight w:val="green"/>
        </w:rPr>
        <w:t>instance</w:t>
      </w:r>
      <w:ins w:id="67" w:author="Beller, Dieter (Nokia - DE/Stuttgart)" w:date="2019-06-21T19:51:00Z">
        <w:r w:rsidR="00CF5E44" w:rsidRPr="00CF5E44">
          <w:rPr>
            <w:highlight w:val="green"/>
          </w:rPr>
          <w:t xml:space="preserve"> </w:t>
        </w:r>
        <w:r w:rsidR="00CF5E44" w:rsidRPr="00805FF6">
          <w:rPr>
            <w:highlight w:val="green"/>
          </w:rPr>
          <w:t>empty</w:t>
        </w:r>
      </w:ins>
      <w:r w:rsidR="00547B4C">
        <w:t xml:space="preserve">, </w:t>
      </w:r>
      <w:r>
        <w:t xml:space="preserve">and it would use the </w:t>
      </w:r>
      <w:r w:rsidRPr="00805FF6">
        <w:rPr>
          <w:highlight w:val="green"/>
        </w:rPr>
        <w:t>explicit-route-object</w:t>
      </w:r>
      <w:r w:rsidR="0059425F" w:rsidRPr="00805FF6">
        <w:rPr>
          <w:highlight w:val="green"/>
        </w:rPr>
        <w:t xml:space="preserve"> (ERO) or </w:t>
      </w:r>
      <w:r w:rsidR="00EC0ADF" w:rsidRPr="00805FF6">
        <w:rPr>
          <w:highlight w:val="green"/>
        </w:rPr>
        <w:t>route</w:t>
      </w:r>
      <w:r w:rsidR="00547B4C" w:rsidRPr="00805FF6">
        <w:rPr>
          <w:highlight w:val="green"/>
        </w:rPr>
        <w:noBreakHyphen/>
      </w:r>
      <w:r w:rsidR="00EC0ADF" w:rsidRPr="00805FF6">
        <w:rPr>
          <w:highlight w:val="green"/>
        </w:rPr>
        <w:t>object-include-exclude</w:t>
      </w:r>
      <w:r w:rsidRPr="00805FF6">
        <w:rPr>
          <w:highlight w:val="green"/>
        </w:rPr>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52"/>
    </w:p>
    <w:p w14:paraId="115827B8" w14:textId="77777777" w:rsidR="00740A70" w:rsidRDefault="0091245F" w:rsidP="00334AC2">
      <w:pPr>
        <w:pStyle w:val="RFCListNumbered"/>
      </w:pPr>
      <w:bookmarkStart w:id="68" w:name="_Ref486345524"/>
      <w:r>
        <w:t>Each</w:t>
      </w:r>
      <w:r w:rsidR="00F4197B">
        <w:t xml:space="preserve"> PNC provides to the MDSC</w:t>
      </w:r>
      <w:r w:rsidR="00F4197B" w:rsidRPr="00C57086">
        <w:t xml:space="preserve">, </w:t>
      </w:r>
      <w:r w:rsidR="00F4197B">
        <w:t xml:space="preserve">at the MPI, </w:t>
      </w:r>
      <w:r w:rsidR="00F4197B" w:rsidRPr="00C57086">
        <w:t xml:space="preserve">the list of available </w:t>
      </w:r>
      <w:commentRangeStart w:id="69"/>
      <w:commentRangeStart w:id="70"/>
      <w:r w:rsidR="00F4197B" w:rsidRPr="00C57086">
        <w:t xml:space="preserve">timeslots on the </w:t>
      </w:r>
      <w:r>
        <w:t>inter-domain</w:t>
      </w:r>
      <w:r w:rsidRPr="00C57086">
        <w:t xml:space="preserve"> </w:t>
      </w:r>
      <w:r w:rsidR="00F4197B" w:rsidRPr="00C57086">
        <w:t>links</w:t>
      </w:r>
      <w:r w:rsidR="00F4197B">
        <w:t xml:space="preserve"> </w:t>
      </w:r>
      <w:commentRangeEnd w:id="69"/>
      <w:r w:rsidR="00F847EF">
        <w:rPr>
          <w:rStyle w:val="CommentReference"/>
        </w:rPr>
        <w:commentReference w:id="69"/>
      </w:r>
      <w:commentRangeEnd w:id="70"/>
      <w:r w:rsidR="00740A70">
        <w:rPr>
          <w:rStyle w:val="CommentReference"/>
        </w:rPr>
        <w:commentReference w:id="70"/>
      </w:r>
      <w:r w:rsidR="00F4197B">
        <w:t xml:space="preserve">using the </w:t>
      </w:r>
      <w:r w:rsidR="00F4197B" w:rsidRPr="00C57086">
        <w:t xml:space="preserve">TE Topology YANG model </w:t>
      </w:r>
      <w:r w:rsidR="00F4197B">
        <w:t>and OTN Topology augmentation</w:t>
      </w:r>
      <w:r w:rsidR="00F4197B" w:rsidRPr="00C57086">
        <w:t>.</w:t>
      </w:r>
      <w:bookmarkEnd w:id="68"/>
      <w:r w:rsidR="00F4197B">
        <w:t xml:space="preserve"> The TE Topology YANG model in [TE-TOPO] is being updated to report the label set information.</w:t>
      </w:r>
      <w:r w:rsidR="00A13AD4">
        <w:t xml:space="preserve"> </w:t>
      </w:r>
      <w:r w:rsidR="00CF4D94">
        <w:t xml:space="preserve">See section </w:t>
      </w:r>
      <w:r w:rsidR="00CF4D94" w:rsidRPr="00740A70">
        <w:rPr>
          <w:highlight w:val="green"/>
        </w:rPr>
        <w:t>1.7</w:t>
      </w:r>
      <w:r w:rsidR="00CF4D94">
        <w:t xml:space="preserve"> of [TE-TUTORIAL] for more details</w:t>
      </w:r>
      <w:r w:rsidR="005C6C20">
        <w:t>.</w:t>
      </w:r>
    </w:p>
    <w:p w14:paraId="292B812E" w14:textId="7DF87669" w:rsidR="00255FFA" w:rsidRDefault="00255FFA" w:rsidP="00334AC2">
      <w:pPr>
        <w:pStyle w:val="RFCListNumbered"/>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740A70">
        <w:t xml:space="preserve">is </w:t>
      </w:r>
      <w:r w:rsidRPr="00364127">
        <w:t>modelled using the YANG model defined in [</w:t>
      </w:r>
      <w:r w:rsidR="00B8551A">
        <w:t>CLIENT-TOPO</w:t>
      </w:r>
      <w:del w:id="71" w:author="Beller, Dieter (Nokia - DE/Stuttgart)" w:date="2019-06-21T19:57:00Z">
        <w:r w:rsidRPr="00364127" w:rsidDel="00F847EF">
          <w:delText>]</w:delText>
        </w:r>
        <w:r w:rsidR="0059425F" w:rsidDel="00F847EF">
          <w:delText>;</w:delText>
        </w:r>
      </w:del>
      <w:ins w:id="72" w:author="Beller, Dieter (Nokia - DE/Stuttgart)" w:date="2019-06-21T19:57:00Z">
        <w:r w:rsidR="00F847EF" w:rsidRPr="00364127">
          <w:t>]</w:t>
        </w:r>
        <w:r w:rsidR="00F847EF">
          <w:t>.</w:t>
        </w:r>
      </w:ins>
    </w:p>
    <w:p w14:paraId="60F95799" w14:textId="2F7B07ED" w:rsidR="00D23A67" w:rsidRPr="00364127" w:rsidRDefault="00D23A67" w:rsidP="00740A70">
      <w:pPr>
        <w:pStyle w:val="RFCListNumbered"/>
      </w:pPr>
      <w:r>
        <w:t xml:space="preserve">The topology information for the OTN and </w:t>
      </w:r>
      <w:commentRangeStart w:id="73"/>
      <w:commentRangeStart w:id="74"/>
      <w:r>
        <w:t>Transparent Client</w:t>
      </w:r>
      <w:r w:rsidR="00740A70">
        <w:t xml:space="preserve"> </w:t>
      </w:r>
      <w:r>
        <w:t>access links</w:t>
      </w:r>
      <w:commentRangeEnd w:id="73"/>
      <w:r w:rsidR="00F847EF" w:rsidRPr="00740A70">
        <w:commentReference w:id="73"/>
      </w:r>
      <w:commentRangeEnd w:id="74"/>
      <w:r w:rsidR="00740A70">
        <w:rPr>
          <w:rStyle w:val="CommentReference"/>
        </w:rPr>
        <w:commentReference w:id="74"/>
      </w:r>
      <w:r>
        <w:t xml:space="preserve"> </w:t>
      </w:r>
      <w:ins w:id="75" w:author="Italo Busi" w:date="2019-06-24T12:52:00Z">
        <w:r w:rsidR="00740A70">
          <w:t xml:space="preserve">(e.g., STM-N, FC) </w:t>
        </w:r>
      </w:ins>
      <w:r w:rsidR="00A13AD4">
        <w:t xml:space="preserve">are </w:t>
      </w:r>
      <w:r>
        <w:t>modelled using the YANG model defined in [OTN</w:t>
      </w:r>
      <w:r w:rsidR="00740A70">
        <w:noBreakHyphen/>
      </w:r>
      <w:r>
        <w:t>TOPO</w:t>
      </w:r>
      <w:del w:id="76" w:author="Italo Busi" w:date="2019-06-24T12:54:00Z">
        <w:r w:rsidDel="00740A70">
          <w:delText>]</w:delText>
        </w:r>
        <w:r w:rsidR="0059425F" w:rsidDel="00740A70">
          <w:delText>;</w:delText>
        </w:r>
      </w:del>
      <w:ins w:id="77" w:author="Italo Busi" w:date="2019-06-24T12:54:00Z">
        <w:r w:rsidR="00740A70">
          <w:t>]</w:t>
        </w:r>
        <w:r w:rsidR="00740A70">
          <w:t>.</w:t>
        </w:r>
      </w:ins>
    </w:p>
    <w:p w14:paraId="0CC52FDC" w14:textId="7E667955" w:rsidR="00255FFA" w:rsidRDefault="00255FFA" w:rsidP="00740A70">
      <w:pPr>
        <w:pStyle w:val="RFCListNumbered"/>
      </w:pPr>
      <w:r>
        <w:t xml:space="preserve">The </w:t>
      </w:r>
      <w:r w:rsidR="00493374">
        <w:t xml:space="preserve">mapping </w:t>
      </w:r>
      <w:r>
        <w:t xml:space="preserve">information for Ethernet and </w:t>
      </w:r>
      <w:r w:rsidR="00493374">
        <w:t>Transparent Client</w:t>
      </w:r>
      <w:r w:rsidR="00740A70">
        <w:t xml:space="preserve"> </w:t>
      </w:r>
      <w:r w:rsidR="00493374">
        <w:t>signals</w:t>
      </w:r>
      <w:r>
        <w:t xml:space="preserve"> are modelled using the YANG model defined in [</w:t>
      </w:r>
      <w:r w:rsidR="00740A70">
        <w:t>CLIENT</w:t>
      </w:r>
      <w:r w:rsidR="00740A70">
        <w:noBreakHyphen/>
      </w:r>
      <w:r w:rsidR="00493374">
        <w:t>SIGNAL</w:t>
      </w:r>
      <w:r>
        <w:t>].</w:t>
      </w:r>
    </w:p>
    <w:p w14:paraId="5CD61854" w14:textId="16BF5830" w:rsidR="00E934D1" w:rsidRDefault="00E934D1" w:rsidP="00E934D1">
      <w:pPr>
        <w:pStyle w:val="RFCListNumbered"/>
        <w:numPr>
          <w:ilvl w:val="0"/>
          <w:numId w:val="0"/>
        </w:numPr>
        <w:ind w:left="432"/>
      </w:pPr>
      <w:commentRangeStart w:id="78"/>
      <w:commentRangeStart w:id="79"/>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del w:id="80" w:author="Italo Busi" w:date="2019-06-24T13:11:00Z">
        <w:r w:rsidR="001E4340" w:rsidRPr="006E05F4" w:rsidDel="00C179E6">
          <w:delText xml:space="preserve">using </w:delText>
        </w:r>
      </w:del>
      <w:ins w:id="81" w:author="Italo Busi" w:date="2019-06-24T13:11:00Z">
        <w:r w:rsidR="00C179E6">
          <w:t>use</w:t>
        </w:r>
        <w:r w:rsidR="00C179E6" w:rsidRPr="006E05F4">
          <w:t xml:space="preserve"> </w:t>
        </w:r>
      </w:ins>
      <w:r w:rsidR="001E4340" w:rsidRPr="006E05F4">
        <w:t xml:space="preserve">mechanisms </w:t>
      </w:r>
      <w:r w:rsidR="001E4340">
        <w:t xml:space="preserve">such as WDM wavelength, </w:t>
      </w:r>
      <w:r w:rsidR="001E4340" w:rsidRPr="006E05F4">
        <w:t>which are outside the scope of this document</w:t>
      </w:r>
      <w:r w:rsidR="001E4340">
        <w:t>.</w:t>
      </w:r>
      <w:commentRangeEnd w:id="78"/>
      <w:r w:rsidR="00F847EF">
        <w:rPr>
          <w:rStyle w:val="CommentReference"/>
        </w:rPr>
        <w:commentReference w:id="78"/>
      </w:r>
      <w:commentRangeEnd w:id="79"/>
      <w:r w:rsidR="00740A70">
        <w:rPr>
          <w:rStyle w:val="CommentReference"/>
        </w:rPr>
        <w:commentReference w:id="79"/>
      </w:r>
    </w:p>
    <w:p w14:paraId="622EB902" w14:textId="77777777" w:rsidR="003362AE" w:rsidRDefault="003362AE" w:rsidP="00237595">
      <w:pPr>
        <w:pStyle w:val="Heading1"/>
      </w:pPr>
      <w:bookmarkStart w:id="82" w:name="_Toc5716022"/>
      <w:commentRangeStart w:id="83"/>
      <w:r w:rsidRPr="003362AE">
        <w:t>Terminology</w:t>
      </w:r>
      <w:bookmarkEnd w:id="82"/>
      <w:commentRangeEnd w:id="83"/>
      <w:r w:rsidR="002F362F">
        <w:rPr>
          <w:rStyle w:val="CommentReference"/>
        </w:rPr>
        <w:commentReference w:id="83"/>
      </w:r>
    </w:p>
    <w:p w14:paraId="25513A13" w14:textId="734A65FC" w:rsidR="007C50DE" w:rsidRDefault="007C50DE" w:rsidP="003362AE">
      <w:r w:rsidRPr="007C50DE">
        <w:t xml:space="preserve">Domain: </w:t>
      </w:r>
      <w:r w:rsidR="006F4C10">
        <w:t xml:space="preserve">A domain as defined </w:t>
      </w:r>
      <w:del w:id="84" w:author="Beller, Dieter (Nokia - DE/Stuttgart)" w:date="2019-06-21T20:10:00Z">
        <w:r w:rsidR="006F4C10" w:rsidDel="00D02EDA">
          <w:delText xml:space="preserve">by </w:delText>
        </w:r>
      </w:del>
      <w:ins w:id="85" w:author="Beller, Dieter (Nokia - DE/Stuttgart)" w:date="2019-06-21T20:10:00Z">
        <w:r w:rsidR="00D02EDA">
          <w:t xml:space="preserve">in </w:t>
        </w:r>
      </w:ins>
      <w:r w:rsidR="006F4C10">
        <w:t>[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w:t>
      </w:r>
      <w:del w:id="86" w:author="Beller, Dieter (Nokia - DE/Stuttgart)" w:date="2019-06-21T20:12:00Z">
        <w:r w:rsidR="006F4C10" w:rsidDel="00D02EDA">
          <w:delText>y typ</w:delText>
        </w:r>
      </w:del>
      <w:ins w:id="87" w:author="Beller, Dieter (Nokia - DE/Stuttgart)" w:date="2019-06-21T20:12:00Z">
        <w:r w:rsidR="00D02EDA">
          <w:t>i</w:t>
        </w:r>
      </w:ins>
      <w:r w:rsidR="006F4C10">
        <w:t xml:space="preserve">es, vendor profiles, </w:t>
      </w:r>
      <w:del w:id="88" w:author="Beller, Dieter (Nokia - DE/Stuttgart)" w:date="2019-06-21T20:13:00Z">
        <w:r w:rsidR="006F4C10" w:rsidDel="00D02EDA">
          <w:delText xml:space="preserve">and </w:delText>
        </w:r>
      </w:del>
      <w:ins w:id="89" w:author="Beller, Dieter (Nokia - DE/Stuttgart)" w:date="2019-06-21T20:13:00Z">
        <w:r w:rsidR="00D02EDA">
          <w:t xml:space="preserve">or </w:t>
        </w:r>
      </w:ins>
      <w:r w:rsidR="006F4C10">
        <w:t>geographic proximity</w:t>
      </w:r>
      <w:r w:rsidR="0059425F">
        <w:t>.</w:t>
      </w:r>
    </w:p>
    <w:p w14:paraId="26A2F3CE" w14:textId="77777777" w:rsidR="00C179E6" w:rsidRDefault="00C179E6" w:rsidP="00C179E6">
      <w:pPr>
        <w:rPr>
          <w:moveTo w:id="90" w:author="Italo Busi" w:date="2019-06-24T13:13:00Z"/>
        </w:rPr>
      </w:pPr>
      <w:moveToRangeStart w:id="91" w:author="Italo Busi" w:date="2019-06-24T13:13:00Z" w:name="move12274402"/>
      <w:commentRangeStart w:id="92"/>
      <w:moveTo w:id="93" w:author="Italo Busi" w:date="2019-06-24T13:13:00Z">
        <w:r>
          <w:lastRenderedPageBreak/>
          <w:t>CNC: Customer Network Controller</w:t>
        </w:r>
      </w:moveTo>
    </w:p>
    <w:moveToRangeEnd w:id="91"/>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pPr>
        <w:rPr>
          <w:ins w:id="94" w:author="Italo Busi" w:date="2019-06-24T13:13:00Z"/>
        </w:rPr>
      </w:pPr>
      <w:r>
        <w:t>EVPL: Ethernet Virtual Private Line</w:t>
      </w:r>
    </w:p>
    <w:p w14:paraId="08473320" w14:textId="2E80FAF0" w:rsidR="00C179E6" w:rsidRDefault="00C179E6" w:rsidP="003362AE">
      <w:ins w:id="95" w:author="Italo Busi" w:date="2019-06-24T13:13:00Z">
        <w:r>
          <w:t>ILL: Inter</w:t>
        </w:r>
        <w:r>
          <w:noBreakHyphen/>
          <w:t>Layer Lock</w:t>
        </w:r>
      </w:ins>
    </w:p>
    <w:p w14:paraId="45A6F231" w14:textId="30A629F4" w:rsidR="00C179E6" w:rsidRDefault="00C179E6" w:rsidP="003362AE">
      <w:pPr>
        <w:rPr>
          <w:ins w:id="96" w:author="Italo Busi" w:date="2019-06-24T13:12:00Z"/>
        </w:rPr>
      </w:pPr>
      <w:ins w:id="97" w:author="Italo Busi" w:date="2019-06-24T13:12:00Z">
        <w:r>
          <w:t>LTP: Link Termination Point</w:t>
        </w:r>
      </w:ins>
    </w:p>
    <w:p w14:paraId="11792E27" w14:textId="77777777" w:rsidR="00C179E6" w:rsidRDefault="00C179E6" w:rsidP="00C179E6">
      <w:pPr>
        <w:rPr>
          <w:moveTo w:id="98" w:author="Italo Busi" w:date="2019-06-24T13:13:00Z"/>
        </w:rPr>
      </w:pPr>
      <w:moveToRangeStart w:id="99" w:author="Italo Busi" w:date="2019-06-24T13:13:00Z" w:name="move12274398"/>
      <w:moveTo w:id="100" w:author="Italo Busi" w:date="2019-06-24T13:13:00Z">
        <w:r>
          <w:t>MDSC: Multi-Domain Service Coordinator</w:t>
        </w:r>
      </w:moveTo>
    </w:p>
    <w:moveToRangeEnd w:id="99"/>
    <w:p w14:paraId="731E4DAC" w14:textId="5093B06F" w:rsidR="003362AE" w:rsidRDefault="003362AE" w:rsidP="003362AE">
      <w:r>
        <w:t>OTN: Optical Transport Network</w:t>
      </w:r>
    </w:p>
    <w:p w14:paraId="12D92884" w14:textId="77777777" w:rsidR="00C179E6" w:rsidRDefault="00C179E6" w:rsidP="00C179E6">
      <w:pPr>
        <w:rPr>
          <w:moveTo w:id="101" w:author="Italo Busi" w:date="2019-06-24T13:13:00Z"/>
        </w:rPr>
      </w:pPr>
      <w:moveToRangeStart w:id="102" w:author="Italo Busi" w:date="2019-06-24T13:13:00Z" w:name="move12274410"/>
      <w:moveTo w:id="103" w:author="Italo Busi" w:date="2019-06-24T13:13:00Z">
        <w:r>
          <w:t>PNC: Provisioning Network Controller</w:t>
        </w:r>
      </w:moveTo>
    </w:p>
    <w:moveToRangeEnd w:id="102"/>
    <w:p w14:paraId="7B2C4F7A" w14:textId="43CBF319" w:rsidR="007C50DE" w:rsidRDefault="007C50DE" w:rsidP="007C50DE">
      <w:r>
        <w:t xml:space="preserve">Service: A service in the context of this document can be considered as some form of connectivity </w:t>
      </w:r>
      <w:ins w:id="104" w:author="Beller, Dieter (Nokia - DE/Stuttgart)" w:date="2019-06-23T12:58:00Z">
        <w:r w:rsidR="00901A1D">
          <w:t xml:space="preserve">service </w:t>
        </w:r>
      </w:ins>
      <w:r>
        <w:t>between customer sites across the network operator</w:t>
      </w:r>
      <w:r>
        <w:rPr>
          <w:rFonts w:ascii="Tahoma" w:hAnsi="Tahoma" w:cs="Tahoma"/>
        </w:rPr>
        <w:t>’</w:t>
      </w:r>
      <w:r>
        <w:t>s network [RFC8309]</w:t>
      </w:r>
      <w:r w:rsidR="0059425F">
        <w:t>.</w:t>
      </w:r>
    </w:p>
    <w:p w14:paraId="7459F74F" w14:textId="7632A419" w:rsidR="007C50DE" w:rsidRDefault="007C50DE" w:rsidP="007C50DE">
      <w:pPr>
        <w:rPr>
          <w:ins w:id="105" w:author="Italo Busi" w:date="2019-06-24T13:13:00Z"/>
        </w:rPr>
      </w:pPr>
      <w:r>
        <w:t>Service Model: As described in [RFC8309] it describes a service and the parameters of the service in a portable way that can be used uniformly and independent of the equipment and operating environment.</w:t>
      </w:r>
    </w:p>
    <w:p w14:paraId="113E38EA" w14:textId="39A4F491" w:rsidR="00C179E6" w:rsidRDefault="00C179E6" w:rsidP="007C50DE">
      <w:ins w:id="106" w:author="Italo Busi" w:date="2019-06-24T13:13:00Z">
        <w:r>
          <w:t>TTP: Tunnel Termination Point</w:t>
        </w:r>
      </w:ins>
    </w:p>
    <w:p w14:paraId="2E0909EE" w14:textId="0FCE3936" w:rsidR="007C50DE" w:rsidRDefault="007C50DE" w:rsidP="007C50DE">
      <w:r>
        <w:t xml:space="preserve">UNI: User Network Interface </w:t>
      </w:r>
      <w:commentRangeEnd w:id="92"/>
      <w:r w:rsidR="00C179E6">
        <w:rPr>
          <w:rStyle w:val="CommentReference"/>
        </w:rPr>
        <w:commentReference w:id="92"/>
      </w:r>
    </w:p>
    <w:p w14:paraId="35B75009" w14:textId="36951CA8" w:rsidR="007C50DE" w:rsidDel="00C179E6" w:rsidRDefault="007C50DE" w:rsidP="007C50DE">
      <w:pPr>
        <w:rPr>
          <w:moveFrom w:id="107" w:author="Italo Busi" w:date="2019-06-24T13:13:00Z"/>
        </w:rPr>
      </w:pPr>
      <w:moveFromRangeStart w:id="108" w:author="Italo Busi" w:date="2019-06-24T13:13:00Z" w:name="move12274398"/>
      <w:moveFrom w:id="109" w:author="Italo Busi" w:date="2019-06-24T13:13:00Z">
        <w:r w:rsidDel="00C179E6">
          <w:t>MDSC: Multi-Domain Service Coordinator</w:t>
        </w:r>
      </w:moveFrom>
    </w:p>
    <w:p w14:paraId="3C7909FA" w14:textId="4C1A43AC" w:rsidR="007C50DE" w:rsidDel="00C179E6" w:rsidRDefault="007C50DE" w:rsidP="007C50DE">
      <w:pPr>
        <w:rPr>
          <w:moveFrom w:id="110" w:author="Italo Busi" w:date="2019-06-24T13:13:00Z"/>
        </w:rPr>
      </w:pPr>
      <w:moveFromRangeStart w:id="111" w:author="Italo Busi" w:date="2019-06-24T13:13:00Z" w:name="move12274402"/>
      <w:moveFromRangeEnd w:id="108"/>
      <w:moveFrom w:id="112" w:author="Italo Busi" w:date="2019-06-24T13:13:00Z">
        <w:r w:rsidDel="00C179E6">
          <w:t>CNC: Customer Network Controller</w:t>
        </w:r>
      </w:moveFrom>
    </w:p>
    <w:p w14:paraId="7F6DC36B" w14:textId="077AF36C" w:rsidR="007C50DE" w:rsidDel="00C179E6" w:rsidRDefault="007C50DE" w:rsidP="007C50DE">
      <w:pPr>
        <w:rPr>
          <w:moveFrom w:id="113" w:author="Italo Busi" w:date="2019-06-24T13:13:00Z"/>
        </w:rPr>
      </w:pPr>
      <w:moveFromRangeStart w:id="114" w:author="Italo Busi" w:date="2019-06-24T13:13:00Z" w:name="move12274410"/>
      <w:moveFromRangeEnd w:id="111"/>
      <w:moveFrom w:id="115" w:author="Italo Busi" w:date="2019-06-24T13:13:00Z">
        <w:r w:rsidDel="00C179E6">
          <w:t>PNC: Provisioning Network Controller</w:t>
        </w:r>
      </w:moveFrom>
    </w:p>
    <w:p w14:paraId="6C96AB14" w14:textId="77777777" w:rsidR="00C330BF" w:rsidRDefault="00C17E38" w:rsidP="00C330BF">
      <w:pPr>
        <w:pStyle w:val="Heading1"/>
      </w:pPr>
      <w:bookmarkStart w:id="116" w:name="_Ref508188386"/>
      <w:bookmarkStart w:id="117" w:name="_Toc5716023"/>
      <w:moveFromRangeEnd w:id="114"/>
      <w:r w:rsidRPr="00C330BF">
        <w:t>Conventions used in this document</w:t>
      </w:r>
      <w:bookmarkStart w:id="118" w:name="_Ref500169258"/>
      <w:bookmarkEnd w:id="116"/>
      <w:bookmarkEnd w:id="117"/>
    </w:p>
    <w:p w14:paraId="6B2E182C" w14:textId="77777777" w:rsidR="00C330BF" w:rsidRDefault="00C330BF" w:rsidP="00C330BF">
      <w:pPr>
        <w:pStyle w:val="Heading2"/>
      </w:pPr>
      <w:bookmarkStart w:id="119" w:name="_Toc496630298"/>
      <w:bookmarkStart w:id="120" w:name="_Toc5716024"/>
      <w:r>
        <w:t>Topology and traffic flow processing</w:t>
      </w:r>
      <w:bookmarkEnd w:id="119"/>
      <w:bookmarkEnd w:id="120"/>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lastRenderedPageBreak/>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595C9A35" w:rsidR="00C330BF" w:rsidRDefault="00C330BF" w:rsidP="00C330BF">
      <w:r>
        <w:t xml:space="preserve">The </w:t>
      </w:r>
      <w:ins w:id="121" w:author="Italo Busi" w:date="2019-06-24T12:56:00Z">
        <w:r w:rsidR="00740A70">
          <w:t>&lt;</w:t>
        </w:r>
      </w:ins>
      <w:r>
        <w:t>processing</w:t>
      </w:r>
      <w:ins w:id="122" w:author="Italo Busi" w:date="2019-06-24T12:56:00Z">
        <w:r w:rsidR="00740A70">
          <w:t>&gt;</w:t>
        </w:r>
      </w:ins>
      <w:r>
        <w:t xml:space="preserve"> </w:t>
      </w:r>
      <w:ins w:id="123" w:author="Italo Busi" w:date="2019-06-24T12:57:00Z">
        <w:r w:rsidR="00D47BBD">
          <w:t xml:space="preserve">performed by a node </w:t>
        </w:r>
      </w:ins>
      <w:r>
        <w:t xml:space="preserve">can be </w:t>
      </w:r>
      <w:r w:rsidR="003D6FDC">
        <w:t>just switching at a given layer "</w:t>
      </w:r>
      <w:del w:id="124" w:author="Italo Busi" w:date="2019-06-24T12:56:00Z">
        <w:r w:rsidR="003D6FDC" w:rsidDel="00740A70">
          <w:delText>[</w:delText>
        </w:r>
      </w:del>
      <w:commentRangeStart w:id="125"/>
      <w:commentRangeStart w:id="126"/>
      <w:r w:rsidR="003D6FDC">
        <w:t>(switching</w:t>
      </w:r>
      <w:ins w:id="127" w:author="Italo Busi" w:date="2019-06-24T12:57:00Z">
        <w:r w:rsidR="00D47BBD">
          <w:noBreakHyphen/>
          <w:t>layer</w:t>
        </w:r>
      </w:ins>
      <w:r w:rsidR="003D6FDC">
        <w:t>)</w:t>
      </w:r>
      <w:commentRangeEnd w:id="125"/>
      <w:r w:rsidR="009256B5">
        <w:rPr>
          <w:rStyle w:val="CommentReference"/>
        </w:rPr>
        <w:commentReference w:id="125"/>
      </w:r>
      <w:commentRangeEnd w:id="126"/>
      <w:r w:rsidR="00740A70">
        <w:rPr>
          <w:rStyle w:val="CommentReference"/>
        </w:rPr>
        <w:commentReference w:id="126"/>
      </w:r>
      <w:del w:id="128" w:author="Italo Busi" w:date="2019-06-24T12:56:00Z">
        <w:r w:rsidR="003D6FDC" w:rsidDel="00740A70">
          <w:delText>]</w:delText>
        </w:r>
      </w:del>
      <w:r w:rsidR="003D6FDC">
        <w:t xml:space="preserve">" or </w:t>
      </w:r>
      <w:ins w:id="129" w:author="Italo Busi" w:date="2019-06-24T12:57:00Z">
        <w:r w:rsidR="00D47BBD">
          <w:t xml:space="preserve">it can </w:t>
        </w:r>
      </w:ins>
      <w:r w:rsidR="003D6FDC">
        <w:t xml:space="preserve">also </w:t>
      </w:r>
      <w:del w:id="130" w:author="Italo Busi" w:date="2019-06-24T12:57:00Z">
        <w:r w:rsidR="00A13AD4" w:rsidDel="00D47BBD">
          <w:delText xml:space="preserve">have </w:delText>
        </w:r>
      </w:del>
      <w:ins w:id="131" w:author="Italo Busi" w:date="2019-06-24T12:57:00Z">
        <w:r w:rsidR="00D47BBD">
          <w:t xml:space="preserve">include </w:t>
        </w:r>
      </w:ins>
      <w:r>
        <w:t>an adaptation of a client layer into a server layer</w:t>
      </w:r>
      <w:ins w:id="132" w:author="Italo Busi" w:date="2019-06-24T12:57:00Z">
        <w:r w:rsidR="00D47BBD">
          <w:t>:</w:t>
        </w:r>
      </w:ins>
      <w:r>
        <w:t xml:space="preserve"> "</w:t>
      </w:r>
      <w:del w:id="133" w:author="Italo Busi" w:date="2019-06-24T12:57:00Z">
        <w:r w:rsidR="003D6FDC" w:rsidDel="00D47BBD">
          <w:delText>[</w:delText>
        </w:r>
      </w:del>
      <w:r>
        <w:t>(client</w:t>
      </w:r>
      <w:ins w:id="134" w:author="Italo Busi" w:date="2019-06-24T12:57:00Z">
        <w:r w:rsidR="00D47BBD">
          <w:noBreakHyphen/>
          <w:t>layer</w:t>
        </w:r>
      </w:ins>
      <w:r w:rsidR="003D6FDC">
        <w:t>)</w:t>
      </w:r>
      <w:r>
        <w:t xml:space="preserve"> </w:t>
      </w:r>
      <w:del w:id="135" w:author="Italo Busi" w:date="2019-06-24T12:57:00Z">
        <w:r w:rsidDel="00D47BBD">
          <w:delText xml:space="preserve">-&gt; </w:delText>
        </w:r>
      </w:del>
      <w:ins w:id="136" w:author="Italo Busi" w:date="2019-06-24T12:57:00Z">
        <w:r w:rsidR="00D47BBD">
          <w:noBreakHyphen/>
        </w:r>
        <w:r w:rsidR="00D47BBD">
          <w:t xml:space="preserve">&gt; </w:t>
        </w:r>
      </w:ins>
      <w:r>
        <w:t>server</w:t>
      </w:r>
      <w:ins w:id="137" w:author="Italo Busi" w:date="2019-06-24T12:57:00Z">
        <w:r w:rsidR="00D47BBD">
          <w:noBreakHyphen/>
          <w:t>layer</w:t>
        </w:r>
      </w:ins>
      <w:del w:id="138" w:author="Italo Busi" w:date="2019-06-24T12:57:00Z">
        <w:r w:rsidR="003D6FDC" w:rsidDel="00D47BBD">
          <w:delText>]</w:delText>
        </w:r>
      </w:del>
      <w:r>
        <w:t>"</w:t>
      </w:r>
      <w:r w:rsidR="003D6FDC">
        <w:t xml:space="preserve"> or </w:t>
      </w:r>
      <w:del w:id="139" w:author="Italo Busi" w:date="2019-06-24T12:57:00Z">
        <w:r w:rsidR="003D6FDC" w:rsidDel="00D47BBD">
          <w:delText>[</w:delText>
        </w:r>
      </w:del>
      <w:ins w:id="140" w:author="Italo Busi" w:date="2019-06-24T12:57:00Z">
        <w:r w:rsidR="00D47BBD">
          <w:t>"</w:t>
        </w:r>
      </w:ins>
      <w:r w:rsidR="003D6FDC">
        <w:t>client</w:t>
      </w:r>
      <w:ins w:id="141" w:author="Italo Busi" w:date="2019-06-24T12:57:00Z">
        <w:r w:rsidR="00D47BBD">
          <w:noBreakHyphen/>
          <w:t>layer</w:t>
        </w:r>
      </w:ins>
      <w:r w:rsidR="003D6FDC">
        <w:t xml:space="preserve"> </w:t>
      </w:r>
      <w:del w:id="142" w:author="Italo Busi" w:date="2019-06-24T12:57:00Z">
        <w:r w:rsidR="003D6FDC" w:rsidDel="00D47BBD">
          <w:delText xml:space="preserve">-&gt; </w:delText>
        </w:r>
      </w:del>
      <w:ins w:id="143" w:author="Italo Busi" w:date="2019-06-24T12:57:00Z">
        <w:r w:rsidR="00D47BBD">
          <w:noBreakHyphen/>
        </w:r>
        <w:r w:rsidR="00D47BBD">
          <w:t xml:space="preserve">&gt; </w:t>
        </w:r>
      </w:ins>
      <w:r w:rsidR="003D6FDC">
        <w:t>(server</w:t>
      </w:r>
      <w:ins w:id="144" w:author="Italo Busi" w:date="2019-06-24T12:58:00Z">
        <w:r w:rsidR="00D47BBD">
          <w:noBreakHyphen/>
          <w:t>layer</w:t>
        </w:r>
      </w:ins>
      <w:del w:id="145" w:author="Italo Busi" w:date="2019-06-24T12:58:00Z">
        <w:r w:rsidR="003D6FDC" w:rsidDel="00D47BBD">
          <w:delText xml:space="preserve">)], </w:delText>
        </w:r>
      </w:del>
      <w:ins w:id="146" w:author="Italo Busi" w:date="2019-06-24T12:58:00Z">
        <w:r w:rsidR="00D47BBD">
          <w:t>)</w:t>
        </w:r>
        <w:r w:rsidR="00D47BBD">
          <w:t>"</w:t>
        </w:r>
        <w:r w:rsidR="00D47BBD">
          <w:t xml:space="preserve">, </w:t>
        </w:r>
      </w:ins>
      <w:del w:id="147" w:author="Italo Busi" w:date="2019-06-24T12:58:00Z">
        <w:r w:rsidR="003D6FDC" w:rsidDel="00D47BBD">
          <w:delText xml:space="preserve">depending on whether </w:delText>
        </w:r>
      </w:del>
      <w:ins w:id="148" w:author="Italo Busi" w:date="2019-06-24T12:58:00Z">
        <w:r w:rsidR="00D47BBD">
          <w:t xml:space="preserve">where the brackets are used to represent </w:t>
        </w:r>
        <w:proofErr w:type="spellStart"/>
        <w:r w:rsidR="00D47BBD">
          <w:t>whetehr</w:t>
        </w:r>
        <w:proofErr w:type="spellEnd"/>
        <w:r w:rsidR="00D47BBD">
          <w:t xml:space="preserve"> </w:t>
        </w:r>
      </w:ins>
      <w:r w:rsidR="003D6FDC">
        <w:t>the node is switching in the client or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69F47CE6"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w:t>
      </w:r>
      <w:r w:rsidR="00A13AD4">
        <w:t>,</w:t>
      </w:r>
      <w:r>
        <w:t xml:space="preserve"> which 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149" w:name="_Toc5716025"/>
      <w:r w:rsidRPr="00C330BF">
        <w:t>JSON code</w:t>
      </w:r>
      <w:bookmarkEnd w:id="149"/>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w:t>
      </w:r>
      <w:r>
        <w:lastRenderedPageBreak/>
        <w:t xml:space="preserve">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5903BAB" w:rsidR="00C330BF" w:rsidRDefault="00A13AD4" w:rsidP="00C330BF">
      <w:r>
        <w:t>T</w:t>
      </w:r>
      <w:r w:rsidR="00C330BF" w:rsidRPr="00F5301C">
        <w:t xml:space="preserve">o have successful validation of the examples, some numbering scheme has been defined to assign identifiers to the different entities which would pass the syntax checks. In that case, to simplify the reading, another </w:t>
      </w:r>
      <w:r w:rsidR="00C330BF" w:rsidRPr="000A0F17">
        <w:t xml:space="preserve">JSON name/value </w:t>
      </w:r>
      <w:r w:rsidR="00C330BF" w:rsidRPr="006531CC">
        <w:rPr>
          <w:noProof/>
        </w:rPr>
        <w:t>pair</w:t>
      </w:r>
      <w:r w:rsidR="00C330BF" w:rsidRPr="00F5301C">
        <w:t xml:space="preserve"> formatted as a comment and using the mnemonic identifiers is also provided. For example, the identifier of node S3 (S3-NODE-ID) has been assumed to be </w:t>
      </w:r>
      <w:r w:rsidR="00C330BF">
        <w:t>"</w:t>
      </w:r>
      <w:r w:rsidR="00C330BF" w:rsidRPr="00F5301C">
        <w:t>10.0.0.3</w:t>
      </w:r>
      <w:r w:rsidR="00C330BF">
        <w:t>"</w:t>
      </w:r>
      <w:r w:rsidR="00C330BF" w:rsidRPr="00F5301C">
        <w:t xml:space="preserve"> and would be shown in the JSON code example using the two </w:t>
      </w:r>
      <w:r w:rsidR="00C330BF" w:rsidRPr="000A0F17">
        <w:t>JSON name/value pair</w:t>
      </w:r>
      <w:r w:rsidR="00C330BF"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5B66078" w:rsidR="00C330BF" w:rsidRDefault="00C330BF" w:rsidP="00C330BF">
      <w:r w:rsidRPr="00F5301C">
        <w:t xml:space="preserve">The first </w:t>
      </w:r>
      <w:r w:rsidRPr="000A0F17">
        <w:t>JSON name/value pair</w:t>
      </w:r>
      <w:r w:rsidRPr="00F5301C">
        <w:t xml:space="preserve"> will be automatically removed in the first step of the validation process</w:t>
      </w:r>
      <w:r w:rsidR="00A13AD4">
        <w:t>,</w:t>
      </w:r>
      <w:r w:rsidRPr="00F5301C">
        <w:t xml:space="preserve">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150" w:name="_Ref500417417"/>
      <w:bookmarkStart w:id="151" w:name="_Toc5716026"/>
      <w:r w:rsidRPr="00C330BF">
        <w:t>Scenarios Description</w:t>
      </w:r>
      <w:bookmarkEnd w:id="118"/>
      <w:bookmarkEnd w:id="150"/>
      <w:bookmarkEnd w:id="151"/>
    </w:p>
    <w:p w14:paraId="73620638" w14:textId="77777777" w:rsidR="006F6F19" w:rsidRDefault="003362AE" w:rsidP="00B01DFE">
      <w:pPr>
        <w:pStyle w:val="Heading2"/>
      </w:pPr>
      <w:bookmarkStart w:id="152" w:name="_Ref517959052"/>
      <w:bookmarkStart w:id="153" w:name="_Toc5716027"/>
      <w:r w:rsidRPr="00C330BF">
        <w:t>Reference Network</w:t>
      </w:r>
      <w:bookmarkEnd w:id="152"/>
      <w:bookmarkEnd w:id="153"/>
    </w:p>
    <w:p w14:paraId="0FC7AF2A" w14:textId="5EC2EBC8"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r w:rsidR="00AD3216">
        <w:t xml:space="preserve">connectivity </w:t>
      </w:r>
      <w:r w:rsidR="00C330BF" w:rsidRPr="00B07223">
        <w:t xml:space="preserve">services to an IP </w:t>
      </w:r>
      <w:r w:rsidR="00C330BF">
        <w:t xml:space="preserve">customer </w:t>
      </w:r>
      <w:r w:rsidR="00C330BF" w:rsidRPr="00B07223">
        <w:t xml:space="preserve">network through </w:t>
      </w:r>
      <w:r w:rsidR="005A2A44">
        <w:t xml:space="preserve">nine </w:t>
      </w:r>
      <w:r w:rsidR="00C330BF" w:rsidRPr="00B07223">
        <w:t>access links</w:t>
      </w:r>
      <w:r w:rsidR="00C330BF">
        <w:t>:</w:t>
      </w:r>
    </w:p>
    <w:p w14:paraId="041AC79D" w14:textId="12AD23F7" w:rsidR="00713185" w:rsidRPr="00AE0542" w:rsidRDefault="00713185" w:rsidP="00644DBB">
      <w:pPr>
        <w:pStyle w:val="RFCFigure"/>
        <w:rPr>
          <w:lang w:val="en-AU"/>
        </w:rPr>
      </w:pPr>
      <w:r w:rsidRPr="00AE0542">
        <w:rPr>
          <w:lang w:val="en-AU"/>
        </w:rPr>
        <w:lastRenderedPageBreak/>
        <w:t xml:space="preserve">            ........................</w:t>
      </w:r>
    </w:p>
    <w:p w14:paraId="12687508" w14:textId="17497D58" w:rsidR="00713185" w:rsidRPr="00AE0542" w:rsidRDefault="00713185" w:rsidP="00644DBB">
      <w:pPr>
        <w:pStyle w:val="RFCFigure"/>
        <w:rPr>
          <w:lang w:val="en-AU"/>
        </w:rPr>
      </w:pPr>
      <w:r w:rsidRPr="00AE0542">
        <w:rPr>
          <w:lang w:val="en-AU"/>
        </w:rPr>
        <w:t>.........   :                      :</w:t>
      </w:r>
    </w:p>
    <w:p w14:paraId="4C5E60B7" w14:textId="3D35D076"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644DBB">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644DBB">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644DBB">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644DBB">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644DBB">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644DBB">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644DBB">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644DBB">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644DBB">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644DBB">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644DBB">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644DBB">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644DBB">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644DBB">
      <w:pPr>
        <w:pStyle w:val="RFCFigure"/>
        <w:rPr>
          <w:lang w:val="en-AU"/>
        </w:rPr>
      </w:pPr>
      <w:r w:rsidRPr="00AE0542">
        <w:rPr>
          <w:lang w:val="en-AU"/>
        </w:rPr>
        <w:t xml:space="preserve">            :        /          | \ /       :    :        </w:t>
      </w:r>
    </w:p>
    <w:p w14:paraId="3B595F62" w14:textId="455661D3" w:rsidR="00713185" w:rsidRPr="00AE0542" w:rsidRDefault="00713185" w:rsidP="00644DBB">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644DBB">
      <w:pPr>
        <w:pStyle w:val="RFCFigure"/>
        <w:rPr>
          <w:lang w:val="en-AU"/>
        </w:rPr>
      </w:pPr>
      <w:r w:rsidRPr="00AE0542">
        <w:rPr>
          <w:lang w:val="en-AU"/>
        </w:rPr>
        <w:t xml:space="preserve">            :     |  \   /   \  |    \      :    :        </w:t>
      </w:r>
    </w:p>
    <w:p w14:paraId="7C594409" w14:textId="2969B5BE" w:rsidR="00713185" w:rsidRPr="00AE0542" w:rsidRDefault="00713185" w:rsidP="00644DBB">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644DBB">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644DBB">
      <w:pPr>
        <w:pStyle w:val="RFCFigure"/>
        <w:rPr>
          <w:lang w:val="en-AU"/>
        </w:rPr>
      </w:pPr>
      <w:r w:rsidRPr="00AE0542">
        <w:rPr>
          <w:lang w:val="en-AU"/>
        </w:rPr>
        <w:t xml:space="preserve">            :     | /             \   /     :    :        </w:t>
      </w:r>
    </w:p>
    <w:p w14:paraId="77CCE16D" w14:textId="1EC8C2E1" w:rsidR="00713185" w:rsidRPr="00AE0542" w:rsidRDefault="00713185" w:rsidP="00644DBB">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644DBB">
      <w:pPr>
        <w:pStyle w:val="RFCFigure"/>
        <w:rPr>
          <w:lang w:val="en-AU"/>
        </w:rPr>
      </w:pPr>
      <w:r w:rsidRPr="00AE0542">
        <w:rPr>
          <w:lang w:val="en-AU"/>
        </w:rPr>
        <w:t xml:space="preserve">            :                               :    :        </w:t>
      </w:r>
    </w:p>
    <w:p w14:paraId="7F73DF57" w14:textId="7FBCA001" w:rsidR="00713185" w:rsidRDefault="00713185" w:rsidP="00644DBB">
      <w:pPr>
        <w:pStyle w:val="RFCFigure"/>
        <w:rPr>
          <w:lang w:val="en-AU"/>
        </w:rPr>
      </w:pPr>
      <w:r w:rsidRPr="00AE0542">
        <w:rPr>
          <w:lang w:val="en-AU"/>
        </w:rPr>
        <w:t xml:space="preserve">            :...............................:    :.........</w:t>
      </w:r>
      <w:r>
        <w:rPr>
          <w:lang w:val="en-AU"/>
        </w:rPr>
        <w:t>....</w:t>
      </w:r>
    </w:p>
    <w:p w14:paraId="5C0F5FC4" w14:textId="77777777" w:rsidR="00BF35F6" w:rsidRDefault="00BF35F6" w:rsidP="00644DBB">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154" w:name="_Ref492484562"/>
      <w:bookmarkStart w:id="155" w:name="_Ref488931691"/>
      <w:r>
        <w:t xml:space="preserve">- </w:t>
      </w:r>
      <w:r w:rsidR="00BF35F6" w:rsidRPr="00F67F6C">
        <w:t>Reference network</w:t>
      </w:r>
      <w:bookmarkEnd w:id="154"/>
    </w:p>
    <w:bookmarkEnd w:id="155"/>
    <w:p w14:paraId="2070B745" w14:textId="35675644" w:rsidR="00260D47" w:rsidRDefault="00260D47" w:rsidP="00BF35F6">
      <w:r>
        <w:t>This document assumes that all the transport network switching nodes</w:t>
      </w:r>
      <w:r w:rsidR="00D63BF7">
        <w:t>,</w:t>
      </w:r>
      <w:r>
        <w:t xml:space="preserve"> Si</w:t>
      </w:r>
      <w:r w:rsidR="00D63BF7">
        <w:t>,</w:t>
      </w:r>
      <w:r>
        <w:t xml:space="preserve">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3159D5A0" w:rsidR="00C40595" w:rsidRPr="006E05F4" w:rsidRDefault="00A13AD4" w:rsidP="006E05F4">
      <w:commentRangeStart w:id="156"/>
      <w:del w:id="157" w:author="Italo Busi" w:date="2019-06-24T13:15:00Z">
        <w:r w:rsidDel="00C179E6">
          <w:delText xml:space="preserve">we </w:delText>
        </w:r>
      </w:del>
      <w:ins w:id="158" w:author="Beller, Dieter (Nokia - DE/Stuttgart)" w:date="2019-06-23T13:01:00Z">
        <w:del w:id="159" w:author="Italo Busi" w:date="2019-06-24T13:15:00Z">
          <w:r w:rsidR="00901A1D" w:rsidDel="00C179E6">
            <w:delText>We</w:delText>
          </w:r>
        </w:del>
      </w:ins>
      <w:ins w:id="160" w:author="Italo Busi" w:date="2019-06-24T13:15:00Z">
        <w:r w:rsidR="00C179E6">
          <w:t>This document</w:t>
        </w:r>
      </w:ins>
      <w:ins w:id="161" w:author="Beller, Dieter (Nokia - DE/Stuttgart)" w:date="2019-06-23T13:01:00Z">
        <w:r w:rsidR="00901A1D">
          <w:t xml:space="preserve"> </w:t>
        </w:r>
      </w:ins>
      <w:r>
        <w:t>also</w:t>
      </w:r>
      <w:r>
        <w:tab/>
      </w:r>
      <w:r w:rsidR="00C1131F" w:rsidRPr="006E05F4">
        <w:t>assume</w:t>
      </w:r>
      <w:ins w:id="162" w:author="Italo Busi" w:date="2019-06-24T13:16:00Z">
        <w:r w:rsidR="00C179E6">
          <w:t>s</w:t>
        </w:r>
      </w:ins>
      <w:r w:rsidR="00C1131F" w:rsidRPr="006E05F4">
        <w:t xml:space="preserve"> that </w:t>
      </w:r>
      <w:commentRangeEnd w:id="156"/>
      <w:r w:rsidR="00C179E6">
        <w:rPr>
          <w:rStyle w:val="CommentReference"/>
        </w:rPr>
        <w:commentReference w:id="156"/>
      </w:r>
      <w:r w:rsidR="00C1131F" w:rsidRPr="005F1E87">
        <w:t xml:space="preserve">within the transport network, </w:t>
      </w:r>
      <w:r w:rsidR="00C40595" w:rsidRPr="006E05F4">
        <w:t xml:space="preserve">the </w:t>
      </w:r>
      <w:commentRangeStart w:id="163"/>
      <w:commentRangeStart w:id="164"/>
      <w:r w:rsidR="00C40595" w:rsidRPr="006E05F4">
        <w:t xml:space="preserve">physical/optical interconnections </w:t>
      </w:r>
      <w:r w:rsidR="00C1131F" w:rsidRPr="005F1E87">
        <w:t>supporting the Si-</w:t>
      </w:r>
      <w:proofErr w:type="spellStart"/>
      <w:r w:rsidR="00C1131F" w:rsidRPr="005F1E87">
        <w:t>Sj</w:t>
      </w:r>
      <w:proofErr w:type="spellEnd"/>
      <w:r w:rsidR="00C1131F" w:rsidRPr="005F1E87">
        <w:t xml:space="preserve"> OTN links (up to the OTU4 trail),</w:t>
      </w:r>
      <w:r w:rsidR="00C40595" w:rsidRPr="006E05F4">
        <w:t xml:space="preserve"> are pre-configured</w:t>
      </w:r>
      <w:commentRangeEnd w:id="163"/>
      <w:r w:rsidR="00901A1D">
        <w:rPr>
          <w:rStyle w:val="CommentReference"/>
        </w:rPr>
        <w:commentReference w:id="163"/>
      </w:r>
      <w:commentRangeEnd w:id="164"/>
      <w:r w:rsidR="00D47BBD">
        <w:rPr>
          <w:rStyle w:val="CommentReference"/>
        </w:rPr>
        <w:commentReference w:id="164"/>
      </w:r>
      <w:r w:rsidR="00C40595" w:rsidRPr="006E05F4">
        <w:t xml:space="preserve"> </w:t>
      </w:r>
      <w:r w:rsidR="00C1131F" w:rsidRPr="006E05F4">
        <w:t xml:space="preserve">using mechanisms which </w:t>
      </w:r>
      <w:r w:rsidR="00C1131F" w:rsidRPr="006E05F4">
        <w:lastRenderedPageBreak/>
        <w:t>are outside the scope of this document</w:t>
      </w:r>
      <w:r w:rsidR="00C1131F" w:rsidRPr="005F1E87">
        <w:t xml:space="preserve"> </w:t>
      </w:r>
      <w:r w:rsidR="00C40595" w:rsidRPr="006E05F4">
        <w:t xml:space="preserve">and </w:t>
      </w:r>
      <w:r w:rsidR="00C1131F" w:rsidRPr="005F1E87">
        <w:t xml:space="preserve">are </w:t>
      </w:r>
      <w:r w:rsidR="00C40595" w:rsidRPr="006E05F4">
        <w:t>not exposed at the MPIs to the MDSC.</w:t>
      </w:r>
    </w:p>
    <w:p w14:paraId="62B3298F" w14:textId="59CAAE86"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732FA6">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r w:rsidR="00AD3216">
        <w:t xml:space="preserve">types </w:t>
      </w:r>
      <w:r w:rsidR="007F651C">
        <w:t xml:space="preserve">of connectivity services </w:t>
      </w:r>
      <w:r w:rsidR="00AD3216">
        <w:t xml:space="preserve">and section </w:t>
      </w:r>
      <w:r w:rsidR="00AD3216">
        <w:fldChar w:fldCharType="begin"/>
      </w:r>
      <w:r w:rsidR="00AD3216">
        <w:instrText xml:space="preserve"> REF _Ref536635323 \r \h \t </w:instrText>
      </w:r>
      <w:r w:rsidR="00AD3216">
        <w:fldChar w:fldCharType="separate"/>
      </w:r>
      <w:r w:rsidR="00732FA6">
        <w:t>4.4</w:t>
      </w:r>
      <w:r w:rsidR="00AD3216">
        <w:fldChar w:fldCharType="end"/>
      </w:r>
      <w:r w:rsidR="00AD3216">
        <w:t xml:space="preserve"> describes the control of access links which can support different technology configuration</w:t>
      </w:r>
      <w:ins w:id="165" w:author="Beller, Dieter (Nokia - DE/Stuttgart)" w:date="2019-06-23T13:04:00Z">
        <w:r w:rsidR="00901A1D">
          <w:t>s</w:t>
        </w:r>
      </w:ins>
      <w:r w:rsidR="00AD3216">
        <w:t xml:space="preserve"> (e.g., STM-64, 10GE or OTU2) depending on the type of service being configured (multi-function access links)</w:t>
      </w:r>
      <w:r>
        <w:t>.</w:t>
      </w:r>
    </w:p>
    <w:p w14:paraId="0A903D59" w14:textId="3238DE6A" w:rsidR="005A2A44" w:rsidRDefault="00A13AD4" w:rsidP="00440717">
      <w:r>
        <w:t>T</w:t>
      </w:r>
      <w:r w:rsidR="005A2A44">
        <w:t>o carry client signals (e.g., Ethernet or STM</w:t>
      </w:r>
      <w:r w:rsidR="005A2A44">
        <w:noBreakHyphen/>
        <w:t>N) over OTN, some ODU termination and adaptation resources need to be available on the</w:t>
      </w:r>
      <w:r>
        <w:t xml:space="preserve"> physical</w:t>
      </w:r>
      <w:r w:rsidR="005A2A44">
        <w:t xml:space="preserve"> edge nodes (e.g., node S3 and S18). </w:t>
      </w:r>
      <w:r w:rsidR="00440717">
        <w:t xml:space="preserve">The location of these resources within the physical node is implementation specific and outside the scope of </w:t>
      </w:r>
      <w:del w:id="166" w:author="Beller, Dieter (Nokia - DE/Stuttgart)" w:date="2019-06-23T13:05:00Z">
        <w:r w:rsidR="00440717" w:rsidDel="00901A1D">
          <w:delText xml:space="preserve">the </w:delText>
        </w:r>
      </w:del>
      <w:r w:rsidR="00440717">
        <w:t xml:space="preserve">standardization. </w:t>
      </w:r>
      <w:r w:rsidR="005A2A44">
        <w:t xml:space="preserve">This document assumes that </w:t>
      </w:r>
      <w:r w:rsidR="00440717">
        <w:t xml:space="preserve">these </w:t>
      </w:r>
      <w:ins w:id="167" w:author="Beller, Dieter (Nokia - DE/Stuttgart)" w:date="2019-06-23T13:08:00Z">
        <w:r w:rsidR="005F6B5A">
          <w:t xml:space="preserve">termination and adaptation </w:t>
        </w:r>
      </w:ins>
      <w:r w:rsidR="00440717">
        <w:t xml:space="preserve">resources are </w:t>
      </w:r>
      <w:ins w:id="168" w:author="Beller, Dieter (Nokia - DE/Stuttgart)" w:date="2019-06-23T13:09:00Z">
        <w:r w:rsidR="005F6B5A">
          <w:t xml:space="preserve">located </w:t>
        </w:r>
      </w:ins>
      <w:r w:rsidR="00440717">
        <w:t xml:space="preserve">on the </w:t>
      </w:r>
      <w:del w:id="169" w:author="Beller, Dieter (Nokia - DE/Stuttgart)" w:date="2019-06-23T13:10:00Z">
        <w:r w:rsidR="00440717" w:rsidDel="005F6B5A">
          <w:delText xml:space="preserve">edge </w:delText>
        </w:r>
      </w:del>
      <w:commentRangeStart w:id="170"/>
      <w:r w:rsidR="00440717">
        <w:t>physical interface</w:t>
      </w:r>
      <w:del w:id="171" w:author="Beller, Dieter (Nokia - DE/Stuttgart)" w:date="2019-06-23T13:10:00Z">
        <w:r w:rsidR="00440717" w:rsidDel="005F6B5A">
          <w:delText>s</w:delText>
        </w:r>
      </w:del>
      <w:r w:rsidR="00440717">
        <w:t xml:space="preserve"> of </w:t>
      </w:r>
      <w:ins w:id="172" w:author="Beller, Dieter (Nokia - DE/Stuttgart)" w:date="2019-06-23T13:10:00Z">
        <w:r w:rsidR="005F6B5A">
          <w:t xml:space="preserve">the edge node </w:t>
        </w:r>
      </w:ins>
      <w:ins w:id="173" w:author="Beller, Dieter (Nokia - DE/Stuttgart)" w:date="2019-06-23T13:11:00Z">
        <w:r w:rsidR="005F6B5A">
          <w:t xml:space="preserve">terminating </w:t>
        </w:r>
      </w:ins>
      <w:del w:id="174" w:author="Beller, Dieter (Nokia - DE/Stuttgart)" w:date="2019-06-23T13:11:00Z">
        <w:r w:rsidR="00440717" w:rsidDel="005F6B5A">
          <w:delText>each physical</w:delText>
        </w:r>
      </w:del>
      <w:ins w:id="175" w:author="Beller, Dieter (Nokia - DE/Stuttgart)" w:date="2019-06-23T13:11:00Z">
        <w:r w:rsidR="005F6B5A">
          <w:t>the</w:t>
        </w:r>
      </w:ins>
      <w:r w:rsidR="00440717">
        <w:t xml:space="preserve"> access link</w:t>
      </w:r>
      <w:del w:id="176" w:author="Beller, Dieter (Nokia - DE/Stuttgart)" w:date="2019-06-23T13:05:00Z">
        <w:r w:rsidR="00440717" w:rsidDel="00901A1D">
          <w:delText>s</w:delText>
        </w:r>
      </w:del>
      <w:commentRangeEnd w:id="170"/>
      <w:r w:rsidR="00D47BBD">
        <w:rPr>
          <w:rStyle w:val="CommentReference"/>
        </w:rPr>
        <w:commentReference w:id="170"/>
      </w:r>
      <w:r w:rsidR="00440717">
        <w:t xml:space="preserve">. In other words, each physical access link has a set dedicated </w:t>
      </w:r>
      <w:r w:rsidR="005A2A44">
        <w:t>ODU termination and adaptation resources.</w:t>
      </w:r>
    </w:p>
    <w:p w14:paraId="3D48C27D" w14:textId="29375C45" w:rsidR="00BF35F6" w:rsidRDefault="00BF35F6" w:rsidP="00BF35F6">
      <w:r>
        <w:t xml:space="preserve">The transport </w:t>
      </w:r>
      <w:r w:rsidR="00BA62B5">
        <w:t xml:space="preserve">network </w:t>
      </w:r>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w:t>
      </w:r>
      <w:del w:id="177" w:author="Beller, Dieter (Nokia - DE/Stuttgart)" w:date="2019-06-23T13:13:00Z">
        <w:r w:rsidDel="005F6B5A">
          <w:delText xml:space="preserve">and </w:delText>
        </w:r>
      </w:del>
      <w:ins w:id="178" w:author="Beller, Dieter (Nokia - DE/Stuttgart)" w:date="2019-06-23T13:13:00Z">
        <w:r w:rsidR="005F6B5A">
          <w:t xml:space="preserve">as defined in the ACTN </w:t>
        </w:r>
      </w:ins>
      <w:r>
        <w:t>framework document [</w:t>
      </w:r>
      <w:r w:rsidR="00246BE3">
        <w:t>RFC8453</w:t>
      </w:r>
      <w:r>
        <w:t xml:space="preserve">], and </w:t>
      </w:r>
      <w:ins w:id="179" w:author="Beller, Dieter (Nokia - DE/Stuttgart)" w:date="2019-06-23T13:13:00Z">
        <w:r w:rsidR="005F6B5A">
          <w:t xml:space="preserve">uses the same </w:t>
        </w:r>
      </w:ins>
      <w:r>
        <w:t xml:space="preserve">functional components: </w:t>
      </w:r>
    </w:p>
    <w:p w14:paraId="2B5A1013" w14:textId="77777777" w:rsidR="00602C6C" w:rsidRPr="00AE0542" w:rsidRDefault="00602C6C" w:rsidP="00644DBB">
      <w:pPr>
        <w:pStyle w:val="RFCFigure"/>
        <w:rPr>
          <w:lang w:val="en-AU"/>
        </w:rPr>
      </w:pPr>
      <w:r w:rsidRPr="00AE0542">
        <w:rPr>
          <w:lang w:val="en-AU"/>
        </w:rPr>
        <w:lastRenderedPageBreak/>
        <w:t xml:space="preserve">                        --------------</w:t>
      </w:r>
    </w:p>
    <w:p w14:paraId="39277A80"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644DBB">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644DBB">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644DBB">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644DBB">
      <w:pPr>
        <w:pStyle w:val="RFCFigure"/>
        <w:rPr>
          <w:lang w:val="en-AU"/>
        </w:rPr>
      </w:pPr>
      <w:r w:rsidRPr="00AE0542">
        <w:rPr>
          <w:lang w:val="en-AU"/>
        </w:rPr>
        <w:t xml:space="preserve">                              |</w:t>
      </w:r>
    </w:p>
    <w:p w14:paraId="4A26C732" w14:textId="77777777" w:rsidR="00602C6C" w:rsidRPr="00AE0542" w:rsidRDefault="00602C6C" w:rsidP="00644DBB">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644DBB">
      <w:pPr>
        <w:pStyle w:val="RFCFigure"/>
        <w:rPr>
          <w:lang w:val="en-AU"/>
        </w:rPr>
      </w:pPr>
      <w:r w:rsidRPr="00AE0542">
        <w:rPr>
          <w:lang w:val="en-AU"/>
        </w:rPr>
        <w:t xml:space="preserve">                              |</w:t>
      </w:r>
    </w:p>
    <w:p w14:paraId="47CA3B73" w14:textId="77777777" w:rsidR="00602C6C" w:rsidRPr="00AE0542" w:rsidRDefault="00602C6C" w:rsidP="00644DBB">
      <w:pPr>
        <w:pStyle w:val="RFCFigure"/>
        <w:rPr>
          <w:lang w:val="en-AU"/>
        </w:rPr>
      </w:pPr>
      <w:r w:rsidRPr="00AE0542">
        <w:rPr>
          <w:lang w:val="en-AU"/>
        </w:rPr>
        <w:t xml:space="preserve">                       ----------------</w:t>
      </w:r>
    </w:p>
    <w:p w14:paraId="34579028" w14:textId="77777777" w:rsidR="00602C6C" w:rsidRPr="00AE0542" w:rsidRDefault="00602C6C" w:rsidP="00644DBB">
      <w:pPr>
        <w:pStyle w:val="RFCFigure"/>
        <w:rPr>
          <w:lang w:val="en-AU"/>
        </w:rPr>
      </w:pPr>
      <w:r w:rsidRPr="00AE0542">
        <w:rPr>
          <w:lang w:val="en-AU"/>
        </w:rPr>
        <w:t xml:space="preserve">                      |                |</w:t>
      </w:r>
    </w:p>
    <w:p w14:paraId="1E421F28" w14:textId="77777777" w:rsidR="00602C6C" w:rsidRPr="00AE0542" w:rsidRDefault="00602C6C" w:rsidP="00644DBB">
      <w:pPr>
        <w:pStyle w:val="RFCFigure"/>
        <w:rPr>
          <w:lang w:val="en-AU"/>
        </w:rPr>
      </w:pPr>
      <w:r w:rsidRPr="00AE0542">
        <w:rPr>
          <w:lang w:val="en-AU"/>
        </w:rPr>
        <w:t xml:space="preserve">                      |      MDSC      |</w:t>
      </w:r>
    </w:p>
    <w:p w14:paraId="69B20617" w14:textId="77777777" w:rsidR="00602C6C" w:rsidRPr="00AE0542" w:rsidRDefault="00602C6C" w:rsidP="00644DBB">
      <w:pPr>
        <w:pStyle w:val="RFCFigure"/>
        <w:rPr>
          <w:lang w:val="en-AU"/>
        </w:rPr>
      </w:pPr>
      <w:r w:rsidRPr="00AE0542">
        <w:rPr>
          <w:lang w:val="en-AU"/>
        </w:rPr>
        <w:t xml:space="preserve">                      |                |</w:t>
      </w:r>
    </w:p>
    <w:p w14:paraId="6DA081E9" w14:textId="77777777" w:rsidR="00602C6C" w:rsidRPr="00AE0542" w:rsidRDefault="00602C6C" w:rsidP="00644DBB">
      <w:pPr>
        <w:pStyle w:val="RFCFigure"/>
        <w:rPr>
          <w:lang w:val="en-AU"/>
        </w:rPr>
      </w:pPr>
      <w:r w:rsidRPr="00AE0542">
        <w:rPr>
          <w:lang w:val="en-AU"/>
        </w:rPr>
        <w:t xml:space="preserve">                       ----------------</w:t>
      </w:r>
    </w:p>
    <w:p w14:paraId="41A4B484" w14:textId="77777777" w:rsidR="00602C6C" w:rsidRPr="00AE0542" w:rsidRDefault="00602C6C" w:rsidP="00644DBB">
      <w:pPr>
        <w:pStyle w:val="RFCFigure"/>
        <w:rPr>
          <w:lang w:val="en-AU"/>
        </w:rPr>
      </w:pPr>
      <w:r w:rsidRPr="00AE0542">
        <w:rPr>
          <w:lang w:val="en-AU"/>
        </w:rPr>
        <w:t xml:space="preserve">                         /   |    \</w:t>
      </w:r>
    </w:p>
    <w:p w14:paraId="66AE02F1" w14:textId="77777777" w:rsidR="00602C6C" w:rsidRPr="00AE0542" w:rsidRDefault="00602C6C" w:rsidP="00644DBB">
      <w:pPr>
        <w:pStyle w:val="RFCFigure"/>
        <w:rPr>
          <w:lang w:val="en-AU"/>
        </w:rPr>
      </w:pPr>
      <w:r w:rsidRPr="00AE0542">
        <w:rPr>
          <w:lang w:val="en-AU"/>
        </w:rPr>
        <w:t xml:space="preserve">                        /    |     \</w:t>
      </w:r>
    </w:p>
    <w:p w14:paraId="3CB3D355" w14:textId="77777777" w:rsidR="00602C6C" w:rsidRPr="00AE0542" w:rsidRDefault="00602C6C" w:rsidP="00644DBB">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644DBB">
      <w:pPr>
        <w:pStyle w:val="RFCFigure"/>
        <w:rPr>
          <w:lang w:val="en-AU"/>
        </w:rPr>
      </w:pPr>
      <w:r w:rsidRPr="00AE0542">
        <w:rPr>
          <w:lang w:val="en-AU"/>
        </w:rPr>
        <w:t xml:space="preserve">                      /      |       \</w:t>
      </w:r>
    </w:p>
    <w:p w14:paraId="191708DD" w14:textId="77777777" w:rsidR="00602C6C" w:rsidRPr="00AE0542" w:rsidRDefault="00602C6C" w:rsidP="00644DBB">
      <w:pPr>
        <w:pStyle w:val="RFCFigure"/>
        <w:rPr>
          <w:lang w:val="en-AU"/>
        </w:rPr>
      </w:pPr>
      <w:r w:rsidRPr="00AE0542">
        <w:rPr>
          <w:lang w:val="en-AU"/>
        </w:rPr>
        <w:t xml:space="preserve">                     /   ----------   \</w:t>
      </w:r>
    </w:p>
    <w:p w14:paraId="23BBBE69" w14:textId="77777777" w:rsidR="00602C6C" w:rsidRPr="00AE0542" w:rsidRDefault="00602C6C" w:rsidP="00644DBB">
      <w:pPr>
        <w:pStyle w:val="RFCFigure"/>
        <w:rPr>
          <w:lang w:val="en-AU"/>
        </w:rPr>
      </w:pPr>
      <w:r w:rsidRPr="00AE0542">
        <w:rPr>
          <w:lang w:val="en-AU"/>
        </w:rPr>
        <w:t xml:space="preserve">                    /   |   PNC2   |   \</w:t>
      </w:r>
    </w:p>
    <w:p w14:paraId="7484777E" w14:textId="77777777" w:rsidR="00602C6C" w:rsidRPr="00AE0542" w:rsidRDefault="00602C6C" w:rsidP="00644DBB">
      <w:pPr>
        <w:pStyle w:val="RFCFigure"/>
        <w:rPr>
          <w:lang w:val="en-AU"/>
        </w:rPr>
      </w:pPr>
      <w:r w:rsidRPr="00AE0542">
        <w:rPr>
          <w:lang w:val="en-AU"/>
        </w:rPr>
        <w:t xml:space="preserve">                   /     ----------     \</w:t>
      </w:r>
    </w:p>
    <w:p w14:paraId="18E90334" w14:textId="77777777" w:rsidR="00602C6C" w:rsidRPr="00AE0542" w:rsidRDefault="00602C6C" w:rsidP="00644DBB">
      <w:pPr>
        <w:pStyle w:val="RFCFigure"/>
        <w:rPr>
          <w:lang w:val="en-AU"/>
        </w:rPr>
      </w:pPr>
      <w:r w:rsidRPr="00AE0542">
        <w:rPr>
          <w:lang w:val="en-AU"/>
        </w:rPr>
        <w:t xml:space="preserve">          ----------         |           \</w:t>
      </w:r>
    </w:p>
    <w:p w14:paraId="3E2CA10E" w14:textId="77777777" w:rsidR="00602C6C" w:rsidRPr="00AE0542" w:rsidRDefault="00602C6C" w:rsidP="00644DBB">
      <w:pPr>
        <w:pStyle w:val="RFCFigure"/>
        <w:rPr>
          <w:lang w:val="en-AU"/>
        </w:rPr>
      </w:pPr>
      <w:r w:rsidRPr="00AE0542">
        <w:rPr>
          <w:lang w:val="en-AU"/>
        </w:rPr>
        <w:t xml:space="preserve">         |   PNC1   |      -----          \</w:t>
      </w:r>
    </w:p>
    <w:p w14:paraId="512B74A5" w14:textId="77777777" w:rsidR="00602C6C" w:rsidRPr="00AE0542" w:rsidRDefault="00602C6C" w:rsidP="00644DBB">
      <w:pPr>
        <w:pStyle w:val="RFCFigure"/>
        <w:rPr>
          <w:lang w:val="en-AU"/>
        </w:rPr>
      </w:pPr>
      <w:r w:rsidRPr="00AE0542">
        <w:rPr>
          <w:lang w:val="en-AU"/>
        </w:rPr>
        <w:t xml:space="preserve">          ----------     (       )      ----------</w:t>
      </w:r>
    </w:p>
    <w:p w14:paraId="0B26C0A0" w14:textId="77777777" w:rsidR="00602C6C" w:rsidRPr="00AE0542" w:rsidRDefault="00602C6C" w:rsidP="00644DBB">
      <w:pPr>
        <w:pStyle w:val="RFCFigure"/>
        <w:rPr>
          <w:lang w:val="en-AU"/>
        </w:rPr>
      </w:pPr>
      <w:r w:rsidRPr="00AE0542">
        <w:rPr>
          <w:lang w:val="en-AU"/>
        </w:rPr>
        <w:t xml:space="preserve">              |         (         )    |   PNC3   |</w:t>
      </w:r>
    </w:p>
    <w:p w14:paraId="68B87611" w14:textId="77777777" w:rsidR="00602C6C" w:rsidRPr="00AE0542" w:rsidRDefault="00602C6C" w:rsidP="00644DBB">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644DBB">
      <w:pPr>
        <w:pStyle w:val="RFCFigure"/>
        <w:rPr>
          <w:lang w:val="en-AU"/>
        </w:rPr>
      </w:pPr>
      <w:r w:rsidRPr="00AE0542">
        <w:rPr>
          <w:lang w:val="en-AU"/>
        </w:rPr>
        <w:t xml:space="preserve">         (         )    (         )       -----</w:t>
      </w:r>
    </w:p>
    <w:p w14:paraId="7A051684"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644DBB">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644DBB">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644DBB">
      <w:pPr>
        <w:pStyle w:val="RFCFigure"/>
        <w:rPr>
          <w:lang w:val="en-AU"/>
        </w:rPr>
      </w:pPr>
      <w:r w:rsidRPr="00AE0542">
        <w:rPr>
          <w:lang w:val="en-AU"/>
        </w:rPr>
        <w:t xml:space="preserve">            -----                      (         )</w:t>
      </w:r>
    </w:p>
    <w:p w14:paraId="680D116E" w14:textId="77777777" w:rsidR="00602C6C" w:rsidRPr="00AE0542" w:rsidRDefault="00602C6C" w:rsidP="00644DBB">
      <w:pPr>
        <w:pStyle w:val="RFCFigure"/>
        <w:rPr>
          <w:lang w:val="en-AU"/>
        </w:rPr>
      </w:pPr>
      <w:r w:rsidRPr="00AE0542">
        <w:rPr>
          <w:lang w:val="en-AU"/>
        </w:rPr>
        <w:t xml:space="preserve">                                        (       )</w:t>
      </w:r>
    </w:p>
    <w:p w14:paraId="58628A97" w14:textId="77777777" w:rsidR="00602C6C" w:rsidRDefault="00602C6C" w:rsidP="00644DBB">
      <w:pPr>
        <w:pStyle w:val="RFCFigure"/>
        <w:rPr>
          <w:lang w:val="en-AU"/>
        </w:rPr>
      </w:pPr>
      <w:r w:rsidRPr="00AE0542">
        <w:rPr>
          <w:lang w:val="en-AU"/>
        </w:rPr>
        <w:t xml:space="preserve">                                          -----</w:t>
      </w:r>
    </w:p>
    <w:p w14:paraId="576BB6B2" w14:textId="77777777" w:rsidR="00602C6C" w:rsidRDefault="00602C6C" w:rsidP="00644DBB">
      <w:pPr>
        <w:pStyle w:val="RFCFigure"/>
        <w:rPr>
          <w:lang w:val="en-AU"/>
        </w:rPr>
      </w:pPr>
    </w:p>
    <w:p w14:paraId="5A4C9D75" w14:textId="1EFDDD08" w:rsidR="00602C6C" w:rsidRPr="00BF35F6" w:rsidRDefault="008B1638" w:rsidP="00602C6C">
      <w:pPr>
        <w:pStyle w:val="Caption"/>
        <w:rPr>
          <w:lang w:val="en-AU"/>
        </w:rPr>
      </w:pPr>
      <w:bookmarkStart w:id="180" w:name="_Ref492484585"/>
      <w:r>
        <w:t xml:space="preserve">- </w:t>
      </w:r>
      <w:r w:rsidR="00602C6C" w:rsidRPr="00F52EE9">
        <w:t>Controlling Hierarch</w:t>
      </w:r>
      <w:bookmarkEnd w:id="180"/>
      <w:r w:rsidR="0011558F">
        <w:t>ies</w:t>
      </w:r>
    </w:p>
    <w:p w14:paraId="484186B1" w14:textId="4822FFD9" w:rsidR="00BF35F6" w:rsidRDefault="00BF35F6" w:rsidP="00BF35F6">
      <w:r>
        <w:t xml:space="preserve">The ACTN framework facilitates the </w:t>
      </w:r>
      <w:commentRangeStart w:id="181"/>
      <w:del w:id="182" w:author="Italo Busi" w:date="2019-06-24T13:00:00Z">
        <w:r w:rsidDel="00D47BBD">
          <w:delText xml:space="preserve">detachment </w:delText>
        </w:r>
      </w:del>
      <w:commentRangeEnd w:id="181"/>
      <w:ins w:id="183" w:author="Italo Busi" w:date="2019-06-24T13:00:00Z">
        <w:r w:rsidR="00D47BBD">
          <w:t>separation</w:t>
        </w:r>
        <w:r w:rsidR="00D47BBD">
          <w:t xml:space="preserve"> </w:t>
        </w:r>
      </w:ins>
      <w:r w:rsidR="004A7D69">
        <w:rPr>
          <w:rStyle w:val="CommentReference"/>
        </w:rPr>
        <w:commentReference w:id="181"/>
      </w:r>
      <w:r>
        <w:t xml:space="preserve">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ins w:id="184" w:author="Beller, Dieter (Nokia - DE/Stuttgart)" w:date="2019-06-23T13:15:00Z">
        <w:r w:rsidR="004A7D69">
          <w:t xml:space="preserve">to </w:t>
        </w:r>
      </w:ins>
      <w:r w:rsidR="0090441C">
        <w:t>define</w:t>
      </w:r>
      <w:r w:rsidR="006870F0">
        <w:t xml:space="preserve"> </w:t>
      </w:r>
      <w:r>
        <w:t xml:space="preserve">the network as desired by business needs. </w:t>
      </w:r>
      <w:commentRangeStart w:id="185"/>
      <w:commentRangeStart w:id="186"/>
      <w:del w:id="187" w:author="Italo Busi" w:date="2019-06-24T13:00:00Z">
        <w:r w:rsidDel="00D47BBD">
          <w:delText>Therefore, care must be taken to</w:delText>
        </w:r>
      </w:del>
      <w:ins w:id="188" w:author="Italo Busi" w:date="2019-06-24T13:00:00Z">
        <w:r w:rsidR="00D47BBD">
          <w:t>The CMI is defined to</w:t>
        </w:r>
      </w:ins>
      <w:r>
        <w:t xml:space="preserve"> keep </w:t>
      </w:r>
      <w:r w:rsidR="006531CC">
        <w:t xml:space="preserve">a </w:t>
      </w:r>
      <w:r w:rsidRPr="006531CC">
        <w:rPr>
          <w:noProof/>
        </w:rPr>
        <w:t>minimal</w:t>
      </w:r>
      <w:r>
        <w:t xml:space="preserve"> </w:t>
      </w:r>
      <w:r w:rsidR="0090441C">
        <w:t xml:space="preserve">level of </w:t>
      </w:r>
      <w:r>
        <w:t xml:space="preserve">dependency </w:t>
      </w:r>
      <w:del w:id="189" w:author="Italo Busi" w:date="2019-06-24T13:01:00Z">
        <w:r w:rsidDel="00D47BBD">
          <w:delText xml:space="preserve">on the CMI </w:delText>
        </w:r>
      </w:del>
      <w:r>
        <w:t xml:space="preserve">(or no dependency at all) </w:t>
      </w:r>
      <w:del w:id="190" w:author="Italo Busi" w:date="2019-06-24T13:01:00Z">
        <w:r w:rsidR="00A13AD4" w:rsidDel="00D47BBD">
          <w:delText>concerning</w:delText>
        </w:r>
        <w:r w:rsidDel="00D47BBD">
          <w:delText xml:space="preserve"> the network domain</w:delText>
        </w:r>
      </w:del>
      <w:ins w:id="191" w:author="Italo Busi" w:date="2019-06-24T13:01:00Z">
        <w:r w:rsidR="00D47BBD">
          <w:t>from the underlying network</w:t>
        </w:r>
      </w:ins>
      <w:r>
        <w:t xml:space="preserve"> technologies.</w:t>
      </w:r>
      <w:commentRangeEnd w:id="185"/>
      <w:r w:rsidR="004A7D69">
        <w:rPr>
          <w:rStyle w:val="CommentReference"/>
        </w:rPr>
        <w:commentReference w:id="185"/>
      </w:r>
      <w:commentRangeEnd w:id="186"/>
      <w:r w:rsidR="00D47BBD">
        <w:rPr>
          <w:rStyle w:val="CommentReference"/>
        </w:rPr>
        <w:commentReference w:id="186"/>
      </w:r>
      <w:r>
        <w:t xml:space="preserve"> The MPI </w:t>
      </w:r>
      <w:r>
        <w:lastRenderedPageBreak/>
        <w:t>instead requires some specialization according to the domain technology.</w:t>
      </w:r>
    </w:p>
    <w:p w14:paraId="296354CC" w14:textId="789D1332" w:rsidR="00F63EE7" w:rsidRDefault="00200460" w:rsidP="009B2D2A">
      <w:r w:rsidRPr="00EC53D3">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22CA380" w:rsidR="00200460" w:rsidRDefault="00F63EE7" w:rsidP="009B2D2A">
      <w:commentRangeStart w:id="192"/>
      <w:r w:rsidRPr="005E0A89">
        <w:t xml:space="preserve">It is worth noting that the </w:t>
      </w:r>
      <w:ins w:id="193" w:author="Beller, Dieter (Nokia - DE/Stuttgart)" w:date="2019-06-23T13:20:00Z">
        <w:r w:rsidR="009D05B5">
          <w:t xml:space="preserve">functional </w:t>
        </w:r>
      </w:ins>
      <w:r w:rsidRPr="005E0A89">
        <w:t xml:space="preserve">split </w:t>
      </w:r>
      <w:ins w:id="194" w:author="Beller, Dieter (Nokia - DE/Stuttgart)" w:date="2019-06-23T13:20:00Z">
        <w:r w:rsidR="009D05B5" w:rsidRPr="005E0A89">
          <w:t xml:space="preserve">between the MDSC and the PNCs </w:t>
        </w:r>
      </w:ins>
      <w:del w:id="195" w:author="Beller, Dieter (Nokia - DE/Stuttgart)" w:date="2019-06-23T13:20:00Z">
        <w:r w:rsidRPr="005E0A89" w:rsidDel="009D05B5">
          <w:delText xml:space="preserve">of functionality </w:delText>
        </w:r>
      </w:del>
      <w:r w:rsidRPr="005E0A89">
        <w:t xml:space="preserve">at the MPI in the ACTN architecture </w:t>
      </w:r>
      <w:del w:id="196" w:author="Beller, Dieter (Nokia - DE/Stuttgart)" w:date="2019-06-23T13:20:00Z">
        <w:r w:rsidRPr="005E0A89" w:rsidDel="009D05B5">
          <w:delText>between the MDSC and the PNC</w:delText>
        </w:r>
        <w:r w:rsidR="0045437A" w:rsidRPr="005E0A89" w:rsidDel="009D05B5">
          <w:delText>s</w:delText>
        </w:r>
        <w:r w:rsidRPr="005E0A89" w:rsidDel="009D05B5">
          <w:delText xml:space="preserve"> </w:delText>
        </w:r>
      </w:del>
      <w:r w:rsidRPr="005E0A89">
        <w:t xml:space="preserve">is equivalent/analogous </w:t>
      </w:r>
      <w:r w:rsidR="0045437A" w:rsidRPr="005E0A89">
        <w:t>to</w:t>
      </w:r>
      <w:r w:rsidRPr="005E0A89">
        <w:t xml:space="preserve"> the </w:t>
      </w:r>
      <w:ins w:id="197" w:author="Beller, Dieter (Nokia - DE/Stuttgart)" w:date="2019-06-23T13:20:00Z">
        <w:r w:rsidR="009D05B5">
          <w:t xml:space="preserve">functional </w:t>
        </w:r>
      </w:ins>
      <w:r w:rsidRPr="005E0A89">
        <w:t xml:space="preserve">split </w:t>
      </w:r>
      <w:del w:id="198" w:author="Beller, Dieter (Nokia - DE/Stuttgart)" w:date="2019-06-23T13:21:00Z">
        <w:r w:rsidRPr="005E0A89" w:rsidDel="009D05B5">
          <w:delText xml:space="preserve">of functionality </w:delText>
        </w:r>
        <w:r w:rsidR="0045437A" w:rsidRPr="005E0A89" w:rsidDel="009D05B5">
          <w:delText xml:space="preserve">which is </w:delText>
        </w:r>
      </w:del>
      <w:r w:rsidR="0045437A" w:rsidRPr="005E0A89">
        <w:t>assumed for the ONF T-API interface when used between a multi</w:t>
      </w:r>
      <w:r w:rsidR="00A13AD4">
        <w:t>-</w:t>
      </w:r>
      <w:r w:rsidR="0045437A" w:rsidRPr="005E0A89">
        <w:t xml:space="preserve">domain controller and </w:t>
      </w:r>
      <w:ins w:id="199" w:author="Beller, Dieter (Nokia - DE/Stuttgart)" w:date="2019-06-23T13:22:00Z">
        <w:r w:rsidR="009D05B5">
          <w:t xml:space="preserve">the </w:t>
        </w:r>
      </w:ins>
      <w:r w:rsidR="0045437A" w:rsidRPr="005E0A89">
        <w:t xml:space="preserve">domain controllers, as described in </w:t>
      </w:r>
      <w:r w:rsidRPr="005E0A89">
        <w:t xml:space="preserve">the </w:t>
      </w:r>
      <w:r w:rsidR="0045437A" w:rsidRPr="005E0A89">
        <w:t>ONF T-API multi</w:t>
      </w:r>
      <w:r w:rsidR="00A13AD4">
        <w:t>-</w:t>
      </w:r>
      <w:r w:rsidR="0045437A" w:rsidRPr="005E0A89">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commentRangeEnd w:id="192"/>
      <w:r w:rsidR="009D05B5">
        <w:rPr>
          <w:rStyle w:val="CommentReference"/>
        </w:rPr>
        <w:commentReference w:id="192"/>
      </w:r>
    </w:p>
    <w:p w14:paraId="5429BF1A" w14:textId="20E0E421"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del w:id="200" w:author="Beller, Dieter (Nokia - DE/Stuttgart)" w:date="2019-06-23T13:25:00Z">
        <w:r w:rsidR="009B2D2A" w:rsidRPr="00200460" w:rsidDel="009D05B5">
          <w:delText>, at the CMI,</w:delText>
        </w:r>
      </w:del>
      <w:r w:rsidR="009B2D2A" w:rsidRPr="00200460">
        <w:t xml:space="preserve"> connectivity </w:t>
      </w:r>
      <w:r w:rsidR="00BA62B5">
        <w:t xml:space="preserve">services </w:t>
      </w:r>
      <w:ins w:id="201" w:author="Beller, Dieter (Nokia - DE/Stuttgart)" w:date="2019-06-23T13:25:00Z">
        <w:r w:rsidR="009D05B5">
          <w:t xml:space="preserve">on demand </w:t>
        </w:r>
      </w:ins>
      <w:r w:rsidR="00B755E3" w:rsidRPr="00200460">
        <w:t xml:space="preserve">between </w:t>
      </w:r>
      <w:r w:rsidR="009B2D2A" w:rsidRPr="00200460">
        <w:t>IP routers</w:t>
      </w:r>
      <w:ins w:id="202" w:author="Beller, Dieter (Nokia - DE/Stuttgart)" w:date="2019-06-23T13:25:00Z">
        <w:r w:rsidR="009D05B5" w:rsidRPr="00200460">
          <w:t xml:space="preserve"> at the CMI</w:t>
        </w:r>
      </w:ins>
      <w:del w:id="203" w:author="Beller, Dieter (Nokia - DE/Stuttgart)" w:date="2019-06-23T13:25:00Z">
        <w:r w:rsidR="00200460" w:rsidRPr="00200460" w:rsidDel="009D05B5">
          <w:delText>, when needed</w:delText>
        </w:r>
      </w:del>
      <w:r w:rsidR="00AD3216">
        <w:t>.</w:t>
      </w:r>
    </w:p>
    <w:p w14:paraId="2D66DB81" w14:textId="43924636" w:rsidR="00AD3216" w:rsidRDefault="00D847C8" w:rsidP="00AD3216">
      <w:r w:rsidRPr="00AB6FD8">
        <w:t xml:space="preserve">The CNC can request connectivity services between IP routers which can be attached to different transport </w:t>
      </w:r>
      <w:r w:rsidR="00BA62B5">
        <w:t xml:space="preserve">network </w:t>
      </w:r>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r w:rsidR="00BA62B5">
        <w:t xml:space="preserve">network </w:t>
      </w:r>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 xml:space="preserve">Since the CNC is not aware of the transport network </w:t>
      </w:r>
      <w:del w:id="204" w:author="Beller, Dieter (Nokia - DE/Stuttgart)" w:date="2019-06-23T13:26:00Z">
        <w:r w:rsidR="00AD3216" w:rsidRPr="00DA75A2" w:rsidDel="009D05B5">
          <w:delText xml:space="preserve">controlling </w:delText>
        </w:r>
      </w:del>
      <w:ins w:id="205" w:author="Beller, Dieter (Nokia - DE/Stuttgart)" w:date="2019-06-23T13:26:00Z">
        <w:r w:rsidR="009D05B5" w:rsidRPr="00DA75A2">
          <w:t>controll</w:t>
        </w:r>
        <w:r w:rsidR="009D05B5">
          <w:t>er</w:t>
        </w:r>
        <w:r w:rsidR="009D05B5" w:rsidRPr="00DA75A2">
          <w:t xml:space="preserve"> </w:t>
        </w:r>
      </w:ins>
      <w:r w:rsidR="00AD3216" w:rsidRPr="00DA75A2">
        <w:t>hierarchy, the mechanisms used by the CNC to request</w:t>
      </w:r>
      <w:del w:id="206" w:author="Beller, Dieter (Nokia - DE/Stuttgart)" w:date="2019-06-23T13:27:00Z">
        <w:r w:rsidR="00AD3216" w:rsidRPr="00AB6FD8" w:rsidDel="009D05B5">
          <w:delText>,</w:delText>
        </w:r>
        <w:r w:rsidR="00AD3216" w:rsidRPr="00DA75A2" w:rsidDel="009D05B5">
          <w:delText xml:space="preserve"> at the CMI</w:delText>
        </w:r>
        <w:r w:rsidR="00AD3216" w:rsidRPr="00AB6FD8" w:rsidDel="009D05B5">
          <w:delText>,</w:delText>
        </w:r>
      </w:del>
      <w:r w:rsidR="00AD3216" w:rsidRPr="00DA75A2">
        <w:t xml:space="preserve"> connectivity </w:t>
      </w:r>
      <w:r w:rsidR="00AD3216" w:rsidRPr="00AB6FD8">
        <w:t xml:space="preserve">services </w:t>
      </w:r>
      <w:ins w:id="207" w:author="Beller, Dieter (Nokia - DE/Stuttgart)" w:date="2019-06-23T13:27:00Z">
        <w:r w:rsidR="009D05B5" w:rsidRPr="00DA75A2">
          <w:t>at the CMI</w:t>
        </w:r>
        <w:r w:rsidR="009D05B5">
          <w:t xml:space="preserve"> </w:t>
        </w:r>
      </w:ins>
      <w:ins w:id="208" w:author="Beller, Dieter (Nokia - DE/Stuttgart)" w:date="2019-06-23T13:31:00Z">
        <w:r w:rsidR="009609B6">
          <w:t xml:space="preserve">is also unaware </w:t>
        </w:r>
      </w:ins>
      <w:del w:id="209" w:author="Beller, Dieter (Nokia - DE/Stuttgart)" w:date="2019-06-23T13:31:00Z">
        <w:r w:rsidR="00AD3216" w:rsidRPr="00AB6FD8" w:rsidDel="009609B6">
          <w:delText xml:space="preserve">are independent on </w:delText>
        </w:r>
      </w:del>
      <w:r w:rsidR="00AD3216" w:rsidRPr="00AB6FD8">
        <w:t xml:space="preserve">whether the </w:t>
      </w:r>
      <w:ins w:id="210" w:author="Beller, Dieter (Nokia - DE/Stuttgart)" w:date="2019-06-23T13:32:00Z">
        <w:r w:rsidR="009609B6">
          <w:t xml:space="preserve">requested </w:t>
        </w:r>
      </w:ins>
      <w:r w:rsidR="00AD3216" w:rsidRPr="00AB6FD8">
        <w:t xml:space="preserve">service </w:t>
      </w:r>
      <w:del w:id="211" w:author="Beller, Dieter (Nokia - DE/Stuttgart)" w:date="2019-06-23T13:32:00Z">
        <w:r w:rsidR="00AD3216" w:rsidRPr="00AB6FD8" w:rsidDel="009609B6">
          <w:delText>request is</w:delText>
        </w:r>
      </w:del>
      <w:ins w:id="212" w:author="Beller, Dieter (Nokia - DE/Stuttgart)" w:date="2019-06-23T13:32:00Z">
        <w:r w:rsidR="009609B6">
          <w:t>spans a</w:t>
        </w:r>
      </w:ins>
      <w:r w:rsidR="00AD3216" w:rsidRPr="00AB6FD8">
        <w:t xml:space="preserve"> single-domain or multi-</w:t>
      </w:r>
      <w:r w:rsidR="00AD3216" w:rsidRPr="00DA75A2">
        <w:t>domain</w:t>
      </w:r>
      <w:ins w:id="213" w:author="Beller, Dieter (Nokia - DE/Stuttgart)" w:date="2019-06-23T13:32:00Z">
        <w:r w:rsidR="009609B6">
          <w:t>s</w:t>
        </w:r>
      </w:ins>
      <w:r w:rsidR="00AD3216" w:rsidRPr="00DA75A2">
        <w:t>.</w:t>
      </w:r>
    </w:p>
    <w:p w14:paraId="11548D4F" w14:textId="1CD9A010" w:rsidR="00D847C8" w:rsidRDefault="00D847C8" w:rsidP="006C0E46">
      <w:r w:rsidRPr="006C0E46">
        <w:t xml:space="preserve">It is assumed that the CMI allows the CNC to provide all the </w:t>
      </w:r>
      <w:ins w:id="214" w:author="Beller, Dieter (Nokia - DE/Stuttgart)" w:date="2019-06-23T13:34:00Z">
        <w:r w:rsidR="009609B6">
          <w:t xml:space="preserve">necessary </w:t>
        </w:r>
      </w:ins>
      <w:r w:rsidRPr="006C0E46">
        <w:t xml:space="preserve">information </w:t>
      </w:r>
      <w:del w:id="215" w:author="Beller, Dieter (Nokia - DE/Stuttgart)" w:date="2019-06-23T13:34:00Z">
        <w:r w:rsidRPr="006C0E46" w:rsidDel="009609B6">
          <w:delText xml:space="preserve">required </w:delText>
        </w:r>
      </w:del>
      <w:ins w:id="216" w:author="Beller, Dieter (Nokia - DE/Stuttgart)" w:date="2019-06-23T13:34:00Z">
        <w:r w:rsidR="009609B6">
          <w:t>needed</w:t>
        </w:r>
        <w:r w:rsidR="009609B6" w:rsidRPr="006C0E46">
          <w:t xml:space="preserve"> </w:t>
        </w:r>
      </w:ins>
      <w:r w:rsidRPr="006C0E46">
        <w:t xml:space="preserve">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del w:id="217" w:author="Beller, Dieter (Nokia - DE/Stuttgart)" w:date="2019-06-23T13:35:00Z">
        <w:r w:rsidR="00EB34DB" w:rsidRPr="00DA75A2" w:rsidDel="009609B6">
          <w:rPr>
            <w:noProof/>
          </w:rPr>
          <w:delText>decide</w:delText>
        </w:r>
        <w:r w:rsidR="00EB34DB" w:rsidRPr="006C0E46" w:rsidDel="009609B6">
          <w:rPr>
            <w:noProof/>
          </w:rPr>
          <w:delText xml:space="preserve"> </w:delText>
        </w:r>
      </w:del>
      <w:ins w:id="218" w:author="Beller, Dieter (Nokia - DE/Stuttgart)" w:date="2019-06-23T13:35:00Z">
        <w:r w:rsidR="009609B6">
          <w:rPr>
            <w:noProof/>
          </w:rPr>
          <w:t>determine</w:t>
        </w:r>
        <w:r w:rsidR="009609B6" w:rsidRPr="006C0E46">
          <w:rPr>
            <w:noProof/>
          </w:rPr>
          <w:t xml:space="preserve"> </w:t>
        </w:r>
      </w:ins>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564AFE76" w:rsidR="00D00CD2" w:rsidRPr="00D847C8" w:rsidRDefault="00F96896" w:rsidP="00D847C8">
      <w:commentRangeStart w:id="219"/>
      <w:commentRangeStart w:id="220"/>
      <w:del w:id="221" w:author="Italo Busi" w:date="2019-06-24T13:04:00Z">
        <w:r w:rsidRPr="00E40A9A" w:rsidDel="00356B9F">
          <w:delText>When</w:delText>
        </w:r>
        <w:r w:rsidR="00D847C8" w:rsidRPr="00E40A9A" w:rsidDel="00356B9F">
          <w:delText xml:space="preserve"> </w:delText>
        </w:r>
      </w:del>
      <w:ins w:id="222" w:author="Italo Busi" w:date="2019-06-24T13:04:00Z">
        <w:r w:rsidR="00356B9F">
          <w:t xml:space="preserve">The MDSC, after having received </w:t>
        </w:r>
      </w:ins>
      <w:r w:rsidR="00D847C8" w:rsidRPr="00E40A9A">
        <w:t xml:space="preserve">a single-domain service </w:t>
      </w:r>
      <w:del w:id="223" w:author="Italo Busi" w:date="2019-06-24T13:04:00Z">
        <w:r w:rsidR="00D847C8" w:rsidRPr="00E40A9A" w:rsidDel="00356B9F">
          <w:delText>is request</w:delText>
        </w:r>
        <w:r w:rsidR="00EB34DB" w:rsidRPr="00E40A9A" w:rsidDel="00356B9F">
          <w:delText>ed</w:delText>
        </w:r>
        <w:r w:rsidR="00D847C8" w:rsidRPr="00E40A9A" w:rsidDel="00356B9F">
          <w:delText xml:space="preserve"> by </w:delText>
        </w:r>
      </w:del>
      <w:ins w:id="224" w:author="Italo Busi" w:date="2019-06-24T13:04:00Z">
        <w:r w:rsidR="00356B9F">
          <w:t xml:space="preserve">request from </w:t>
        </w:r>
      </w:ins>
      <w:r w:rsidR="00D847C8" w:rsidRPr="00E40A9A">
        <w:t xml:space="preserve">the </w:t>
      </w:r>
      <w:r w:rsidR="00EB34DB" w:rsidRPr="00E40A9A">
        <w:t>CNC</w:t>
      </w:r>
      <w:r w:rsidR="00D847C8" w:rsidRPr="00E40A9A">
        <w:t xml:space="preserve"> at the CMI </w:t>
      </w:r>
      <w:commentRangeEnd w:id="219"/>
      <w:r w:rsidR="009609B6">
        <w:rPr>
          <w:rStyle w:val="CommentReference"/>
        </w:rPr>
        <w:commentReference w:id="219"/>
      </w:r>
      <w:commentRangeEnd w:id="220"/>
      <w:r w:rsidR="00356B9F">
        <w:rPr>
          <w:rStyle w:val="CommentReference"/>
        </w:rPr>
        <w:commentReference w:id="220"/>
      </w:r>
      <w:r w:rsidR="00D847C8" w:rsidRPr="00E40A9A">
        <w:t xml:space="preserve">(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w:t>
      </w:r>
      <w:del w:id="225" w:author="Italo Busi" w:date="2019-06-24T13:05:00Z">
        <w:r w:rsidR="00D847C8" w:rsidRPr="00E40A9A" w:rsidDel="00356B9F">
          <w:delText xml:space="preserve">the MDSC </w:delText>
        </w:r>
      </w:del>
      <w:r w:rsidR="00D847C8" w:rsidRPr="00E40A9A">
        <w:t xml:space="preserve">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226" w:name="_Ref500419268"/>
      <w:bookmarkStart w:id="227" w:name="_Ref500428446"/>
      <w:bookmarkStart w:id="228" w:name="_Ref508187878"/>
      <w:bookmarkStart w:id="229" w:name="_Toc5716028"/>
      <w:r w:rsidRPr="00D87A26">
        <w:lastRenderedPageBreak/>
        <w:t>Topology Abstractions</w:t>
      </w:r>
      <w:bookmarkEnd w:id="226"/>
      <w:bookmarkEnd w:id="227"/>
      <w:bookmarkEnd w:id="228"/>
      <w:bookmarkEnd w:id="229"/>
    </w:p>
    <w:p w14:paraId="47CD2AFA" w14:textId="77777777" w:rsidR="00BF35F6" w:rsidRDefault="00BF35F6" w:rsidP="00BF35F6">
      <w:r>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55E16A4C" w:rsidR="007445AC" w:rsidRDefault="00D87A26" w:rsidP="00A508E3">
      <w:r w:rsidRPr="00BE4C1E">
        <w:lastRenderedPageBreak/>
        <w:t xml:space="preserve">Each PNC should provide the MDSC </w:t>
      </w:r>
      <w:r w:rsidR="00125D2A" w:rsidRPr="0011558F">
        <w:rPr>
          <w:noProof/>
        </w:rPr>
        <w:t>a</w:t>
      </w:r>
      <w:r w:rsidR="00125D2A" w:rsidRPr="00BE4C1E">
        <w:t xml:space="preserve"> network topology </w:t>
      </w:r>
      <w:r w:rsidR="00BE4C1E">
        <w:t>abstraction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4A5350">
        <w:rPr>
          <w:noProof/>
        </w:rPr>
        <w:t>,</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herefore it 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E2B70F6"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4A5350">
        <w:t>-</w:t>
      </w:r>
      <w:r>
        <w:t xml:space="preserve">domain network topology. </w:t>
      </w:r>
      <w:commentRangeStart w:id="230"/>
      <w:r w:rsidRPr="00DA75A2">
        <w:rPr>
          <w:highlight w:val="green"/>
        </w:rPr>
        <w:t>Th</w:t>
      </w:r>
      <w:r w:rsidR="004A5350">
        <w:rPr>
          <w:highlight w:val="green"/>
        </w:rPr>
        <w:t>is</w:t>
      </w:r>
      <w:r w:rsidRPr="00DA75A2">
        <w:rPr>
          <w:highlight w:val="green"/>
        </w:rPr>
        <w:t xml:space="preserve"> </w:t>
      </w:r>
      <w:r w:rsidR="004A5350">
        <w:rPr>
          <w:highlight w:val="green"/>
        </w:rPr>
        <w:t>topology knowledge</w:t>
      </w:r>
      <w:r w:rsidR="004A5350" w:rsidRPr="00DA75A2">
        <w:rPr>
          <w:highlight w:val="green"/>
        </w:rPr>
        <w:t xml:space="preserve"> </w:t>
      </w:r>
      <w:r w:rsidRPr="00DA75A2">
        <w:rPr>
          <w:highlight w:val="green"/>
        </w:rPr>
        <w:t xml:space="preserve">may require </w:t>
      </w:r>
      <w:r w:rsidR="004A5350">
        <w:rPr>
          <w:highlight w:val="green"/>
        </w:rPr>
        <w:t>proper</w:t>
      </w:r>
      <w:r w:rsidR="004A5350" w:rsidRPr="00DA75A2">
        <w:rPr>
          <w:highlight w:val="green"/>
        </w:rPr>
        <w:t xml:space="preserve"> </w:t>
      </w:r>
      <w:r w:rsidRPr="00DA75A2">
        <w:rPr>
          <w:highlight w:val="green"/>
        </w:rPr>
        <w:t xml:space="preserve">oversight, including </w:t>
      </w:r>
      <w:r w:rsidR="004A5350">
        <w:rPr>
          <w:highlight w:val="green"/>
        </w:rPr>
        <w:t xml:space="preserve">the application of local policy, </w:t>
      </w:r>
      <w:r w:rsidRPr="00DA75A2">
        <w:rPr>
          <w:highlight w:val="green"/>
        </w:rPr>
        <w:t xml:space="preserve">configuration </w:t>
      </w:r>
      <w:r w:rsidR="004A5350">
        <w:rPr>
          <w:highlight w:val="green"/>
        </w:rPr>
        <w:t xml:space="preserve">methods, and the application of a </w:t>
      </w:r>
      <w:r w:rsidRPr="00DA75A2">
        <w:rPr>
          <w:highlight w:val="green"/>
        </w:rPr>
        <w:t>trust model</w:t>
      </w:r>
      <w:r w:rsidR="004A5350">
        <w:rPr>
          <w:highlight w:val="green"/>
        </w:rPr>
        <w:t xml:space="preserve">. Methods </w:t>
      </w:r>
      <w:r w:rsidR="0011558F">
        <w:rPr>
          <w:highlight w:val="green"/>
        </w:rPr>
        <w:t xml:space="preserve">of how to </w:t>
      </w:r>
      <w:r w:rsidR="004A5350">
        <w:rPr>
          <w:highlight w:val="green"/>
        </w:rPr>
        <w:t>manage these aspects are</w:t>
      </w:r>
      <w:r w:rsidR="004A5350" w:rsidRPr="00DA75A2">
        <w:rPr>
          <w:highlight w:val="green"/>
        </w:rPr>
        <w:t xml:space="preserve"> </w:t>
      </w:r>
      <w:r w:rsidRPr="00DA75A2">
        <w:rPr>
          <w:highlight w:val="green"/>
        </w:rPr>
        <w:t>out of scope for this document</w:t>
      </w:r>
      <w:r w:rsidR="00644DBB">
        <w:rPr>
          <w:highlight w:val="green"/>
        </w:rPr>
        <w:t xml:space="preserve">, but </w:t>
      </w:r>
      <w:proofErr w:type="spellStart"/>
      <w:r w:rsidR="00644DBB" w:rsidRPr="004A23B7">
        <w:rPr>
          <w:highlight w:val="yellow"/>
        </w:rPr>
        <w:t>recomandations</w:t>
      </w:r>
      <w:proofErr w:type="spellEnd"/>
      <w:r w:rsidR="00644DBB" w:rsidRPr="004A23B7">
        <w:rPr>
          <w:highlight w:val="yellow"/>
        </w:rPr>
        <w:t xml:space="preserve"> are provided in the Security section of this document</w:t>
      </w:r>
      <w:commentRangeEnd w:id="230"/>
      <w:r w:rsidR="004A23B7">
        <w:rPr>
          <w:rStyle w:val="CommentReference"/>
        </w:rPr>
        <w:commentReference w:id="230"/>
      </w:r>
      <w:r w:rsidRPr="004A23B7">
        <w:rPr>
          <w:highlight w:val="yellow"/>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231" w:name="_Ref500415983"/>
      <w:bookmarkStart w:id="232" w:name="_Ref500416429"/>
      <w:bookmarkStart w:id="233" w:name="_Ref500419007"/>
      <w:bookmarkStart w:id="234" w:name="_Ref500429287"/>
      <w:bookmarkStart w:id="235" w:name="_Toc5716029"/>
      <w:r w:rsidRPr="00D87A26">
        <w:t>Service Configuration</w:t>
      </w:r>
      <w:bookmarkEnd w:id="231"/>
      <w:bookmarkEnd w:id="232"/>
      <w:bookmarkEnd w:id="233"/>
      <w:bookmarkEnd w:id="234"/>
      <w:bookmarkEnd w:id="235"/>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lastRenderedPageBreak/>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commentRangeStart w:id="236"/>
      <w:r>
        <w:t xml:space="preserve">The control of different </w:t>
      </w:r>
      <w:r w:rsidR="00BB7E7B">
        <w:t xml:space="preserve">adaptations </w:t>
      </w:r>
      <w:r>
        <w:t>inside IP routers</w:t>
      </w:r>
      <w:commentRangeEnd w:id="236"/>
      <w:r w:rsidR="00C179E6">
        <w:rPr>
          <w:rStyle w:val="CommentReference"/>
        </w:rPr>
        <w:commentReference w:id="236"/>
      </w:r>
      <w:r>
        <w:t xml:space="preserve">,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MDSC nor to the PNCs</w:t>
      </w:r>
      <w:r>
        <w:t>. Therefore, these mechanisms are outside the scope of this document.</w:t>
      </w:r>
    </w:p>
    <w:p w14:paraId="22136437" w14:textId="77777777" w:rsidR="00D87A26" w:rsidRPr="00D1404B" w:rsidRDefault="00D87A26" w:rsidP="00D87A26">
      <w:pPr>
        <w:pStyle w:val="Heading3"/>
      </w:pPr>
      <w:bookmarkStart w:id="237" w:name="_Ref500411426"/>
      <w:bookmarkStart w:id="238" w:name="_Toc5716030"/>
      <w:r w:rsidRPr="00D1404B">
        <w:t>ODU Transit</w:t>
      </w:r>
      <w:bookmarkEnd w:id="237"/>
      <w:bookmarkEnd w:id="238"/>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63C008B4"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4A5350">
        <w:t>-</w:t>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37328D6A"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r w:rsidR="00E60D0E">
        <w:t xml:space="preserve"> network</w:t>
      </w:r>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7353C3AB"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4A5350">
        <w:t>-</w:t>
      </w:r>
      <w:r w:rsidR="00813DB1" w:rsidRPr="00537CD5">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4A5350">
        <w:t>-</w:t>
      </w:r>
      <w:r w:rsidR="007B6D2D">
        <w:t>domain ODU2 segment connection between the access links on S3 and S</w:t>
      </w:r>
      <w:r w:rsidR="00185A82">
        <w:t>1</w:t>
      </w:r>
      <w:r w:rsidR="007B6D2D">
        <w:t>8</w:t>
      </w:r>
      <w:r w:rsidR="00541653">
        <w:t>.</w:t>
      </w:r>
    </w:p>
    <w:p w14:paraId="4E28DC02" w14:textId="2967DF9F"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w:t>
      </w:r>
      <w:r w:rsidR="00E60D0E">
        <w:t xml:space="preserve"> network</w:t>
      </w:r>
      <w:r>
        <w:t xml:space="preserve">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lastRenderedPageBreak/>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239" w:name="_Ref500347772"/>
      <w:bookmarkStart w:id="240" w:name="_Toc5716031"/>
      <w:r>
        <w:t>EPL over ODU</w:t>
      </w:r>
      <w:bookmarkEnd w:id="239"/>
      <w:bookmarkEnd w:id="240"/>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6F8677EC"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rsidR="004A5350">
        <w:t>-</w:t>
      </w:r>
      <w:r w:rsidRPr="006E05F4">
        <w:t xml:space="preserve">configured using mechanisms which are outside the scope of this document and not exposed at the MPIs </w:t>
      </w:r>
      <w:r>
        <w:t xml:space="preserve">between the PNCs and </w:t>
      </w:r>
      <w:r w:rsidRPr="006E05F4">
        <w:t>the MDSC.</w:t>
      </w:r>
    </w:p>
    <w:p w14:paraId="4423360A" w14:textId="7739F075" w:rsidR="00D87A26" w:rsidRDefault="00A032F2" w:rsidP="00D87A26">
      <w:r>
        <w:t>To</w:t>
      </w:r>
      <w:r w:rsidR="00D87A26">
        <w:t xml:space="preserve"> setup a </w:t>
      </w:r>
      <w:proofErr w:type="gramStart"/>
      <w:r w:rsidR="00D87A26">
        <w:t>10Gb</w:t>
      </w:r>
      <w:proofErr w:type="gramEnd"/>
      <w:r w:rsidR="00D87A26">
        <w:t xml:space="preserve"> IP link between R1 and </w:t>
      </w:r>
      <w:r w:rsidR="00713185">
        <w:t>R8</w:t>
      </w:r>
      <w:r w:rsidR="00D87A26">
        <w:t>, an EPL service needs to be created, supported by an ODU2 end-to-end connection</w:t>
      </w:r>
      <w:r w:rsidR="005D6F41">
        <w:t>,</w:t>
      </w:r>
      <w:r w:rsidR="00D87A26">
        <w:t xml:space="preserve"> between transport</w:t>
      </w:r>
      <w:r w:rsidR="00E60D0E">
        <w:t xml:space="preserve"> network</w:t>
      </w:r>
      <w:r w:rsidR="00D87A26">
        <w:t xml:space="preserve"> nodes S3 and S18, </w:t>
      </w:r>
      <w:r w:rsidR="00242C7E">
        <w:t xml:space="preserve">passing </w:t>
      </w:r>
      <w:r w:rsidR="00D86611">
        <w:t xml:space="preserve">through </w:t>
      </w:r>
      <w:r w:rsidR="00D87A26">
        <w:t>transport</w:t>
      </w:r>
      <w:r w:rsidR="00E60D0E">
        <w:t xml:space="preserve"> network</w:t>
      </w:r>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14B37BDE"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4A5350">
        <w:t>-</w:t>
      </w:r>
      <w:r w:rsidR="00156368" w:rsidRPr="006C0E46">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6EFA8ED1"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w:t>
      </w:r>
      <w:r w:rsidR="00F72661" w:rsidRPr="00D95E8B">
        <w:t>R</w:t>
      </w:r>
      <w:r w:rsidR="00F72661">
        <w:t>2</w:t>
      </w:r>
      <w:r w:rsidR="00C11C80">
        <w:t>,</w:t>
      </w:r>
      <w:r w:rsidR="00852397" w:rsidRPr="00D95E8B">
        <w:t xml:space="preserve"> </w:t>
      </w:r>
      <w:r>
        <w:t>an EPL service needs to be created, supported by an ODU2 end-to-end connection between transport</w:t>
      </w:r>
      <w:r w:rsidR="00E60D0E">
        <w:t xml:space="preserve"> network</w:t>
      </w:r>
      <w:r>
        <w:t xml:space="preserve"> nodes S3 and S6, </w:t>
      </w:r>
      <w:r w:rsidR="00242C7E">
        <w:t xml:space="preserve">passing </w:t>
      </w:r>
      <w:r>
        <w:t>through the transport</w:t>
      </w:r>
      <w:r w:rsidR="00E60D0E">
        <w:t xml:space="preserve"> </w:t>
      </w:r>
      <w:r w:rsidR="00E60D0E">
        <w:lastRenderedPageBreak/>
        <w:t>network</w:t>
      </w:r>
      <w:r>
        <w:t xml:space="preserve">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051CD079" w:rsidR="00D87A26" w:rsidRPr="0009151B" w:rsidRDefault="00D87A26" w:rsidP="00D87A26">
      <w:pPr>
        <w:pStyle w:val="Heading3"/>
      </w:pPr>
      <w:bookmarkStart w:id="241" w:name="_Ref500432768"/>
      <w:bookmarkStart w:id="242" w:name="_Toc5716032"/>
      <w:commentRangeStart w:id="243"/>
      <w:del w:id="244" w:author="Italo Busi" w:date="2019-06-24T13:08:00Z">
        <w:r w:rsidRPr="0009151B" w:rsidDel="00C179E6">
          <w:delText>Other OTN</w:delText>
        </w:r>
      </w:del>
      <w:ins w:id="245" w:author="Italo Busi" w:date="2019-06-24T13:08:00Z">
        <w:r w:rsidR="00C179E6">
          <w:t>Transparent</w:t>
        </w:r>
      </w:ins>
      <w:r w:rsidRPr="0009151B">
        <w:t xml:space="preserve"> Clients Services</w:t>
      </w:r>
      <w:bookmarkEnd w:id="241"/>
      <w:bookmarkEnd w:id="242"/>
      <w:commentRangeEnd w:id="243"/>
      <w:r w:rsidR="00C179E6">
        <w:rPr>
          <w:rStyle w:val="CommentReference"/>
          <w:rFonts w:cs="Courier New"/>
          <w:bCs w:val="0"/>
        </w:rPr>
        <w:commentReference w:id="243"/>
      </w:r>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B537490"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w:t>
      </w:r>
      <w:r w:rsidR="00E60D0E">
        <w:t xml:space="preserve"> network</w:t>
      </w:r>
      <w:r w:rsidRPr="005719C7">
        <w:t xml:space="preserve"> nodes S3 and S18, </w:t>
      </w:r>
      <w:r w:rsidR="008643AA">
        <w:t xml:space="preserve">passing </w:t>
      </w:r>
      <w:r w:rsidR="00C11C80">
        <w:t>through</w:t>
      </w:r>
      <w:r w:rsidR="00C11C80" w:rsidRPr="005719C7">
        <w:t xml:space="preserve"> </w:t>
      </w:r>
      <w:r w:rsidRPr="005719C7">
        <w:t>transport</w:t>
      </w:r>
      <w:r w:rsidR="00E60D0E">
        <w:t xml:space="preserve"> network</w:t>
      </w:r>
      <w:r w:rsidRPr="005719C7">
        <w:t xml:space="preserve">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lastRenderedPageBreak/>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246" w:name="_Ref500412190"/>
      <w:bookmarkStart w:id="247" w:name="_Toc5716033"/>
      <w:r w:rsidRPr="004D0C44">
        <w:t>EVPL over ODU</w:t>
      </w:r>
      <w:bookmarkEnd w:id="246"/>
      <w:bookmarkEnd w:id="247"/>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44A3B31D"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rsidR="004A5350">
        <w:t>-</w:t>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r w:rsidR="009A1E61">
        <w:t>r</w:t>
      </w:r>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lastRenderedPageBreak/>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248" w:name="_Ref500419020"/>
      <w:bookmarkStart w:id="249" w:name="_Ref536635323"/>
      <w:bookmarkStart w:id="250" w:name="_Toc5716034"/>
      <w:r w:rsidRPr="00D87A26">
        <w:t>Multi-function Access Links</w:t>
      </w:r>
      <w:bookmarkEnd w:id="248"/>
      <w:bookmarkEnd w:id="249"/>
      <w:bookmarkEnd w:id="250"/>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49979381"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4A5350">
        <w:t>-</w:t>
      </w:r>
      <w:r w:rsidR="00913A96">
        <w:t xml:space="preserve">function access link can be </w:t>
      </w:r>
      <w:r w:rsidR="00713185">
        <w:t>pre</w:t>
      </w:r>
      <w:r w:rsidR="004A5350">
        <w:t>-</w:t>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lastRenderedPageBreak/>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r>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5BA3153E" w:rsidR="00DD1DF4" w:rsidDel="00DD1DF4" w:rsidRDefault="004A5350" w:rsidP="00DD1DF4">
      <w:r>
        <w:t>Assumptions used in this</w:t>
      </w:r>
      <w:r w:rsidR="00DD1DF4">
        <w:t xml:space="preserve"> example</w:t>
      </w:r>
      <w:r>
        <w:t>,</w:t>
      </w:r>
      <w:r w:rsidR="00DD1DF4">
        <w:t xml:space="preserve"> as well as </w:t>
      </w:r>
      <w:r w:rsidR="00DD1DF4" w:rsidDel="00DD1DF4">
        <w:t xml:space="preserve">the service scenarios of sections </w:t>
      </w:r>
      <w:r w:rsidR="00DD1DF4" w:rsidDel="00DD1DF4">
        <w:fldChar w:fldCharType="begin"/>
      </w:r>
      <w:r w:rsidR="00DD1DF4" w:rsidDel="00DD1DF4">
        <w:instrText xml:space="preserve"> REF _Ref500415983 \r \h \t </w:instrText>
      </w:r>
      <w:r w:rsidR="00DD1DF4" w:rsidDel="00DD1DF4">
        <w:fldChar w:fldCharType="separate"/>
      </w:r>
      <w:r w:rsidR="00DD1DF4" w:rsidDel="00DD1DF4">
        <w:t>4.3</w:t>
      </w:r>
      <w:r w:rsidR="00DD1DF4" w:rsidDel="00DD1DF4">
        <w:fldChar w:fldCharType="end"/>
      </w:r>
      <w:r>
        <w:t>, include</w:t>
      </w:r>
      <w:r w:rsidR="00DD1DF4" w:rsidDel="00DD1DF4">
        <w:t>:</w:t>
      </w:r>
    </w:p>
    <w:p w14:paraId="60859CAA" w14:textId="7ECD0591" w:rsidR="00DD1DF4" w:rsidDel="00DD1DF4" w:rsidRDefault="00DD1DF4" w:rsidP="00DD1DF4">
      <w:pPr>
        <w:pStyle w:val="RFCListBullet"/>
      </w:pPr>
      <w:r w:rsidDel="00DD1DF4">
        <w:t xml:space="preserve">the </w:t>
      </w:r>
      <w:r>
        <w:t xml:space="preserve">R1-S3 and R8-S18 </w:t>
      </w:r>
      <w:r w:rsidDel="00DD1DF4">
        <w:t>access link</w:t>
      </w:r>
      <w:r>
        <w:t>s</w:t>
      </w:r>
      <w:r w:rsidDel="00DD1DF4">
        <w:t xml:space="preserve"> </w:t>
      </w:r>
      <w:r w:rsidR="004A5350">
        <w:t xml:space="preserve">will </w:t>
      </w:r>
      <w:r w:rsidDel="00DD1DF4">
        <w:t xml:space="preserve">be </w:t>
      </w:r>
      <w:commentRangeStart w:id="251"/>
      <w:del w:id="252" w:author="Italo Busi" w:date="2019-06-24T13:20:00Z">
        <w:r w:rsidDel="002F4DA4">
          <w:delText>a</w:delText>
        </w:r>
      </w:del>
      <w:commentRangeEnd w:id="251"/>
      <w:r w:rsidR="002F4DA4">
        <w:rPr>
          <w:rStyle w:val="CommentReference"/>
        </w:rPr>
        <w:commentReference w:id="251"/>
      </w:r>
      <w:del w:id="253" w:author="Italo Busi" w:date="2019-06-24T13:20:00Z">
        <w:r w:rsidDel="002F4DA4">
          <w:delText xml:space="preserve"> </w:delText>
        </w:r>
      </w:del>
      <w:r w:rsidDel="00DD1DF4">
        <w:t>multi</w:t>
      </w:r>
      <w:r w:rsidR="004A5350">
        <w:t>-</w:t>
      </w:r>
      <w:r w:rsidDel="00DD1DF4">
        <w:t>function access link</w:t>
      </w:r>
      <w:r w:rsidR="00DC4CA2">
        <w:t>s</w:t>
      </w:r>
      <w:r w:rsidDel="00DD1DF4">
        <w:t>, which can be configured as an OTU2 trail or as an STM-64 or a 10GE physical link;</w:t>
      </w:r>
    </w:p>
    <w:p w14:paraId="799220F5" w14:textId="458FC2EE" w:rsidR="00DD1DF4" w:rsidDel="00DD1DF4" w:rsidRDefault="00DD1DF4" w:rsidP="00DD1DF4">
      <w:pPr>
        <w:pStyle w:val="RFCListBullet"/>
      </w:pPr>
      <w:r w:rsidDel="00DD1DF4">
        <w:t xml:space="preserve">the </w:t>
      </w:r>
      <w:r w:rsidR="00DC4CA2">
        <w:t xml:space="preserve">R3-S6 </w:t>
      </w:r>
      <w:r w:rsidDel="00DD1DF4">
        <w:t xml:space="preserve">access link </w:t>
      </w:r>
      <w:r w:rsidR="004A5350">
        <w:t>will be</w:t>
      </w:r>
      <w:r w:rsidDel="00DD1DF4">
        <w:t xml:space="preserve"> a multi</w:t>
      </w:r>
      <w:r w:rsidR="004A5350">
        <w:t>-</w:t>
      </w:r>
      <w:r w:rsidDel="00DD1DF4">
        <w:t>function access link which can be configured as an OTU2 trail or as an STM</w:t>
      </w:r>
      <w:r w:rsidDel="00DD1DF4">
        <w:noBreakHyphen/>
        <w:t>64 physical link;</w:t>
      </w:r>
    </w:p>
    <w:p w14:paraId="18D83775" w14:textId="1E2617E1" w:rsidR="00DC4CA2" w:rsidRDefault="00DD1DF4" w:rsidP="00DD1DF4">
      <w:pPr>
        <w:pStyle w:val="RFCListBullet"/>
      </w:pPr>
      <w:r w:rsidDel="00DD1DF4">
        <w:t xml:space="preserve">the </w:t>
      </w:r>
      <w:r w:rsidR="00DC4CA2">
        <w:t xml:space="preserve">R4-S6 </w:t>
      </w:r>
      <w:r w:rsidDel="00DD1DF4">
        <w:t xml:space="preserve">access link </w:t>
      </w:r>
      <w:r w:rsidR="004A5350">
        <w:t>is</w:t>
      </w:r>
      <w:r w:rsidDel="00DD1DF4">
        <w:t xml:space="preserve"> pre</w:t>
      </w:r>
      <w:r w:rsidR="004A5350">
        <w:t>-</w:t>
      </w:r>
      <w:r w:rsidDel="00DD1DF4">
        <w:t>configured as an STM</w:t>
      </w:r>
      <w:r w:rsidDel="00DD1DF4">
        <w:noBreakHyphen/>
        <w:t>64 physical link</w:t>
      </w:r>
      <w:r w:rsidR="004A5350">
        <w:t>;</w:t>
      </w:r>
    </w:p>
    <w:p w14:paraId="760753E8" w14:textId="5E019B31" w:rsidR="00DD1DF4" w:rsidDel="00DD1DF4" w:rsidRDefault="00DC4CA2" w:rsidP="00DD1DF4">
      <w:pPr>
        <w:pStyle w:val="RFCListBullet"/>
      </w:pPr>
      <w:proofErr w:type="gramStart"/>
      <w:r>
        <w:t>all</w:t>
      </w:r>
      <w:proofErr w:type="gramEnd"/>
      <w:r>
        <w:t xml:space="preserve"> the other access links (and, in particular, the R2-S6 access links) are</w:t>
      </w:r>
      <w:r w:rsidRPr="00DC4CA2" w:rsidDel="00DD1DF4">
        <w:t xml:space="preserve"> </w:t>
      </w:r>
      <w:r w:rsidDel="00DD1DF4">
        <w:t>pre</w:t>
      </w:r>
      <w:r w:rsidR="004A5350">
        <w:t>-</w:t>
      </w:r>
      <w:r w:rsidDel="00DD1DF4">
        <w:t>configured as 10GE physical link</w:t>
      </w:r>
      <w:r>
        <w:t>s</w:t>
      </w:r>
      <w:r w:rsidDel="00DD1DF4">
        <w:t>, up to the MAC layer</w:t>
      </w:r>
      <w:r w:rsidR="00DD1DF4" w:rsidDel="00DD1DF4">
        <w:t xml:space="preserve">. </w:t>
      </w:r>
    </w:p>
    <w:p w14:paraId="07BD87A9" w14:textId="78CCF332" w:rsidR="003362AE" w:rsidRPr="00D87A26" w:rsidRDefault="000A3A23" w:rsidP="003362AE">
      <w:pPr>
        <w:pStyle w:val="Heading2"/>
      </w:pPr>
      <w:bookmarkStart w:id="254" w:name="_Toc500168645"/>
      <w:bookmarkStart w:id="255" w:name="_Toc5716035"/>
      <w:r w:rsidRPr="00D87A26">
        <w:t xml:space="preserve">Protection </w:t>
      </w:r>
      <w:r>
        <w:t xml:space="preserve">and Restoration </w:t>
      </w:r>
      <w:r w:rsidRPr="00D87A26">
        <w:t>Configuration</w:t>
      </w:r>
      <w:bookmarkEnd w:id="254"/>
      <w:bookmarkEnd w:id="255"/>
    </w:p>
    <w:p w14:paraId="57F77730" w14:textId="7EAB8342" w:rsidR="004710F8" w:rsidRDefault="004710F8" w:rsidP="004710F8">
      <w:r>
        <w:t xml:space="preserve">Protection switching provides a pre-allocated survivability mechanism, </w:t>
      </w:r>
      <w:r w:rsidRPr="00FC5F1E">
        <w:t>typically provided via linear protection methods and would be configured to operate as 1+1 unidirectional, 1+1 bidirectional or 1</w:t>
      </w:r>
      <w:proofErr w:type="gramStart"/>
      <w:r w:rsidRPr="00FC5F1E">
        <w:t>:n</w:t>
      </w:r>
      <w:proofErr w:type="gramEnd"/>
      <w:r w:rsidRPr="00FC5F1E">
        <w:t xml:space="preserve"> bidirectional.</w:t>
      </w:r>
      <w:r>
        <w:t xml:space="preserve"> This ensures fast and simple service survivability.</w:t>
      </w:r>
    </w:p>
    <w:p w14:paraId="4BA45E54" w14:textId="14D780BA"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traffic </w:t>
      </w:r>
      <w:r w:rsidR="007F651C">
        <w:t xml:space="preserve">forwarding </w:t>
      </w:r>
      <w:r w:rsidRPr="0098249C">
        <w:t>around network faults, without the network penalty imposed with dedicated 1+1 protection</w:t>
      </w:r>
      <w:r>
        <w:t xml:space="preserve"> schemes.</w:t>
      </w:r>
    </w:p>
    <w:p w14:paraId="65854751" w14:textId="544EFE88" w:rsidR="000A3A23" w:rsidRDefault="000A3A23" w:rsidP="000A3A23">
      <w:r>
        <w:lastRenderedPageBreak/>
        <w:t>This section describes only services which are protected with linear protection</w:t>
      </w:r>
      <w:r w:rsidR="007F651C">
        <w:t>, considering both end</w:t>
      </w:r>
      <w:r w:rsidR="007F651C">
        <w:noBreakHyphen/>
        <w:t>to</w:t>
      </w:r>
      <w:r w:rsidR="007F651C">
        <w:noBreakHyphen/>
        <w:t>end</w:t>
      </w:r>
      <w:r w:rsidR="004543E6">
        <w:t xml:space="preserve"> and segment protection</w:t>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563A4B91" w:rsidR="00D87A26" w:rsidRDefault="00D87A26" w:rsidP="00D87A26">
      <w:commentRangeStart w:id="25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ins w:id="257" w:author="Italo Busi" w:date="2019-06-24T13:21:00Z">
        <w:r w:rsidR="002F4DA4">
          <w:t xml:space="preserve">, </w:t>
        </w:r>
      </w:ins>
      <w:del w:id="258" w:author="Italo Busi" w:date="2019-06-24T13:21:00Z">
        <w:r w:rsidR="004931BF" w:rsidDel="002F4DA4">
          <w:rPr>
            <w:noProof/>
          </w:rPr>
          <w:delText xml:space="preserve">. It may </w:delText>
        </w:r>
      </w:del>
      <w:ins w:id="259" w:author="Italo Busi" w:date="2019-06-24T13:21:00Z">
        <w:r w:rsidR="002F4DA4">
          <w:rPr>
            <w:noProof/>
          </w:rPr>
          <w:t xml:space="preserve">it is </w:t>
        </w:r>
      </w:ins>
      <w:r w:rsidR="004931BF">
        <w:rPr>
          <w:noProof/>
        </w:rPr>
        <w:t xml:space="preserve">also </w:t>
      </w:r>
      <w:del w:id="260" w:author="Italo Busi" w:date="2019-06-24T13:21:00Z">
        <w:r w:rsidR="004931BF" w:rsidDel="002F4DA4">
          <w:rPr>
            <w:noProof/>
          </w:rPr>
          <w:delText xml:space="preserve">be </w:delText>
        </w:r>
      </w:del>
      <w:r w:rsidR="004931BF">
        <w:rPr>
          <w:noProof/>
        </w:rPr>
        <w:t xml:space="preserve">assumed that </w:t>
      </w:r>
      <w:r>
        <w:t xml:space="preserve">protection switching within the transport network domain </w:t>
      </w:r>
      <w:r w:rsidR="00564A2C">
        <w:t xml:space="preserve">is provided </w:t>
      </w:r>
      <w:r>
        <w:t>at the OTN ODU layer</w:t>
      </w:r>
      <w:commentRangeEnd w:id="256"/>
      <w:r w:rsidR="002F4DA4">
        <w:rPr>
          <w:rStyle w:val="CommentReference"/>
        </w:rPr>
        <w:commentReference w:id="256"/>
      </w:r>
      <w:r>
        <w:t>.</w:t>
      </w:r>
    </w:p>
    <w:p w14:paraId="5DCC0CDA" w14:textId="77777777" w:rsidR="00D87A26" w:rsidRPr="00D87A26" w:rsidRDefault="00D87A26" w:rsidP="00D87A26">
      <w:pPr>
        <w:pStyle w:val="Heading3"/>
      </w:pPr>
      <w:bookmarkStart w:id="261" w:name="_Toc5716036"/>
      <w:bookmarkStart w:id="262" w:name="_Ref10216544"/>
      <w:r w:rsidRPr="00D87A26">
        <w:t>Linear Protection (end-to-end)</w:t>
      </w:r>
      <w:bookmarkEnd w:id="261"/>
      <w:bookmarkEnd w:id="262"/>
    </w:p>
    <w:p w14:paraId="7815E17B" w14:textId="123A1B8D" w:rsidR="00D87A26" w:rsidRDefault="004A5350" w:rsidP="00D87A26">
      <w:r>
        <w:t>T</w:t>
      </w:r>
      <w:r w:rsidR="00D87A26">
        <w:t xml:space="preserve">o protect </w:t>
      </w:r>
      <w:r w:rsidR="00564A2C">
        <w:t xml:space="preserve">the connectivity </w:t>
      </w:r>
      <w:r w:rsidR="00D87A26">
        <w:t>service</w:t>
      </w:r>
      <w:r w:rsidR="00564A2C">
        <w:t>s</w:t>
      </w:r>
      <w:r w:rsidR="00D87A26">
        <w:t xml:space="preserve"> </w:t>
      </w:r>
      <w:r w:rsidR="00564A2C">
        <w:t>d</w:t>
      </w:r>
      <w:bookmarkStart w:id="263" w:name="_GoBack"/>
      <w:bookmarkEnd w:id="263"/>
      <w:r w:rsidR="00564A2C">
        <w:t xml:space="preserve">escribed </w:t>
      </w:r>
      <w:r w:rsidR="00D87A26">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 xml:space="preserve">can decide to request its underlying </w:t>
      </w:r>
      <w:r w:rsidR="00D87A26">
        <w:t xml:space="preserve">PNCs to configure </w:t>
      </w:r>
      <w:r w:rsidR="00564A2C">
        <w:t xml:space="preserve">ODU2 </w:t>
      </w:r>
      <w:r w:rsidR="00D87A26" w:rsidRPr="00C50CF6">
        <w:t xml:space="preserve">linear protection </w:t>
      </w:r>
      <w:r w:rsidR="00D87A26">
        <w:t xml:space="preserve">between </w:t>
      </w:r>
      <w:r w:rsidR="00175DD0">
        <w:t xml:space="preserve">the access </w:t>
      </w:r>
      <w:r w:rsidR="00D87A26">
        <w:t xml:space="preserve">nodes </w:t>
      </w:r>
      <w:r w:rsidR="00175DD0">
        <w:t xml:space="preserve">(e.g., nodes </w:t>
      </w:r>
      <w:r w:rsidR="00D87A26">
        <w:t>S3 and S18</w:t>
      </w:r>
      <w:r w:rsidR="00175DD0">
        <w:t xml:space="preserve"> for the services setup between R1 and </w:t>
      </w:r>
      <w:r w:rsidR="00713185">
        <w:t>R8</w:t>
      </w:r>
      <w:r w:rsidR="00175DD0">
        <w:t>)</w:t>
      </w:r>
      <w:r w:rsidR="00D87A26">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lastRenderedPageBreak/>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264" w:name="_Toc5716037"/>
      <w:bookmarkStart w:id="265" w:name="_Ref10220638"/>
      <w:r w:rsidRPr="00D87A26">
        <w:t>Segmented Protection</w:t>
      </w:r>
      <w:bookmarkEnd w:id="264"/>
      <w:bookmarkEnd w:id="265"/>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lastRenderedPageBreak/>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266" w:name="_Toc507866122"/>
      <w:bookmarkStart w:id="267" w:name="_Toc5716038"/>
      <w:bookmarkStart w:id="268" w:name="_Ref5898686"/>
      <w:bookmarkEnd w:id="266"/>
      <w:r>
        <w:rPr>
          <w:rFonts w:eastAsiaTheme="minorEastAsia"/>
          <w:lang w:eastAsia="zh-CN"/>
        </w:rPr>
        <w:t>N</w:t>
      </w:r>
      <w:r>
        <w:rPr>
          <w:rFonts w:eastAsiaTheme="minorEastAsia" w:hint="eastAsia"/>
          <w:lang w:eastAsia="zh-CN"/>
        </w:rPr>
        <w:t>otification</w:t>
      </w:r>
      <w:bookmarkEnd w:id="267"/>
      <w:bookmarkEnd w:id="268"/>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305E2FB7"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w:t>
      </w:r>
      <w:r w:rsidR="004A5350">
        <w:rPr>
          <w:rFonts w:eastAsiaTheme="minorEastAsia"/>
          <w:lang w:eastAsia="zh-CN"/>
        </w:rPr>
        <w:t xml:space="preserve"> and</w:t>
      </w:r>
      <w:r w:rsidR="000A3A2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Pr>
          <w:rFonts w:eastAsiaTheme="minorEastAsia"/>
          <w:lang w:eastAsia="zh-CN"/>
        </w:rPr>
        <w:t>,</w:t>
      </w:r>
      <w:r w:rsidR="000A3A23">
        <w:rPr>
          <w:rFonts w:eastAsiaTheme="minorEastAsia"/>
          <w:lang w:eastAsia="zh-CN"/>
        </w:rPr>
        <w:t xml:space="preserve">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269" w:name="_Toc5716039"/>
      <w:r w:rsidRPr="00564A2C">
        <w:rPr>
          <w:rFonts w:eastAsiaTheme="minorEastAsia"/>
          <w:lang w:eastAsia="zh-CN"/>
        </w:rPr>
        <w:t>Path Computation with Constraint</w:t>
      </w:r>
      <w:bookmarkEnd w:id="269"/>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lastRenderedPageBreak/>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270" w:name="_Ref2878226"/>
      <w:bookmarkStart w:id="271" w:name="_Toc5716040"/>
      <w:r>
        <w:t>YANG Model Analysis</w:t>
      </w:r>
      <w:bookmarkEnd w:id="270"/>
      <w:bookmarkEnd w:id="271"/>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272" w:name="_Ref500417451"/>
      <w:bookmarkStart w:id="273" w:name="_Ref500418942"/>
      <w:bookmarkStart w:id="274" w:name="_Ref500430602"/>
      <w:bookmarkStart w:id="275" w:name="_Toc5716041"/>
      <w:r w:rsidRPr="00A07622">
        <w:t>YANG Models for Topology Abstraction</w:t>
      </w:r>
      <w:bookmarkEnd w:id="272"/>
      <w:bookmarkEnd w:id="273"/>
      <w:bookmarkEnd w:id="274"/>
      <w:bookmarkEnd w:id="275"/>
    </w:p>
    <w:p w14:paraId="2D0BC75E" w14:textId="3B3CA4A1" w:rsidR="00A412B1" w:rsidRDefault="00A412B1" w:rsidP="00A412B1">
      <w:bookmarkStart w:id="276"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54872">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w:t>
      </w:r>
      <w:r w:rsidR="00713185">
        <w:lastRenderedPageBreak/>
        <w:t>[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as an </w:t>
      </w:r>
      <w:proofErr w:type="spellStart"/>
      <w:r w:rsidR="00584D8C">
        <w:t>OTUk</w:t>
      </w:r>
      <w:proofErr w:type="spellEnd"/>
      <w:r w:rsidR="00584D8C">
        <w:t xml:space="preserve"> trail</w:t>
      </w:r>
      <w:r w:rsidR="003D3EFD">
        <w:t>.</w:t>
      </w:r>
    </w:p>
    <w:p w14:paraId="071CA3F4" w14:textId="58D99966" w:rsidR="006B5669" w:rsidRDefault="006B5669" w:rsidP="006B5669">
      <w:bookmarkStart w:id="277"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 xml:space="preserve">that can be configured as an Ethernet physical </w:t>
      </w:r>
      <w:proofErr w:type="spellStart"/>
      <w:r w:rsidR="00584D8C">
        <w:t>link</w:t>
      </w:r>
      <w:proofErr w:type="gramStart"/>
      <w:r w:rsidR="004A5350">
        <w:t>,</w:t>
      </w:r>
      <w:r w:rsidR="00C8185D">
        <w:t>an</w:t>
      </w:r>
      <w:proofErr w:type="spellEnd"/>
      <w:proofErr w:type="gramEnd"/>
      <w:r w:rsidR="00C8185D">
        <w:t xml:space="preserve"> </w:t>
      </w:r>
      <w:proofErr w:type="spellStart"/>
      <w:r w:rsidR="00C8185D">
        <w:t>OTUk</w:t>
      </w:r>
      <w:proofErr w:type="spellEnd"/>
      <w:r w:rsidR="00C8185D">
        <w:t xml:space="preserve"> trai</w:t>
      </w:r>
      <w:r w:rsidR="004A5350">
        <w:t xml:space="preserve">l, </w:t>
      </w:r>
      <w:r w:rsidR="00C8185D">
        <w:t xml:space="preserve">or as </w:t>
      </w:r>
      <w:r w:rsidR="004A5350">
        <w:t xml:space="preserve">a </w:t>
      </w:r>
      <w:r w:rsidR="00C8185D">
        <w:t>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278" w:name="_Ref2868588"/>
      <w:bookmarkStart w:id="279" w:name="_Toc5716042"/>
      <w:r w:rsidRPr="001C5276">
        <w:t xml:space="preserve">Domain 1 </w:t>
      </w:r>
      <w:r w:rsidR="001C5276" w:rsidRPr="0078595D">
        <w:t>Black</w:t>
      </w:r>
      <w:r w:rsidR="00E20CCB" w:rsidRPr="001C5276">
        <w:t xml:space="preserve"> </w:t>
      </w:r>
      <w:r w:rsidRPr="001C5276">
        <w:t>Topology Abstraction</w:t>
      </w:r>
      <w:bookmarkEnd w:id="277"/>
      <w:bookmarkEnd w:id="278"/>
      <w:bookmarkEnd w:id="279"/>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644DBB">
      <w:pPr>
        <w:pStyle w:val="RFCFigure"/>
      </w:pPr>
    </w:p>
    <w:p w14:paraId="6F814ECD" w14:textId="77777777" w:rsidR="001D41C8" w:rsidRPr="00DC54A1" w:rsidRDefault="001D41C8" w:rsidP="00644DBB">
      <w:pPr>
        <w:pStyle w:val="RFCFigure"/>
        <w:rPr>
          <w:lang w:val="en-AU"/>
        </w:rPr>
      </w:pPr>
      <w:r w:rsidRPr="00DC54A1">
        <w:rPr>
          <w:lang w:val="en-AU"/>
        </w:rPr>
        <w:t xml:space="preserve">                ...................................</w:t>
      </w:r>
    </w:p>
    <w:p w14:paraId="4EB90695" w14:textId="77777777" w:rsidR="001D41C8" w:rsidRPr="00DC54A1" w:rsidRDefault="001D41C8" w:rsidP="00644DBB">
      <w:pPr>
        <w:pStyle w:val="RFCFigure"/>
        <w:rPr>
          <w:lang w:val="en-AU"/>
        </w:rPr>
      </w:pPr>
      <w:r w:rsidRPr="00DC54A1">
        <w:rPr>
          <w:lang w:val="en-AU"/>
        </w:rPr>
        <w:t xml:space="preserve">                :                                 :</w:t>
      </w:r>
    </w:p>
    <w:p w14:paraId="2B3E6290" w14:textId="77777777" w:rsidR="001D41C8" w:rsidRPr="00DC54A1" w:rsidRDefault="001D41C8" w:rsidP="00644DBB">
      <w:pPr>
        <w:pStyle w:val="RFCFigure"/>
        <w:rPr>
          <w:lang w:val="en-AU"/>
        </w:rPr>
      </w:pPr>
      <w:r w:rsidRPr="00DC54A1">
        <w:rPr>
          <w:lang w:val="en-AU"/>
        </w:rPr>
        <w:t xml:space="preserve">                :       +-----------------+       :</w:t>
      </w:r>
    </w:p>
    <w:p w14:paraId="1357FF63" w14:textId="77777777" w:rsidR="001D41C8" w:rsidRPr="00DC54A1" w:rsidRDefault="001D41C8" w:rsidP="00644DBB">
      <w:pPr>
        <w:pStyle w:val="RFCFigure"/>
        <w:rPr>
          <w:lang w:val="en-AU"/>
        </w:rPr>
      </w:pPr>
      <w:r w:rsidRPr="00DC54A1">
        <w:rPr>
          <w:lang w:val="en-AU"/>
        </w:rPr>
        <w:t xml:space="preserve">                :       |                 |       :</w:t>
      </w:r>
    </w:p>
    <w:p w14:paraId="31ED40F9" w14:textId="77777777" w:rsidR="001D41C8" w:rsidRPr="00DC54A1" w:rsidRDefault="001D41C8" w:rsidP="00644DBB">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644DBB">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644DBB">
      <w:pPr>
        <w:pStyle w:val="RFCFigure"/>
        <w:rPr>
          <w:lang w:val="en-AU"/>
        </w:rPr>
      </w:pPr>
      <w:r w:rsidRPr="00DC54A1">
        <w:rPr>
          <w:lang w:val="en-AU"/>
        </w:rPr>
        <w:t xml:space="preserve">                :       |                 |       :</w:t>
      </w:r>
    </w:p>
    <w:p w14:paraId="0F583972" w14:textId="72B959B6" w:rsidR="001D41C8" w:rsidRPr="00DC54A1" w:rsidRDefault="001D41C8" w:rsidP="00644DBB">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644DBB">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644DBB">
      <w:pPr>
        <w:pStyle w:val="RFCFigure"/>
        <w:rPr>
          <w:lang w:val="en-AU"/>
        </w:rPr>
      </w:pPr>
      <w:r w:rsidRPr="00DC54A1">
        <w:rPr>
          <w:lang w:val="en-AU"/>
        </w:rPr>
        <w:t xml:space="preserve">                :       |                 |       :</w:t>
      </w:r>
    </w:p>
    <w:p w14:paraId="224F29CF" w14:textId="43C4F143" w:rsidR="001D41C8" w:rsidRPr="00DC54A1" w:rsidRDefault="001D41C8" w:rsidP="00644DBB">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644DBB">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644DBB">
      <w:pPr>
        <w:pStyle w:val="RFCFigure"/>
        <w:rPr>
          <w:lang w:val="en-AU"/>
        </w:rPr>
      </w:pPr>
      <w:r w:rsidRPr="00DC54A1">
        <w:rPr>
          <w:lang w:val="en-AU"/>
        </w:rPr>
        <w:t xml:space="preserve">                :       |                 |       :</w:t>
      </w:r>
    </w:p>
    <w:p w14:paraId="2440BA45" w14:textId="77777777" w:rsidR="001D41C8" w:rsidRPr="00DC54A1" w:rsidRDefault="001D41C8" w:rsidP="00644DBB">
      <w:pPr>
        <w:pStyle w:val="RFCFigure"/>
        <w:rPr>
          <w:lang w:val="en-AU"/>
        </w:rPr>
      </w:pPr>
      <w:r w:rsidRPr="00DC54A1">
        <w:rPr>
          <w:lang w:val="en-AU"/>
        </w:rPr>
        <w:t xml:space="preserve">                :       +-----------------+       :</w:t>
      </w:r>
    </w:p>
    <w:p w14:paraId="6236B8DD" w14:textId="77777777" w:rsidR="001D41C8" w:rsidRPr="00DC54A1" w:rsidRDefault="001D41C8" w:rsidP="00644DBB">
      <w:pPr>
        <w:pStyle w:val="RFCFigure"/>
        <w:rPr>
          <w:lang w:val="en-AU"/>
        </w:rPr>
      </w:pPr>
      <w:r w:rsidRPr="00DC54A1">
        <w:rPr>
          <w:lang w:val="en-AU"/>
        </w:rPr>
        <w:t xml:space="preserve">                :          |          |           :</w:t>
      </w:r>
    </w:p>
    <w:p w14:paraId="685EE148" w14:textId="1F54ABBC" w:rsidR="001D41C8" w:rsidRPr="00DC54A1" w:rsidRDefault="001D41C8" w:rsidP="00644DBB">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644DBB">
      <w:pPr>
        <w:pStyle w:val="RFCFigure"/>
        <w:rPr>
          <w:lang w:val="en-AU"/>
        </w:rPr>
      </w:pPr>
      <w:r w:rsidRPr="00DC54A1">
        <w:rPr>
          <w:lang w:val="en-AU"/>
        </w:rPr>
        <w:t xml:space="preserve">                :..........|..........|...........:</w:t>
      </w:r>
    </w:p>
    <w:p w14:paraId="54CA4EF6" w14:textId="77777777" w:rsidR="001D41C8" w:rsidRPr="00DC54A1" w:rsidRDefault="001D41C8" w:rsidP="00644DBB">
      <w:pPr>
        <w:pStyle w:val="RFCFigure"/>
        <w:rPr>
          <w:lang w:val="en-AU"/>
        </w:rPr>
      </w:pPr>
    </w:p>
    <w:p w14:paraId="70440AA8" w14:textId="77777777" w:rsidR="001D41C8" w:rsidRPr="00DC54A1" w:rsidRDefault="001D41C8" w:rsidP="00644DBB">
      <w:pPr>
        <w:pStyle w:val="RFCFigure"/>
        <w:rPr>
          <w:lang w:val="en-AU"/>
        </w:rPr>
      </w:pPr>
      <w:r w:rsidRPr="00DC54A1">
        <w:rPr>
          <w:lang w:val="en-AU"/>
        </w:rPr>
        <w:t xml:space="preserve">                           |          |</w:t>
      </w:r>
    </w:p>
    <w:p w14:paraId="7D59C052" w14:textId="329DC247" w:rsidR="001D41C8" w:rsidRDefault="001D41C8" w:rsidP="00644DBB">
      <w:pPr>
        <w:pStyle w:val="RFCFigure"/>
        <w:rPr>
          <w:lang w:val="en-AU"/>
        </w:rPr>
      </w:pPr>
      <w:r w:rsidRPr="00DC54A1">
        <w:rPr>
          <w:lang w:val="en-AU"/>
        </w:rPr>
        <w:t xml:space="preserve">                         (S11)      (S12)</w:t>
      </w:r>
    </w:p>
    <w:p w14:paraId="2BAB99A1" w14:textId="77777777" w:rsidR="00DC54A1" w:rsidRPr="00E40A9A" w:rsidRDefault="00DC54A1" w:rsidP="00644DBB">
      <w:pPr>
        <w:pStyle w:val="RFCFigure"/>
      </w:pPr>
    </w:p>
    <w:p w14:paraId="604AE934" w14:textId="0E4D1807" w:rsidR="007F6BD4" w:rsidRDefault="00046644" w:rsidP="00E40A9A">
      <w:pPr>
        <w:pStyle w:val="Caption"/>
        <w:ind w:left="431"/>
      </w:pPr>
      <w:bookmarkStart w:id="280"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280"/>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644DBB">
      <w:pPr>
        <w:pStyle w:val="RFCFigure"/>
      </w:pPr>
      <w:r w:rsidRPr="009519EB" w:rsidDel="00F72661">
        <w:lastRenderedPageBreak/>
        <w:t xml:space="preserve"> </w:t>
      </w:r>
    </w:p>
    <w:p w14:paraId="1A90A328" w14:textId="77777777" w:rsidR="00D40A42" w:rsidRPr="00DC54A1" w:rsidRDefault="00D40A42" w:rsidP="00644DBB">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644DBB">
      <w:pPr>
        <w:pStyle w:val="RFCFigure"/>
        <w:rPr>
          <w:lang w:val="en-AU"/>
        </w:rPr>
      </w:pPr>
      <w:r w:rsidRPr="00DC54A1">
        <w:rPr>
          <w:lang w:val="en-AU"/>
        </w:rPr>
        <w:t xml:space="preserve">                :                                 :</w:t>
      </w:r>
    </w:p>
    <w:p w14:paraId="7AB4662B" w14:textId="77777777" w:rsidR="00D40A42" w:rsidRPr="00DC54A1" w:rsidRDefault="00D40A42" w:rsidP="00644DBB">
      <w:pPr>
        <w:pStyle w:val="RFCFigure"/>
        <w:rPr>
          <w:lang w:val="en-AU"/>
        </w:rPr>
      </w:pPr>
      <w:r w:rsidRPr="00DC54A1">
        <w:rPr>
          <w:lang w:val="en-AU"/>
        </w:rPr>
        <w:t xml:space="preserve">                :       +-----------------+       :</w:t>
      </w:r>
    </w:p>
    <w:p w14:paraId="75C074BB" w14:textId="77777777" w:rsidR="00D40A42" w:rsidRPr="00DC54A1" w:rsidRDefault="00D40A42" w:rsidP="00644DBB">
      <w:pPr>
        <w:pStyle w:val="RFCFigure"/>
        <w:rPr>
          <w:lang w:val="en-AU"/>
        </w:rPr>
      </w:pPr>
      <w:r w:rsidRPr="00DC54A1">
        <w:rPr>
          <w:lang w:val="en-AU"/>
        </w:rPr>
        <w:t xml:space="preserve">                :       |                 |       :</w:t>
      </w:r>
    </w:p>
    <w:p w14:paraId="734B2689" w14:textId="77777777" w:rsidR="00D40A42" w:rsidRPr="00DC54A1" w:rsidRDefault="00D40A42" w:rsidP="00644DBB">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644DBB">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644DBB">
      <w:pPr>
        <w:pStyle w:val="RFCFigure"/>
        <w:rPr>
          <w:lang w:val="en-AU"/>
        </w:rPr>
      </w:pPr>
      <w:r w:rsidRPr="00DC54A1">
        <w:rPr>
          <w:lang w:val="en-AU"/>
        </w:rPr>
        <w:t xml:space="preserve">                :       |                 |       :</w:t>
      </w:r>
    </w:p>
    <w:p w14:paraId="7E63A64F" w14:textId="77777777" w:rsidR="00D40A42" w:rsidRPr="00DC54A1" w:rsidRDefault="00D40A42" w:rsidP="00644DBB">
      <w:pPr>
        <w:pStyle w:val="RFCFigure"/>
        <w:rPr>
          <w:lang w:val="en-AU"/>
        </w:rPr>
      </w:pPr>
      <w:r w:rsidRPr="00DC54A1">
        <w:rPr>
          <w:lang w:val="en-AU"/>
        </w:rPr>
        <w:t xml:space="preserve">        (R2)- - --------|                 |       :</w:t>
      </w:r>
    </w:p>
    <w:p w14:paraId="4FF022A7" w14:textId="5520F000" w:rsidR="00D40A42" w:rsidRPr="00DC54A1" w:rsidRDefault="00D40A42" w:rsidP="00644DBB">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644DBB">
      <w:pPr>
        <w:pStyle w:val="RFCFigure"/>
        <w:rPr>
          <w:lang w:val="en-AU"/>
        </w:rPr>
      </w:pPr>
      <w:r w:rsidRPr="00DC54A1">
        <w:rPr>
          <w:lang w:val="en-AU"/>
        </w:rPr>
        <w:t xml:space="preserve">                :       |                 |       :</w:t>
      </w:r>
    </w:p>
    <w:p w14:paraId="03BB8866" w14:textId="77777777" w:rsidR="00D40A42" w:rsidRPr="00DC54A1" w:rsidRDefault="00D40A42" w:rsidP="00644DBB">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644DBB">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644DBB">
      <w:pPr>
        <w:pStyle w:val="RFCFigure"/>
        <w:rPr>
          <w:lang w:val="en-AU"/>
        </w:rPr>
      </w:pPr>
      <w:r w:rsidRPr="00DC54A1">
        <w:rPr>
          <w:lang w:val="en-AU"/>
        </w:rPr>
        <w:t xml:space="preserve">                :       |                 |       :</w:t>
      </w:r>
    </w:p>
    <w:p w14:paraId="006EC30A" w14:textId="77777777" w:rsidR="00D40A42" w:rsidRPr="00DC54A1" w:rsidRDefault="00D40A42" w:rsidP="00644DBB">
      <w:pPr>
        <w:pStyle w:val="RFCFigure"/>
        <w:rPr>
          <w:lang w:val="en-AU"/>
        </w:rPr>
      </w:pPr>
      <w:r w:rsidRPr="00DC54A1">
        <w:rPr>
          <w:lang w:val="en-AU"/>
        </w:rPr>
        <w:t xml:space="preserve">                :       +-----------------+       :</w:t>
      </w:r>
    </w:p>
    <w:p w14:paraId="343D1127" w14:textId="77777777" w:rsidR="00D40A42" w:rsidRPr="00DC54A1" w:rsidRDefault="00D40A42" w:rsidP="00644DBB">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644DBB">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644DBB">
      <w:pPr>
        <w:pStyle w:val="RFCFigure"/>
        <w:rPr>
          <w:lang w:val="en-AU"/>
        </w:rPr>
      </w:pPr>
    </w:p>
    <w:p w14:paraId="6816FD5A" w14:textId="77777777" w:rsidR="00D40A42" w:rsidRDefault="00D40A42" w:rsidP="00D40A42">
      <w:pPr>
        <w:pStyle w:val="Caption"/>
        <w:ind w:left="431"/>
      </w:pPr>
      <w:bookmarkStart w:id="281" w:name="_Ref1730332"/>
      <w:r>
        <w:t>– ETH Abstract Topology exposed at MPI1 (MPI1 ETH Topology)</w:t>
      </w:r>
      <w:bookmarkEnd w:id="281"/>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54872">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1D53F7A3" w14:textId="7B8D63B1" w:rsidR="00DD5782" w:rsidRDefault="007119FB" w:rsidP="00DD5782">
      <w:r>
        <w:t>It is also assumed that the access links can be multi</w:t>
      </w:r>
      <w:r w:rsidR="004A5350">
        <w:t>-</w:t>
      </w:r>
      <w:r>
        <w:t xml:space="preserve">function access links, as described in section </w:t>
      </w:r>
      <w:r>
        <w:fldChar w:fldCharType="begin"/>
      </w:r>
      <w:r>
        <w:instrText xml:space="preserve"> REF _Ref500419020 \r \h \t</w:instrText>
      </w:r>
      <w:r>
        <w:fldChar w:fldCharType="separate"/>
      </w:r>
      <w:r>
        <w:t>4.4</w:t>
      </w:r>
      <w:r>
        <w:fldChar w:fldCharType="end"/>
      </w:r>
      <w:r>
        <w:t xml:space="preserve">, and therefore the </w:t>
      </w:r>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 xml:space="preserve">be </w:t>
      </w:r>
      <w:r>
        <w:lastRenderedPageBreak/>
        <w:t>configured as a 10GE link cannot be exposed by PNC</w:t>
      </w:r>
      <w:r w:rsidR="00A140AE">
        <w:t>1 within the MPI1 OTN topology.</w:t>
      </w:r>
    </w:p>
    <w:p w14:paraId="0C6A11C8" w14:textId="256F2F6C" w:rsidR="00D425EF" w:rsidRDefault="00A140AE" w:rsidP="00B702D1">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4A5350">
        <w:t>-</w:t>
      </w:r>
      <w:r w:rsidR="00391B2F">
        <w:t>based and VLAN</w:t>
      </w:r>
      <w:r w:rsidR="00391B2F">
        <w:noBreakHyphen/>
        <w:t>based classifications</w:t>
      </w:r>
      <w:r w:rsidR="00D425EF" w:rsidRPr="00B702D1">
        <w:t>.</w:t>
      </w:r>
    </w:p>
    <w:p w14:paraId="6F6CE25A" w14:textId="47FB6BBD" w:rsidR="00D425EF" w:rsidRDefault="00D425EF" w:rsidP="00D425EF">
      <w:r>
        <w:t>PNC1 should expose at MPI1 also the ODU termination and adaptation resources which are available to carry client signals (e.g., Ethernet or STM</w:t>
      </w:r>
      <w:r>
        <w:noBreakHyphen/>
        <w:t xml:space="preserve">N) over OTN. This information is reported by the </w:t>
      </w:r>
      <w:ins w:id="282" w:author="Italo Busi" w:date="2019-06-24T13:14:00Z">
        <w:r w:rsidR="00C179E6">
          <w:t>Tunnel Termination Points (</w:t>
        </w:r>
      </w:ins>
      <w:r>
        <w:t>TTPs</w:t>
      </w:r>
      <w:ins w:id="283" w:author="Italo Busi" w:date="2019-06-24T13:14:00Z">
        <w:r w:rsidR="00C179E6">
          <w:t>)</w:t>
        </w:r>
      </w:ins>
      <w:r>
        <w:t xml:space="preserve"> within the MPI1 OTN</w:t>
      </w:r>
      <w:r w:rsidRPr="00AD373D">
        <w:t xml:space="preserve"> Topology</w:t>
      </w:r>
      <w:r>
        <w:t>.</w:t>
      </w:r>
    </w:p>
    <w:p w14:paraId="3F34946D" w14:textId="53B9716B" w:rsidR="00D425EF" w:rsidRDefault="00D425EF" w:rsidP="00D425EF">
      <w:r>
        <w:t xml:space="preserve">It is assumed that, as described in section </w:t>
      </w:r>
      <w:r>
        <w:fldChar w:fldCharType="begin"/>
      </w:r>
      <w:r>
        <w:instrText xml:space="preserve"> REF _Ref517959052 \r \h \t </w:instrText>
      </w:r>
      <w:r>
        <w:fldChar w:fldCharType="separate"/>
      </w:r>
      <w:r>
        <w:t>4.1</w:t>
      </w:r>
      <w:r>
        <w:fldChar w:fldCharType="end"/>
      </w:r>
      <w:r>
        <w:t xml:space="preserve">, each physical </w:t>
      </w:r>
      <w:r w:rsidR="003064E4">
        <w:t xml:space="preserve">access link has </w:t>
      </w:r>
      <w:r>
        <w:t xml:space="preserve">a </w:t>
      </w:r>
      <w:r w:rsidR="003064E4">
        <w:t xml:space="preserve">dedicated </w:t>
      </w:r>
      <w:r>
        <w:t>set of ODU termination and adaptation resources. Therefore PNC1 will report</w:t>
      </w:r>
      <w:r w:rsidR="003064E4">
        <w:t>, within the MPI1 OTN</w:t>
      </w:r>
      <w:r w:rsidR="003064E4" w:rsidRPr="00AD373D">
        <w:t xml:space="preserve"> Topology</w:t>
      </w:r>
      <w:r w:rsidR="003064E4">
        <w:t>,</w:t>
      </w:r>
      <w:r>
        <w:t xml:space="preserve"> one TTP for each access link</w:t>
      </w:r>
      <w:r w:rsidRPr="008E2425">
        <w:t xml:space="preserve"> </w:t>
      </w:r>
      <w:r>
        <w:t>(i.e., AN1-1, AN1</w:t>
      </w:r>
      <w:r>
        <w:noBreakHyphen/>
        <w:t>2, AN1</w:t>
      </w:r>
      <w:r>
        <w:noBreakHyphen/>
        <w:t>3 and AN1</w:t>
      </w:r>
      <w:r>
        <w:noBreakHyphen/>
        <w:t xml:space="preserve">8) and will assign </w:t>
      </w:r>
      <w:r w:rsidR="003D2677">
        <w:t xml:space="preserve">a transition link or </w:t>
      </w:r>
      <w:r>
        <w:t>an inter</w:t>
      </w:r>
      <w:r>
        <w:noBreakHyphen/>
        <w:t>layer lock identifier</w:t>
      </w:r>
      <w:r w:rsidR="003064E4">
        <w:t>, which is unique across all the TE Topologies PNC1 is exposing at MPI1,</w:t>
      </w:r>
      <w:r>
        <w:t xml:space="preserve"> to each </w:t>
      </w:r>
      <w:r w:rsidR="0072319D">
        <w:t xml:space="preserve">TTP and </w:t>
      </w:r>
      <w:r>
        <w:t>access link</w:t>
      </w:r>
      <w:r w:rsidR="003064E4">
        <w:t>’s LTP</w:t>
      </w:r>
      <w:r>
        <w:t xml:space="preserve"> pair.</w:t>
      </w:r>
    </w:p>
    <w:p w14:paraId="5F2EEBA4" w14:textId="42545134" w:rsidR="00D425EF" w:rsidRDefault="00D425EF" w:rsidP="00D425EF">
      <w:r>
        <w:t>For simplicity purposes, this document assigns the same number to the LTP</w:t>
      </w:r>
      <w:r>
        <w:noBreakHyphen/>
        <w:t>ID, TTP</w:t>
      </w:r>
      <w:r>
        <w:noBreakHyphen/>
        <w:t>ID and ILL</w:t>
      </w:r>
      <w:r>
        <w:noBreakHyphen/>
        <w:t xml:space="preserve">ID that corresponds to the same access link (i.e., 1, 2, 3 and 8 respectively for the LTP, TTP and </w:t>
      </w:r>
      <w:ins w:id="284" w:author="Italo Busi" w:date="2019-06-24T13:14:00Z">
        <w:r w:rsidR="00C179E6">
          <w:t>Inter</w:t>
        </w:r>
        <w:r w:rsidR="00C179E6">
          <w:noBreakHyphen/>
          <w:t>Layer Lock</w:t>
        </w:r>
        <w:r w:rsidR="00C179E6">
          <w:t xml:space="preserve"> (</w:t>
        </w:r>
      </w:ins>
      <w:r>
        <w:t>IIL</w:t>
      </w:r>
      <w:ins w:id="285" w:author="Italo Busi" w:date="2019-06-24T13:14:00Z">
        <w:r w:rsidR="00C179E6">
          <w:t>)</w:t>
        </w:r>
      </w:ins>
      <w:r>
        <w:t xml:space="preserve"> corresponding with the access links AN1</w:t>
      </w:r>
      <w:r>
        <w:noBreakHyphen/>
        <w:t>1, AN1</w:t>
      </w:r>
      <w:r>
        <w:noBreakHyphen/>
        <w:t>2, AN1</w:t>
      </w:r>
      <w:r>
        <w:noBreakHyphen/>
        <w:t>3 and AN1</w:t>
      </w:r>
      <w:r>
        <w:noBreakHyphen/>
        <w:t>8).</w:t>
      </w:r>
    </w:p>
    <w:p w14:paraId="05D4F4AB" w14:textId="5C38EF02" w:rsidR="002E6573" w:rsidRPr="00B702D1" w:rsidRDefault="002E6573" w:rsidP="00B702D1">
      <w:r>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644DBB">
      <w:pPr>
        <w:pStyle w:val="RFCFigure"/>
        <w:rPr>
          <w:lang w:val="en-AU"/>
        </w:rPr>
      </w:pPr>
    </w:p>
    <w:p w14:paraId="189067EC" w14:textId="77777777" w:rsidR="006B5669" w:rsidRPr="00DC54A1" w:rsidRDefault="006B5669" w:rsidP="00644DBB">
      <w:pPr>
        <w:pStyle w:val="RFCFigure"/>
        <w:rPr>
          <w:lang w:val="en-AU"/>
        </w:rPr>
      </w:pPr>
      <w:r w:rsidRPr="00DC54A1">
        <w:rPr>
          <w:lang w:val="en-AU"/>
        </w:rPr>
        <w:t xml:space="preserve">               ..................................</w:t>
      </w:r>
    </w:p>
    <w:p w14:paraId="76EF989B" w14:textId="77777777" w:rsidR="006B5669" w:rsidRPr="00DC54A1" w:rsidRDefault="006B5669" w:rsidP="00644DBB">
      <w:pPr>
        <w:pStyle w:val="RFCFigure"/>
        <w:rPr>
          <w:lang w:val="en-AU"/>
        </w:rPr>
      </w:pPr>
      <w:r w:rsidRPr="00DC54A1">
        <w:rPr>
          <w:lang w:val="en-AU"/>
        </w:rPr>
        <w:t xml:space="preserve">               :                                :</w:t>
      </w:r>
    </w:p>
    <w:p w14:paraId="60BE6446" w14:textId="180AF543" w:rsidR="006B5669" w:rsidRPr="00DC54A1" w:rsidRDefault="006B5669" w:rsidP="00644DBB">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644DBB">
      <w:pPr>
        <w:pStyle w:val="RFCFigure"/>
        <w:rPr>
          <w:lang w:val="en-AU"/>
        </w:rPr>
      </w:pPr>
      <w:r w:rsidRPr="00DC54A1">
        <w:rPr>
          <w:lang w:val="en-AU"/>
        </w:rPr>
        <w:t xml:space="preserve">               :                                :</w:t>
      </w:r>
    </w:p>
    <w:p w14:paraId="5C218EB3" w14:textId="77777777" w:rsidR="00DC54A1" w:rsidRPr="00DC54A1" w:rsidRDefault="00DC54A1" w:rsidP="00644DBB">
      <w:pPr>
        <w:pStyle w:val="RFCFigure"/>
        <w:rPr>
          <w:lang w:val="en-AU"/>
        </w:rPr>
      </w:pPr>
      <w:r w:rsidRPr="00DC54A1">
        <w:rPr>
          <w:lang w:val="en-AU"/>
        </w:rPr>
        <w:t xml:space="preserve">               :        +----+        +----+    :</w:t>
      </w:r>
    </w:p>
    <w:p w14:paraId="0E6C47BD" w14:textId="0CBF1945" w:rsidR="00DC54A1" w:rsidRPr="00DC54A1" w:rsidRDefault="00DC54A1" w:rsidP="00644DBB">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644DBB">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644DBB">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644DBB">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644DBB">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644DBB">
      <w:pPr>
        <w:pStyle w:val="RFCFigure"/>
        <w:rPr>
          <w:lang w:val="en-AU"/>
        </w:rPr>
      </w:pPr>
      <w:r w:rsidRPr="00DC54A1">
        <w:rPr>
          <w:lang w:val="en-AU"/>
        </w:rPr>
        <w:t xml:space="preserve">               :    +----+   +----+      |      :</w:t>
      </w:r>
    </w:p>
    <w:p w14:paraId="76ED5A5E" w14:textId="77777777" w:rsidR="00DC54A1" w:rsidRPr="00DC54A1" w:rsidRDefault="00DC54A1" w:rsidP="00644DBB">
      <w:pPr>
        <w:pStyle w:val="RFCFigure"/>
        <w:rPr>
          <w:lang w:val="en-AU"/>
        </w:rPr>
      </w:pPr>
      <w:r w:rsidRPr="00DC54A1">
        <w:rPr>
          <w:lang w:val="en-AU"/>
        </w:rPr>
        <w:t xml:space="preserve">               :    |    |3 1|    |      |      :</w:t>
      </w:r>
    </w:p>
    <w:p w14:paraId="0AB0C25C" w14:textId="77777777" w:rsidR="00DC54A1" w:rsidRPr="00DC54A1" w:rsidRDefault="00DC54A1" w:rsidP="00644DBB">
      <w:pPr>
        <w:pStyle w:val="RFCFigure"/>
        <w:rPr>
          <w:lang w:val="en-AU"/>
        </w:rPr>
      </w:pPr>
      <w:r w:rsidRPr="00DC54A1">
        <w:rPr>
          <w:lang w:val="en-AU"/>
        </w:rPr>
        <w:t xml:space="preserve">       (R1)- - -----| S3 |---| S4 |      |      :</w:t>
      </w:r>
    </w:p>
    <w:p w14:paraId="3A1D00CA" w14:textId="77777777" w:rsidR="00DC54A1" w:rsidRPr="00DC54A1" w:rsidRDefault="00DC54A1" w:rsidP="00644DBB">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644DBB">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644DBB">
      <w:pPr>
        <w:pStyle w:val="RFCFigure"/>
        <w:rPr>
          <w:lang w:val="en-AU"/>
        </w:rPr>
      </w:pPr>
      <w:r w:rsidRPr="00DC54A1">
        <w:rPr>
          <w:lang w:val="en-AU"/>
        </w:rPr>
        <w:t xml:space="preserve">               :         \S5-1    \      |      :</w:t>
      </w:r>
    </w:p>
    <w:p w14:paraId="148D18DC" w14:textId="77777777" w:rsidR="00DC54A1" w:rsidRPr="00DC54A1" w:rsidRDefault="00DC54A1" w:rsidP="00644DBB">
      <w:pPr>
        <w:pStyle w:val="RFCFigure"/>
        <w:rPr>
          <w:lang w:val="en-AU"/>
        </w:rPr>
      </w:pPr>
      <w:r w:rsidRPr="00DC54A1">
        <w:rPr>
          <w:lang w:val="en-AU"/>
        </w:rPr>
        <w:t xml:space="preserve">               :        +----+     \     |      :</w:t>
      </w:r>
    </w:p>
    <w:p w14:paraId="03FF772F" w14:textId="2A70E24D" w:rsidR="00DC54A1" w:rsidRPr="00DC54A1" w:rsidRDefault="00DC54A1" w:rsidP="00644DBB">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644DBB">
      <w:pPr>
        <w:pStyle w:val="RFCFigure"/>
        <w:rPr>
          <w:lang w:val="en-AU"/>
        </w:rPr>
      </w:pPr>
      <w:r w:rsidRPr="00DC54A1">
        <w:rPr>
          <w:lang w:val="en-AU"/>
        </w:rPr>
        <w:t xml:space="preserve">               :        | S5 |       \   |      :</w:t>
      </w:r>
    </w:p>
    <w:p w14:paraId="65731918" w14:textId="57247E07" w:rsidR="00DC54A1" w:rsidRPr="00E40A9A" w:rsidRDefault="00DC54A1" w:rsidP="00644DBB">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644DBB">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644DBB">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644DBB">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644DBB">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644DBB">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644DBB">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644DBB">
      <w:pPr>
        <w:pStyle w:val="RFCFigure"/>
        <w:rPr>
          <w:lang w:val="en-AU"/>
        </w:rPr>
      </w:pPr>
      <w:r w:rsidRPr="00DC54A1">
        <w:rPr>
          <w:lang w:val="en-AU"/>
        </w:rPr>
        <w:t xml:space="preserve">               :     /         |        |       :</w:t>
      </w:r>
    </w:p>
    <w:p w14:paraId="0099A1FC" w14:textId="77226F05" w:rsidR="00DC54A1" w:rsidRPr="00DC54A1" w:rsidRDefault="00DC54A1" w:rsidP="00644DBB">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644DBB">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644DBB">
      <w:pPr>
        <w:pStyle w:val="RFCFigure"/>
        <w:rPr>
          <w:lang w:val="en-AU"/>
        </w:rPr>
      </w:pPr>
      <w:r w:rsidRPr="00DC54A1">
        <w:rPr>
          <w:lang w:val="en-AU"/>
        </w:rPr>
        <w:t xml:space="preserve">               :...............|........|.......:</w:t>
      </w:r>
    </w:p>
    <w:p w14:paraId="43782623" w14:textId="77777777" w:rsidR="00DC54A1" w:rsidRPr="00DC54A1" w:rsidRDefault="00DC54A1" w:rsidP="00644DBB">
      <w:pPr>
        <w:pStyle w:val="RFCFigure"/>
        <w:rPr>
          <w:lang w:val="en-AU"/>
        </w:rPr>
      </w:pPr>
    </w:p>
    <w:p w14:paraId="735BF264" w14:textId="77777777" w:rsidR="00DC54A1" w:rsidRPr="00DC54A1" w:rsidRDefault="00DC54A1" w:rsidP="00644DBB">
      <w:pPr>
        <w:pStyle w:val="RFCFigure"/>
        <w:rPr>
          <w:lang w:val="en-AU"/>
        </w:rPr>
      </w:pPr>
      <w:r w:rsidRPr="00DC54A1">
        <w:rPr>
          <w:lang w:val="en-AU"/>
        </w:rPr>
        <w:t xml:space="preserve">                               |        |</w:t>
      </w:r>
    </w:p>
    <w:p w14:paraId="07E7597E" w14:textId="296ED2D3" w:rsidR="00DC54A1" w:rsidRDefault="00DC54A1" w:rsidP="00644DBB">
      <w:pPr>
        <w:pStyle w:val="RFCFigure"/>
        <w:rPr>
          <w:lang w:val="en-AU"/>
        </w:rPr>
      </w:pPr>
      <w:r w:rsidRPr="00DC54A1">
        <w:rPr>
          <w:lang w:val="en-AU"/>
        </w:rPr>
        <w:t xml:space="preserve">                             (S11)    (S12)</w:t>
      </w:r>
    </w:p>
    <w:p w14:paraId="1B9AC318" w14:textId="77777777" w:rsidR="00DC54A1" w:rsidRDefault="00DC54A1" w:rsidP="00644DBB">
      <w:pPr>
        <w:pStyle w:val="RFCFigure"/>
        <w:rPr>
          <w:lang w:val="en-AU"/>
        </w:rPr>
      </w:pPr>
    </w:p>
    <w:p w14:paraId="34D6E3F6" w14:textId="23D78777" w:rsidR="00DC54A1" w:rsidRDefault="00DC54A1" w:rsidP="0078595D">
      <w:pPr>
        <w:pStyle w:val="Caption"/>
      </w:pPr>
      <w:bookmarkStart w:id="286" w:name="_Ref2874391"/>
      <w:r>
        <w:t xml:space="preserve">- Physical Topology </w:t>
      </w:r>
      <w:r w:rsidR="00DE494A">
        <w:t xml:space="preserve">controlled </w:t>
      </w:r>
      <w:r>
        <w:t>by PNC1</w:t>
      </w:r>
      <w:bookmarkEnd w:id="286"/>
    </w:p>
    <w:p w14:paraId="70E25DCF" w14:textId="77777777" w:rsidR="005F4B46" w:rsidRPr="00E40A9A" w:rsidRDefault="005F4B46" w:rsidP="005F4B46">
      <w:r w:rsidRPr="00E40A9A">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Default="005F4B46" w:rsidP="00644DBB">
      <w:pPr>
        <w:pStyle w:val="RFCFigure"/>
      </w:pPr>
      <w:r w:rsidRPr="00E40A9A">
        <w:lastRenderedPageBreak/>
        <w:t>Physical Interface     OTN Topology LTP     ETH Topology LTP</w:t>
      </w:r>
    </w:p>
    <w:p w14:paraId="384BF672" w14:textId="2B590E7B" w:rsidR="005F4B46" w:rsidRPr="00E40A9A" w:rsidRDefault="007413F3" w:rsidP="00644DBB">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644DBB">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644DBB">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644DBB">
      <w:pPr>
        <w:pStyle w:val="RFCFigure"/>
      </w:pPr>
      <w:r>
        <w:t xml:space="preserve">        </w:t>
      </w:r>
      <w:r w:rsidR="005F4B46" w:rsidRPr="00E40A9A">
        <w:t>S6-1                                     AN1-</w:t>
      </w:r>
      <w:r w:rsidR="00E50DC1">
        <w:t>8</w:t>
      </w:r>
    </w:p>
    <w:p w14:paraId="254A0F23" w14:textId="0D87D296" w:rsidR="005F4B46" w:rsidRPr="00E40A9A" w:rsidRDefault="007413F3" w:rsidP="00644DBB">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644DBB">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644DBB">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644DBB">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644DBB">
      <w:pPr>
        <w:pStyle w:val="RFCFigure"/>
      </w:pPr>
      <w:r>
        <w:t xml:space="preserve">        </w:t>
      </w:r>
      <w:r w:rsidR="005F4B46" w:rsidRPr="00E40A9A">
        <w:t>S8-5               AN1-6</w:t>
      </w:r>
    </w:p>
    <w:p w14:paraId="3FFA3C48" w14:textId="77777777" w:rsidR="00A45ABC" w:rsidRPr="00E40A9A" w:rsidRDefault="00A45ABC" w:rsidP="00644DBB">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287" w:name="_Ref2868590"/>
      <w:bookmarkStart w:id="288" w:name="_Toc5716043"/>
      <w:r>
        <w:t xml:space="preserve">Domain 2 </w:t>
      </w:r>
      <w:r w:rsidR="00E20CCB">
        <w:t xml:space="preserve">Black </w:t>
      </w:r>
      <w:r>
        <w:t>Topology Abstraction</w:t>
      </w:r>
      <w:bookmarkEnd w:id="287"/>
      <w:bookmarkEnd w:id="288"/>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357B1867" w:rsidR="006C0D04" w:rsidRDefault="009E5AE9" w:rsidP="00E40A9A">
      <w:pPr>
        <w:pStyle w:val="RFCListBullet"/>
      </w:pPr>
      <w:r>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 transparent client layers</w:t>
      </w:r>
      <w:r w:rsidR="001C5276">
        <w:t>)</w:t>
      </w:r>
      <w:r w:rsidR="006C0D04">
        <w:t>;</w:t>
      </w:r>
    </w:p>
    <w:p w14:paraId="3471C6A6" w14:textId="283AC5E9" w:rsidR="0091245F" w:rsidRDefault="006C0D04" w:rsidP="00E40A9A">
      <w:pPr>
        <w:pStyle w:val="RFCListBullet"/>
      </w:pPr>
      <w:r>
        <w:lastRenderedPageBreak/>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rsidP="007E0CA9">
      <w:r>
        <w:t>PNC2 also reports the ODU termination and adaptation resources which are available to carry client signals (e.g., Ethernet or STM</w:t>
      </w:r>
      <w:r>
        <w:noBreakHyphen/>
        <w:t>N) over OTN in the TTPs within the MPI2 OTN Topology.</w:t>
      </w:r>
    </w:p>
    <w:p w14:paraId="2C36FBE1" w14:textId="4E63FCE9" w:rsidR="00174A36" w:rsidRDefault="00174A36" w:rsidP="007E0CA9">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r w:rsidR="004A5350">
        <w:t>-</w:t>
      </w:r>
      <w:r>
        <w:t>function physical access link between S18 and R8</w:t>
      </w:r>
      <w:r w:rsidR="00954047">
        <w:t>, which is assumed to correspond to the S18</w:t>
      </w:r>
      <w:r w:rsidR="00954047">
        <w:noBreakHyphen/>
        <w:t>3 LTP, within the PNC2 native topology</w:t>
      </w:r>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w:t>
      </w:r>
      <w:r w:rsidR="004A5350">
        <w:t>,</w:t>
      </w:r>
      <w:r>
        <w:t xml:space="preserve"> and the AN2</w:t>
      </w:r>
      <w:r>
        <w:noBreakHyphen/>
        <w:t>1 LTPs reported within the MPI2 OTN</w:t>
      </w:r>
      <w:r w:rsidRPr="00AD373D">
        <w:t xml:space="preserve"> Topology</w:t>
      </w:r>
      <w:r>
        <w:t xml:space="preserve"> and the MPI2 ETH</w:t>
      </w:r>
      <w:r w:rsidRPr="00AD373D">
        <w:t xml:space="preserve"> Topology</w:t>
      </w:r>
      <w:r>
        <w:t>.</w:t>
      </w:r>
    </w:p>
    <w:p w14:paraId="5DC6A158" w14:textId="63A68FDD" w:rsidR="007F6BD4" w:rsidRDefault="007F6BD4" w:rsidP="007F6BD4">
      <w:pPr>
        <w:pStyle w:val="Heading3"/>
      </w:pPr>
      <w:bookmarkStart w:id="289" w:name="_Ref2868591"/>
      <w:bookmarkStart w:id="290" w:name="_Toc5716044"/>
      <w:r>
        <w:t xml:space="preserve">Domain 3 </w:t>
      </w:r>
      <w:r w:rsidR="00E20CCB">
        <w:t xml:space="preserve">White </w:t>
      </w:r>
      <w:r>
        <w:t>Topology Abstraction</w:t>
      </w:r>
      <w:bookmarkEnd w:id="289"/>
      <w:bookmarkEnd w:id="290"/>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r>
        <w:t>PNC3 also reports the ODU termination and adaptation resources which are available to carry client signals (e.g., Ethernet or STM</w:t>
      </w:r>
      <w:r>
        <w:noBreakHyphen/>
        <w:t>N) over OTN in the TTPs within the MPI3 OTN Topology.</w:t>
      </w:r>
    </w:p>
    <w:p w14:paraId="381B8A1A" w14:textId="442D0EBF" w:rsidR="007F6BD4" w:rsidRPr="005F4B46" w:rsidRDefault="007F6BD4" w:rsidP="007F6BD4">
      <w:pPr>
        <w:pStyle w:val="Heading3"/>
      </w:pPr>
      <w:bookmarkStart w:id="291" w:name="_Ref500429624"/>
      <w:bookmarkStart w:id="292" w:name="_Toc5716045"/>
      <w:r w:rsidRPr="005F4B46">
        <w:lastRenderedPageBreak/>
        <w:t xml:space="preserve">Multi-domain Topology </w:t>
      </w:r>
      <w:bookmarkEnd w:id="291"/>
      <w:r w:rsidR="002E6573" w:rsidRPr="005F4B46">
        <w:t>Merging</w:t>
      </w:r>
      <w:bookmarkEnd w:id="292"/>
    </w:p>
    <w:p w14:paraId="138DD7C5" w14:textId="5FE79FDA"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4A5350">
        <w:rPr>
          <w:rFonts w:eastAsiaTheme="minorEastAsia"/>
          <w:lang w:eastAsia="zh-CN"/>
        </w:rPr>
        <w:t>-</w:t>
      </w:r>
      <w:r w:rsidR="00E9625F">
        <w:rPr>
          <w:rFonts w:eastAsiaTheme="minorEastAsia"/>
          <w:lang w:eastAsia="zh-CN"/>
        </w:rPr>
        <w:t>domain network</w:t>
      </w:r>
      <w:r w:rsidR="003B7DCA">
        <w:rPr>
          <w:rFonts w:eastAsiaTheme="minorEastAsia"/>
          <w:lang w:eastAsia="zh-CN"/>
        </w:rPr>
        <w:t xml:space="preserve"> (MDSC multi</w:t>
      </w:r>
      <w:r w:rsidR="004A5350">
        <w:rPr>
          <w:rFonts w:eastAsiaTheme="minorEastAsia"/>
          <w:lang w:eastAsia="zh-CN"/>
        </w:rPr>
        <w:t>-</w:t>
      </w:r>
      <w:r w:rsidR="003B7DCA">
        <w:rPr>
          <w:rFonts w:eastAsiaTheme="minorEastAsia"/>
          <w:lang w:eastAsia="zh-CN"/>
        </w:rPr>
        <w:t>domain native topology)</w:t>
      </w:r>
      <w:r>
        <w:rPr>
          <w:rFonts w:eastAsiaTheme="minorEastAsia"/>
          <w:lang w:eastAsia="zh-CN"/>
        </w:rPr>
        <w:t xml:space="preserve">, as described in section 4.3 of [TE-TOPO]. </w:t>
      </w:r>
    </w:p>
    <w:p w14:paraId="439B6F9E" w14:textId="1E79FE64"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topologies reported from multiple PNCs, the MDSC need</w:t>
      </w:r>
      <w:r w:rsidR="004A5350">
        <w:rPr>
          <w:rFonts w:eastAsiaTheme="minorEastAsia"/>
          <w:lang w:eastAsia="zh-CN"/>
        </w:rPr>
        <w:t>s</w:t>
      </w:r>
      <w:r>
        <w:rPr>
          <w:rFonts w:eastAsiaTheme="minorEastAsia"/>
          <w:lang w:eastAsia="zh-CN"/>
        </w:rPr>
        <w:t xml:space="preserve">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3556DB9E" w14:textId="05106E37" w:rsidR="00B702D1" w:rsidRDefault="007F6BD4" w:rsidP="007F6BD4">
      <w:pPr>
        <w:rPr>
          <w:rFonts w:eastAsiaTheme="minorEastAsia"/>
          <w:lang w:eastAsia="zh-CN"/>
        </w:rPr>
      </w:pPr>
      <w:r>
        <w:rPr>
          <w:rFonts w:eastAsiaTheme="minorEastAsia"/>
          <w:lang w:eastAsia="zh-CN"/>
        </w:rPr>
        <w:t xml:space="preserve">The MDSC </w:t>
      </w:r>
      <w:r w:rsidR="004A5350">
        <w:rPr>
          <w:rFonts w:eastAsiaTheme="minorEastAsia"/>
          <w:lang w:eastAsia="zh-CN"/>
        </w:rPr>
        <w:t xml:space="preserve">will need </w:t>
      </w:r>
      <w:r w:rsidR="00644DBB">
        <w:rPr>
          <w:rFonts w:eastAsiaTheme="minorEastAsia"/>
          <w:lang w:eastAsia="zh-CN"/>
        </w:rPr>
        <w:t>to know</w:t>
      </w:r>
      <w:r w:rsidR="004A5350">
        <w:rPr>
          <w:rFonts w:eastAsiaTheme="minorEastAsia"/>
          <w:lang w:eastAsia="zh-CN"/>
        </w:rPr>
        <w:t xml:space="preserve"> </w:t>
      </w:r>
      <w:r>
        <w:rPr>
          <w:rFonts w:eastAsiaTheme="minorEastAsia"/>
          <w:lang w:eastAsia="zh-CN"/>
        </w:rPr>
        <w:t xml:space="preserve">how to </w:t>
      </w:r>
      <w:r w:rsidR="00E9625F">
        <w:rPr>
          <w:rFonts w:eastAsiaTheme="minorEastAsia"/>
          <w:lang w:eastAsia="zh-CN"/>
        </w:rPr>
        <w:t>merge</w:t>
      </w:r>
      <w:r>
        <w:rPr>
          <w:rFonts w:eastAsiaTheme="minorEastAsia"/>
          <w:lang w:eastAsia="zh-CN"/>
        </w:rPr>
        <w:t xml:space="preserve"> these inter-domain links.</w:t>
      </w:r>
      <w:r w:rsidR="00644DBB">
        <w:rPr>
          <w:rFonts w:eastAsiaTheme="minorEastAsia"/>
          <w:lang w:eastAsia="zh-CN"/>
        </w:rPr>
        <w:t xml:space="preserve"> </w:t>
      </w:r>
      <w:r>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6260D579"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 xml:space="preserve">that </w:t>
      </w:r>
      <w:r>
        <w:rPr>
          <w:rFonts w:eastAsiaTheme="minorEastAsia"/>
          <w:lang w:eastAsia="zh-CN"/>
        </w:rPr>
        <w:lastRenderedPageBreak/>
        <w:t>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3857486C" w14:textId="37EA6437" w:rsidR="006A52F1" w:rsidRDefault="006A52F1" w:rsidP="007F6BD4">
      <w:pPr>
        <w:rPr>
          <w:rFonts w:eastAsiaTheme="minorEastAsia"/>
          <w:lang w:eastAsia="zh-CN"/>
        </w:rPr>
      </w:pPr>
      <w:r>
        <w:rPr>
          <w:rFonts w:eastAsiaTheme="minorEastAsia"/>
          <w:lang w:eastAsia="zh-CN"/>
        </w:rPr>
        <w:t>For example, this document assumes that the following plug</w:t>
      </w:r>
      <w:r>
        <w:rPr>
          <w:rFonts w:eastAsiaTheme="minorEastAsia"/>
          <w:lang w:eastAsia="zh-CN"/>
        </w:rPr>
        <w:noBreakHyphen/>
        <w:t>id values are assigned, by administrative configuration, to the inter</w:t>
      </w:r>
      <w:r w:rsidR="004A5350">
        <w:rPr>
          <w:rFonts w:eastAsiaTheme="minorEastAsia"/>
          <w:lang w:eastAsia="zh-CN"/>
        </w:rPr>
        <w:t>-</w:t>
      </w:r>
      <w:r>
        <w:rPr>
          <w:rFonts w:eastAsiaTheme="minorEastAsia"/>
          <w:lang w:eastAsia="zh-CN"/>
        </w:rPr>
        <w:t xml:space="preserve">domain links shown in </w:t>
      </w:r>
      <w:r>
        <w:rPr>
          <w:rFonts w:eastAsiaTheme="minorEastAsia"/>
          <w:lang w:eastAsia="zh-CN"/>
        </w:rPr>
        <w:fldChar w:fldCharType="begin"/>
      </w:r>
      <w:r>
        <w:rPr>
          <w:rFonts w:eastAsiaTheme="minorEastAsia"/>
          <w:lang w:eastAsia="zh-CN"/>
        </w:rPr>
        <w:instrText xml:space="preserve"> REF _Ref492484562 \r \h </w:instrText>
      </w:r>
      <w:r>
        <w:rPr>
          <w:rFonts w:eastAsiaTheme="minorEastAsia"/>
          <w:lang w:eastAsia="zh-CN"/>
        </w:rPr>
      </w:r>
      <w:r>
        <w:rPr>
          <w:rFonts w:eastAsiaTheme="minorEastAsia"/>
          <w:lang w:eastAsia="zh-CN"/>
        </w:rPr>
        <w:fldChar w:fldCharType="separate"/>
      </w:r>
      <w:r>
        <w:rPr>
          <w:rFonts w:eastAsiaTheme="minorEastAsia"/>
          <w:lang w:eastAsia="zh-CN"/>
        </w:rPr>
        <w:t>Figure 1</w:t>
      </w:r>
      <w:r>
        <w:rPr>
          <w:rFonts w:eastAsiaTheme="minorEastAsia"/>
          <w:lang w:eastAsia="zh-CN"/>
        </w:rPr>
        <w:fldChar w:fldCharType="end"/>
      </w:r>
      <w:r>
        <w:rPr>
          <w:rFonts w:eastAsiaTheme="minorEastAsia"/>
          <w:lang w:eastAsia="zh-CN"/>
        </w:rPr>
        <w:t>:</w:t>
      </w:r>
    </w:p>
    <w:p w14:paraId="2E1C8D5E" w14:textId="6C1E2775" w:rsidR="006A52F1" w:rsidRDefault="007E0CA9" w:rsidP="00644DBB">
      <w:pPr>
        <w:pStyle w:val="RFCFigure"/>
      </w:pPr>
      <w:r>
        <w:t xml:space="preserve">     </w:t>
      </w:r>
      <w:r w:rsidR="006A52F1">
        <w:t>Inter</w:t>
      </w:r>
      <w:r w:rsidR="004A5350">
        <w:t>-</w:t>
      </w:r>
      <w:r w:rsidR="006A52F1">
        <w:t>Domain Link</w:t>
      </w:r>
      <w:r w:rsidR="006A52F1" w:rsidRPr="00E40A9A">
        <w:t xml:space="preserve">     </w:t>
      </w:r>
      <w:r w:rsidR="006A52F1">
        <w:t>Plug</w:t>
      </w:r>
      <w:r w:rsidR="006A52F1">
        <w:noBreakHyphen/>
        <w:t>ID Value</w:t>
      </w:r>
    </w:p>
    <w:p w14:paraId="18681D60" w14:textId="41B36EC7" w:rsidR="006A52F1" w:rsidRPr="00E40A9A" w:rsidRDefault="006A52F1" w:rsidP="00644DBB">
      <w:pPr>
        <w:pStyle w:val="RFCFigure"/>
      </w:pPr>
      <w:r>
        <w:t xml:space="preserve">   </w:t>
      </w:r>
    </w:p>
    <w:p w14:paraId="6D3BB7A0" w14:textId="39941EC8" w:rsidR="006A52F1" w:rsidRDefault="006A52F1" w:rsidP="00644DBB">
      <w:pPr>
        <w:pStyle w:val="RFCFigure"/>
      </w:pPr>
      <w:r>
        <w:t xml:space="preserve">        S2-S31</w:t>
      </w:r>
      <w:r w:rsidRPr="00E40A9A">
        <w:t xml:space="preserve">       </w:t>
      </w:r>
      <w:r w:rsidR="007E0CA9">
        <w:t xml:space="preserve">     </w:t>
      </w:r>
      <w:r w:rsidRPr="00E40A9A">
        <w:t xml:space="preserve">  </w:t>
      </w:r>
      <w:r>
        <w:t xml:space="preserve"> 0x000231</w:t>
      </w:r>
    </w:p>
    <w:p w14:paraId="7B1109FF" w14:textId="026DB73A" w:rsidR="006A52F1" w:rsidRDefault="006A52F1" w:rsidP="00644DBB">
      <w:pPr>
        <w:pStyle w:val="RFCFigure"/>
      </w:pPr>
      <w:r>
        <w:t xml:space="preserve">        S7</w:t>
      </w:r>
      <w:r>
        <w:noBreakHyphen/>
        <w:t xml:space="preserve">S11 </w:t>
      </w:r>
      <w:r w:rsidR="007E0CA9">
        <w:t xml:space="preserve">    </w:t>
      </w:r>
      <w:r>
        <w:t xml:space="preserve">          0x000711</w:t>
      </w:r>
    </w:p>
    <w:p w14:paraId="22D03D5A" w14:textId="461AD402" w:rsidR="006A52F1" w:rsidRDefault="006A52F1" w:rsidP="00644DBB">
      <w:pPr>
        <w:pStyle w:val="RFCFigure"/>
      </w:pPr>
      <w:r>
        <w:t xml:space="preserve">        S8</w:t>
      </w:r>
      <w:r>
        <w:noBreakHyphen/>
        <w:t xml:space="preserve">S12    </w:t>
      </w:r>
      <w:r w:rsidR="007E0CA9">
        <w:t xml:space="preserve">    </w:t>
      </w:r>
      <w:r>
        <w:t xml:space="preserve">       0x000812</w:t>
      </w:r>
    </w:p>
    <w:p w14:paraId="174D32C1" w14:textId="6710D1A2" w:rsidR="006A52F1" w:rsidRDefault="006A52F1" w:rsidP="00644DBB">
      <w:pPr>
        <w:pStyle w:val="RFCFigure"/>
      </w:pPr>
      <w:r>
        <w:t xml:space="preserve">        S8</w:t>
      </w:r>
      <w:r>
        <w:noBreakHyphen/>
        <w:t xml:space="preserve">S32    </w:t>
      </w:r>
      <w:r w:rsidR="007E0CA9">
        <w:t xml:space="preserve">    </w:t>
      </w:r>
      <w:r>
        <w:t xml:space="preserve">       0x000832</w:t>
      </w:r>
    </w:p>
    <w:p w14:paraId="01DBA478" w14:textId="0E442374" w:rsidR="006A52F1" w:rsidRDefault="006A52F1" w:rsidP="00644DBB">
      <w:pPr>
        <w:pStyle w:val="RFCFigure"/>
      </w:pPr>
      <w:r>
        <w:t xml:space="preserve">        S12-S32   </w:t>
      </w:r>
      <w:r w:rsidR="007E0CA9">
        <w:t xml:space="preserve">    </w:t>
      </w:r>
      <w:r>
        <w:t xml:space="preserve">       0x001232</w:t>
      </w:r>
    </w:p>
    <w:p w14:paraId="4753A130" w14:textId="0B473269" w:rsidR="006A52F1" w:rsidRPr="00E40A9A" w:rsidRDefault="006A52F1" w:rsidP="00644DBB">
      <w:pPr>
        <w:pStyle w:val="RFCFigure"/>
      </w:pPr>
      <w:r>
        <w:t xml:space="preserve">        S15</w:t>
      </w:r>
      <w:r>
        <w:noBreakHyphen/>
        <w:t xml:space="preserve">S34    </w:t>
      </w:r>
      <w:r w:rsidR="007E0CA9">
        <w:t xml:space="preserve">    </w:t>
      </w:r>
      <w:r>
        <w:t xml:space="preserve">      0x001534</w:t>
      </w:r>
    </w:p>
    <w:p w14:paraId="09201043" w14:textId="77777777" w:rsidR="006A52F1" w:rsidRDefault="006A52F1" w:rsidP="007F6BD4">
      <w:pPr>
        <w:rPr>
          <w:rFonts w:eastAsiaTheme="minorEastAsia"/>
          <w:lang w:eastAsia="zh-CN"/>
        </w:rPr>
      </w:pPr>
    </w:p>
    <w:p w14:paraId="161DD3FC" w14:textId="1BAD8D9B"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644DBB">
      <w:pPr>
        <w:pStyle w:val="RFCFigure"/>
        <w:rPr>
          <w:lang w:val="en-AU"/>
        </w:rPr>
      </w:pPr>
    </w:p>
    <w:p w14:paraId="5A5F9536" w14:textId="77777777" w:rsidR="00E10E61" w:rsidRPr="00E10E61" w:rsidRDefault="00E10E61" w:rsidP="00644DBB">
      <w:pPr>
        <w:pStyle w:val="RFCFigure"/>
        <w:rPr>
          <w:lang w:val="en-AU"/>
        </w:rPr>
      </w:pPr>
      <w:r w:rsidRPr="00E10E61">
        <w:rPr>
          <w:lang w:val="en-AU"/>
        </w:rPr>
        <w:t xml:space="preserve">             ........................</w:t>
      </w:r>
    </w:p>
    <w:p w14:paraId="1FEC2292" w14:textId="77777777" w:rsidR="00E10E61" w:rsidRPr="00E10E61" w:rsidRDefault="00E10E61" w:rsidP="00644DBB">
      <w:pPr>
        <w:pStyle w:val="RFCFigure"/>
        <w:rPr>
          <w:lang w:val="en-AU"/>
        </w:rPr>
      </w:pPr>
      <w:r w:rsidRPr="00E10E61">
        <w:rPr>
          <w:lang w:val="en-AU"/>
        </w:rPr>
        <w:t xml:space="preserve">             :                      :</w:t>
      </w:r>
    </w:p>
    <w:p w14:paraId="40F6FF60" w14:textId="77777777" w:rsidR="00E10E61" w:rsidRPr="00E10E61" w:rsidRDefault="00E10E61" w:rsidP="00644DBB">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644DBB">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644DBB">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644DBB">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644DBB">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644DBB">
      <w:pPr>
        <w:pStyle w:val="RFCFigure"/>
        <w:rPr>
          <w:lang w:val="en-AU"/>
        </w:rPr>
      </w:pPr>
      <w:r w:rsidRPr="00E10E61">
        <w:rPr>
          <w:lang w:val="en-AU"/>
        </w:rPr>
        <w:t xml:space="preserve">             :         /|\    \     :   :   /   \   :   :</w:t>
      </w:r>
    </w:p>
    <w:p w14:paraId="431A0F40" w14:textId="59905CC9" w:rsidR="00E10E61" w:rsidRPr="00E10E61" w:rsidRDefault="00E10E61" w:rsidP="00644DBB">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644DBB">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644DBB">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644DBB">
      <w:pPr>
        <w:pStyle w:val="RFCFigure"/>
        <w:rPr>
          <w:lang w:val="en-AU"/>
        </w:rPr>
      </w:pPr>
      <w:r w:rsidRPr="00E10E61">
        <w:rPr>
          <w:lang w:val="en-AU"/>
        </w:rPr>
        <w:t xml:space="preserve">             :..........|.......|...:  /:   /       :</w:t>
      </w:r>
    </w:p>
    <w:p w14:paraId="4D02CFBC" w14:textId="77777777" w:rsidR="00E10E61" w:rsidRPr="00E10E61" w:rsidRDefault="00E10E61" w:rsidP="00644DBB">
      <w:pPr>
        <w:pStyle w:val="RFCFigure"/>
        <w:rPr>
          <w:lang w:val="en-AU"/>
        </w:rPr>
      </w:pPr>
      <w:r w:rsidRPr="00E10E61">
        <w:rPr>
          <w:lang w:val="en-AU"/>
        </w:rPr>
        <w:t xml:space="preserve">                        |       |     / :../........:</w:t>
      </w:r>
    </w:p>
    <w:p w14:paraId="7FE84858" w14:textId="77777777" w:rsidR="00E10E61" w:rsidRPr="00E10E61" w:rsidRDefault="00E10E61" w:rsidP="00644DBB">
      <w:pPr>
        <w:pStyle w:val="RFCFigure"/>
        <w:rPr>
          <w:lang w:val="en-AU"/>
        </w:rPr>
      </w:pPr>
      <w:r w:rsidRPr="00E10E61">
        <w:rPr>
          <w:lang w:val="en-AU"/>
        </w:rPr>
        <w:t xml:space="preserve">                        |       |    /    /</w:t>
      </w:r>
    </w:p>
    <w:p w14:paraId="0D2C4B23" w14:textId="77777777" w:rsidR="00E10E61" w:rsidRPr="00E10E61" w:rsidRDefault="00E10E61" w:rsidP="00644DBB">
      <w:pPr>
        <w:pStyle w:val="RFCFigure"/>
        <w:rPr>
          <w:lang w:val="en-AU"/>
        </w:rPr>
      </w:pPr>
      <w:r w:rsidRPr="00E10E61">
        <w:rPr>
          <w:lang w:val="en-AU"/>
        </w:rPr>
        <w:t xml:space="preserve">             ...........|.......|.../..../....</w:t>
      </w:r>
    </w:p>
    <w:p w14:paraId="774B383B" w14:textId="77777777" w:rsidR="00E10E61" w:rsidRPr="00E10E61" w:rsidRDefault="00E10E61" w:rsidP="00644DBB">
      <w:pPr>
        <w:pStyle w:val="RFCFigure"/>
        <w:rPr>
          <w:lang w:val="en-AU"/>
        </w:rPr>
      </w:pPr>
      <w:r w:rsidRPr="00E10E61">
        <w:rPr>
          <w:lang w:val="en-AU"/>
        </w:rPr>
        <w:t xml:space="preserve">             :          |       |  /    /    :</w:t>
      </w:r>
    </w:p>
    <w:p w14:paraId="1BB92A5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644DBB">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644DBB">
      <w:pPr>
        <w:pStyle w:val="RFCFigure"/>
        <w:rPr>
          <w:lang w:val="en-AU"/>
        </w:rPr>
      </w:pPr>
      <w:r w:rsidRPr="00E10E61">
        <w:rPr>
          <w:lang w:val="en-AU"/>
        </w:rPr>
        <w:t xml:space="preserve">             :          |     / /    /       :</w:t>
      </w:r>
    </w:p>
    <w:p w14:paraId="0B314364" w14:textId="77777777" w:rsidR="00E10E61" w:rsidRPr="00E10E61" w:rsidRDefault="00E10E61" w:rsidP="00644DBB">
      <w:pPr>
        <w:pStyle w:val="RFCFigure"/>
        <w:rPr>
          <w:lang w:val="en-AU"/>
        </w:rPr>
      </w:pPr>
      <w:r w:rsidRPr="00E10E61">
        <w:rPr>
          <w:lang w:val="en-AU"/>
        </w:rPr>
        <w:t xml:space="preserve">             :          |    + / +--+        :</w:t>
      </w:r>
    </w:p>
    <w:p w14:paraId="7BF30CA5" w14:textId="59D42A8D" w:rsidR="00E10E61" w:rsidRPr="00E10E61" w:rsidRDefault="00E10E61" w:rsidP="00644DBB">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644DBB">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644DBB">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644DBB">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644DBB">
      <w:pPr>
        <w:pStyle w:val="RFCFigure"/>
        <w:rPr>
          <w:lang w:val="en-AU"/>
        </w:rPr>
      </w:pPr>
      <w:r w:rsidRPr="00E10E61">
        <w:rPr>
          <w:lang w:val="en-AU"/>
        </w:rPr>
        <w:t xml:space="preserve">             :               |               :</w:t>
      </w:r>
    </w:p>
    <w:p w14:paraId="1384EC6C" w14:textId="12B06476" w:rsidR="00E10E61" w:rsidRPr="00E10E61" w:rsidRDefault="00E10E61" w:rsidP="00644DBB">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644DBB">
      <w:pPr>
        <w:pStyle w:val="RFCFigure"/>
        <w:rPr>
          <w:lang w:val="en-AU"/>
        </w:rPr>
      </w:pPr>
      <w:r w:rsidRPr="00E10E61">
        <w:rPr>
          <w:lang w:val="en-AU"/>
        </w:rPr>
        <w:t xml:space="preserve">             :                               :</w:t>
      </w:r>
    </w:p>
    <w:p w14:paraId="5CBC86EE" w14:textId="47BFFE4E" w:rsidR="00E10E61" w:rsidRDefault="00E10E61" w:rsidP="00644DBB">
      <w:pPr>
        <w:pStyle w:val="RFCFigure"/>
        <w:rPr>
          <w:lang w:val="en-AU"/>
        </w:rPr>
      </w:pPr>
      <w:r w:rsidRPr="00E10E61">
        <w:rPr>
          <w:lang w:val="en-AU"/>
        </w:rPr>
        <w:t xml:space="preserve">             :...............................:</w:t>
      </w:r>
    </w:p>
    <w:p w14:paraId="5CAB8DE7" w14:textId="7D489196" w:rsidR="00E10E61" w:rsidRDefault="00E10E61" w:rsidP="00644DBB">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293" w:name="_Ref2868693"/>
      <w:r>
        <w:t xml:space="preserve">– Multi-domain Abstract Topology </w:t>
      </w:r>
      <w:r w:rsidR="009B63A3">
        <w:t xml:space="preserve">controlled </w:t>
      </w:r>
      <w:r>
        <w:t xml:space="preserve">by </w:t>
      </w:r>
      <w:r w:rsidR="003604A5">
        <w:t xml:space="preserve">an </w:t>
      </w:r>
      <w:r>
        <w:t>MDSC</w:t>
      </w:r>
      <w:bookmarkEnd w:id="293"/>
    </w:p>
    <w:p w14:paraId="6370D039" w14:textId="47B27D9B" w:rsidR="003362AE" w:rsidRDefault="003362AE" w:rsidP="003362AE">
      <w:pPr>
        <w:pStyle w:val="Heading2"/>
      </w:pPr>
      <w:bookmarkStart w:id="294" w:name="_Ref517947725"/>
      <w:bookmarkStart w:id="295" w:name="_Toc5716046"/>
      <w:r w:rsidRPr="00A07622">
        <w:t>YANG Models for Service Configuration</w:t>
      </w:r>
      <w:bookmarkEnd w:id="276"/>
      <w:bookmarkEnd w:id="294"/>
      <w:bookmarkEnd w:id="295"/>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54872">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644DBB">
      <w:pPr>
        <w:pStyle w:val="RFCFigure"/>
        <w:rPr>
          <w:lang w:eastAsia="zh-CN"/>
        </w:rPr>
      </w:pPr>
      <w:r>
        <w:rPr>
          <w:lang w:eastAsia="zh-CN"/>
        </w:rPr>
        <w:t xml:space="preserve">                              |</w:t>
      </w:r>
    </w:p>
    <w:p w14:paraId="448309C4" w14:textId="77777777" w:rsidR="00E50BED" w:rsidRDefault="00E50BED" w:rsidP="00644DBB">
      <w:pPr>
        <w:pStyle w:val="RFCFigure"/>
        <w:rPr>
          <w:lang w:eastAsia="zh-CN"/>
        </w:rPr>
      </w:pPr>
      <w:r>
        <w:rPr>
          <w:lang w:eastAsia="zh-CN"/>
        </w:rPr>
        <w:t xml:space="preserve">                              | {1}</w:t>
      </w:r>
    </w:p>
    <w:p w14:paraId="721A8828" w14:textId="77777777" w:rsidR="00E50BED" w:rsidRDefault="00E50BED" w:rsidP="00644DBB">
      <w:pPr>
        <w:pStyle w:val="RFCFigure"/>
        <w:rPr>
          <w:lang w:eastAsia="zh-CN"/>
        </w:rPr>
      </w:pPr>
      <w:r>
        <w:rPr>
          <w:lang w:eastAsia="zh-CN"/>
        </w:rPr>
        <w:t xml:space="preserve">                              V</w:t>
      </w:r>
    </w:p>
    <w:p w14:paraId="7EE64C35" w14:textId="77777777" w:rsidR="00E50BED" w:rsidRDefault="00E50BED" w:rsidP="00644DBB">
      <w:pPr>
        <w:pStyle w:val="RFCFigure"/>
        <w:rPr>
          <w:lang w:eastAsia="zh-CN"/>
        </w:rPr>
      </w:pPr>
      <w:r>
        <w:rPr>
          <w:lang w:eastAsia="zh-CN"/>
        </w:rPr>
        <w:t xml:space="preserve">                       ----------------</w:t>
      </w:r>
    </w:p>
    <w:p w14:paraId="640679D3" w14:textId="77777777" w:rsidR="00E50BED" w:rsidRDefault="00E50BED" w:rsidP="00644DBB">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644DBB">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644DBB">
      <w:pPr>
        <w:pStyle w:val="RFCFigure"/>
        <w:rPr>
          <w:lang w:eastAsia="zh-CN"/>
        </w:rPr>
      </w:pPr>
      <w:r>
        <w:rPr>
          <w:lang w:eastAsia="zh-CN"/>
        </w:rPr>
        <w:t xml:space="preserve">                      |                |</w:t>
      </w:r>
    </w:p>
    <w:p w14:paraId="0A6CBBA8" w14:textId="77777777" w:rsidR="00E50BED" w:rsidRDefault="00E50BED" w:rsidP="00644DBB">
      <w:pPr>
        <w:pStyle w:val="RFCFigure"/>
        <w:rPr>
          <w:lang w:eastAsia="zh-CN"/>
        </w:rPr>
      </w:pPr>
      <w:r>
        <w:rPr>
          <w:lang w:eastAsia="zh-CN"/>
        </w:rPr>
        <w:t xml:space="preserve">                       ----------------</w:t>
      </w:r>
    </w:p>
    <w:p w14:paraId="0867C3BF" w14:textId="77777777" w:rsidR="00E50BED" w:rsidRDefault="00E50BED" w:rsidP="00644DBB">
      <w:pPr>
        <w:pStyle w:val="RFCFigure"/>
        <w:rPr>
          <w:lang w:eastAsia="zh-CN"/>
        </w:rPr>
      </w:pPr>
      <w:r>
        <w:rPr>
          <w:lang w:eastAsia="zh-CN"/>
        </w:rPr>
        <w:t xml:space="preserve">                        ^     ^      ^</w:t>
      </w:r>
    </w:p>
    <w:p w14:paraId="0FCD3435" w14:textId="77777777" w:rsidR="00E50BED" w:rsidRDefault="00E50BED" w:rsidP="00644DBB">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644DBB">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644DBB">
      <w:pPr>
        <w:pStyle w:val="RFCFigure"/>
        <w:rPr>
          <w:lang w:eastAsia="zh-CN"/>
        </w:rPr>
      </w:pPr>
      <w:r>
        <w:rPr>
          <w:lang w:eastAsia="zh-CN"/>
        </w:rPr>
        <w:t xml:space="preserve">              |               |      +----------+</w:t>
      </w:r>
    </w:p>
    <w:p w14:paraId="122DF0E7" w14:textId="77777777" w:rsidR="00E50BED" w:rsidRDefault="00E50BED" w:rsidP="00644DBB">
      <w:pPr>
        <w:pStyle w:val="RFCFigure"/>
        <w:rPr>
          <w:lang w:eastAsia="zh-CN"/>
        </w:rPr>
      </w:pPr>
      <w:r>
        <w:rPr>
          <w:lang w:eastAsia="zh-CN"/>
        </w:rPr>
        <w:t xml:space="preserve">              |               V                 |</w:t>
      </w:r>
    </w:p>
    <w:p w14:paraId="077F800C" w14:textId="77777777" w:rsidR="00E50BED" w:rsidRDefault="00E50BED" w:rsidP="00644DBB">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644DBB">
      <w:pPr>
        <w:pStyle w:val="RFCFigure"/>
        <w:rPr>
          <w:lang w:eastAsia="zh-CN"/>
        </w:rPr>
      </w:pPr>
      <w:r>
        <w:rPr>
          <w:lang w:eastAsia="zh-CN"/>
        </w:rPr>
        <w:t xml:space="preserve">              |          |   PNC2   |           |</w:t>
      </w:r>
    </w:p>
    <w:p w14:paraId="1DE04425" w14:textId="77777777" w:rsidR="00E50BED" w:rsidRDefault="00E50BED" w:rsidP="00644DBB">
      <w:pPr>
        <w:pStyle w:val="RFCFigure"/>
        <w:rPr>
          <w:lang w:eastAsia="zh-CN"/>
        </w:rPr>
      </w:pPr>
      <w:r>
        <w:rPr>
          <w:lang w:eastAsia="zh-CN"/>
        </w:rPr>
        <w:t xml:space="preserve">              |           ----------            |</w:t>
      </w:r>
    </w:p>
    <w:p w14:paraId="3FA306EC" w14:textId="77777777" w:rsidR="00E50BED" w:rsidRDefault="00E50BED" w:rsidP="00644DBB">
      <w:pPr>
        <w:pStyle w:val="RFCFigure"/>
        <w:rPr>
          <w:lang w:eastAsia="zh-CN"/>
        </w:rPr>
      </w:pPr>
      <w:r>
        <w:rPr>
          <w:lang w:eastAsia="zh-CN"/>
        </w:rPr>
        <w:t xml:space="preserve">              |               ^                 |</w:t>
      </w:r>
    </w:p>
    <w:p w14:paraId="6C4D7083" w14:textId="77777777" w:rsidR="00E50BED" w:rsidRDefault="00E50BED" w:rsidP="00644DBB">
      <w:pPr>
        <w:pStyle w:val="RFCFigure"/>
        <w:rPr>
          <w:lang w:eastAsia="zh-CN"/>
        </w:rPr>
      </w:pPr>
      <w:r>
        <w:rPr>
          <w:lang w:eastAsia="zh-CN"/>
        </w:rPr>
        <w:t xml:space="preserve">              V               | {4.2}           |</w:t>
      </w:r>
    </w:p>
    <w:p w14:paraId="71E23731" w14:textId="77777777" w:rsidR="00E50BED" w:rsidRDefault="00E50BED" w:rsidP="00644DBB">
      <w:pPr>
        <w:pStyle w:val="RFCFigure"/>
        <w:rPr>
          <w:lang w:eastAsia="zh-CN"/>
        </w:rPr>
      </w:pPr>
      <w:r>
        <w:rPr>
          <w:lang w:eastAsia="zh-CN"/>
        </w:rPr>
        <w:t xml:space="preserve">          ----------          V                 |</w:t>
      </w:r>
    </w:p>
    <w:p w14:paraId="0E6C3855" w14:textId="77777777" w:rsidR="00E50BED" w:rsidRDefault="00E50BED" w:rsidP="00644DBB">
      <w:pPr>
        <w:pStyle w:val="RFCFigure"/>
        <w:rPr>
          <w:lang w:eastAsia="zh-CN"/>
        </w:rPr>
      </w:pPr>
      <w:r>
        <w:rPr>
          <w:lang w:eastAsia="zh-CN"/>
        </w:rPr>
        <w:t xml:space="preserve">         |   PNC1   |       -----               V</w:t>
      </w:r>
    </w:p>
    <w:p w14:paraId="68B9CD26" w14:textId="77777777" w:rsidR="00E50BED" w:rsidRDefault="00E50BED" w:rsidP="00644DBB">
      <w:pPr>
        <w:pStyle w:val="RFCFigure"/>
        <w:rPr>
          <w:lang w:eastAsia="zh-CN"/>
        </w:rPr>
      </w:pPr>
      <w:r>
        <w:rPr>
          <w:lang w:eastAsia="zh-CN"/>
        </w:rPr>
        <w:t xml:space="preserve">          ----------      (Network)        ----------</w:t>
      </w:r>
    </w:p>
    <w:p w14:paraId="3B001474" w14:textId="77777777" w:rsidR="00E50BED" w:rsidRDefault="00E50BED" w:rsidP="00644DBB">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644DBB">
      <w:pPr>
        <w:pStyle w:val="RFCFigure"/>
        <w:rPr>
          <w:lang w:eastAsia="zh-CN"/>
        </w:rPr>
      </w:pPr>
      <w:r>
        <w:rPr>
          <w:lang w:eastAsia="zh-CN"/>
        </w:rPr>
        <w:t xml:space="preserve">              | {4.1}   (          _)      ----------</w:t>
      </w:r>
    </w:p>
    <w:p w14:paraId="406A4A5B" w14:textId="77777777" w:rsidR="00E50BED" w:rsidRDefault="00E50BED" w:rsidP="00644DBB">
      <w:pPr>
        <w:pStyle w:val="RFCFigure"/>
        <w:rPr>
          <w:lang w:eastAsia="zh-CN"/>
        </w:rPr>
      </w:pPr>
      <w:r>
        <w:rPr>
          <w:lang w:eastAsia="zh-CN"/>
        </w:rPr>
        <w:t xml:space="preserve">              V          (        )            ^</w:t>
      </w:r>
    </w:p>
    <w:p w14:paraId="48B3559B" w14:textId="77777777" w:rsidR="00E50BED" w:rsidRDefault="00E50BED" w:rsidP="00644DBB">
      <w:pPr>
        <w:pStyle w:val="RFCFigure"/>
        <w:rPr>
          <w:lang w:eastAsia="zh-CN"/>
        </w:rPr>
      </w:pPr>
      <w:r>
        <w:rPr>
          <w:lang w:eastAsia="zh-CN"/>
        </w:rPr>
        <w:t xml:space="preserve">            -----       C==========D           | {4.3}</w:t>
      </w:r>
    </w:p>
    <w:p w14:paraId="22E7FF44" w14:textId="77777777" w:rsidR="00E50BED" w:rsidRDefault="00E50BED" w:rsidP="00644DBB">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644DBB">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644DBB">
      <w:pPr>
        <w:pStyle w:val="RFCFigure"/>
        <w:rPr>
          <w:lang w:eastAsia="zh-CN"/>
        </w:rPr>
      </w:pPr>
      <w:r>
        <w:rPr>
          <w:lang w:eastAsia="zh-CN"/>
        </w:rPr>
        <w:t xml:space="preserve">        (           )/                \    (Network)</w:t>
      </w:r>
    </w:p>
    <w:p w14:paraId="4FCB00B7" w14:textId="77777777" w:rsidR="00E50BED" w:rsidRDefault="00E50BED" w:rsidP="00644DBB">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644DBB">
      <w:pPr>
        <w:pStyle w:val="RFCFigure"/>
        <w:rPr>
          <w:lang w:eastAsia="zh-CN"/>
        </w:rPr>
      </w:pPr>
      <w:r>
        <w:rPr>
          <w:lang w:eastAsia="zh-CN"/>
        </w:rPr>
        <w:t xml:space="preserve">       / (         )                    \(           )</w:t>
      </w:r>
    </w:p>
    <w:p w14:paraId="79E3198D" w14:textId="77777777" w:rsidR="00E50BED" w:rsidRDefault="00E50BED" w:rsidP="00644DBB">
      <w:pPr>
        <w:pStyle w:val="RFCFigure"/>
        <w:rPr>
          <w:lang w:eastAsia="zh-CN"/>
        </w:rPr>
      </w:pPr>
      <w:r>
        <w:rPr>
          <w:lang w:eastAsia="zh-CN"/>
        </w:rPr>
        <w:t xml:space="preserve">   AP-1   (       )                      X===========Z</w:t>
      </w:r>
    </w:p>
    <w:p w14:paraId="18582DD0" w14:textId="77777777" w:rsidR="00E50BED" w:rsidRDefault="00E50BED" w:rsidP="00644DBB">
      <w:pPr>
        <w:pStyle w:val="RFCFigure"/>
        <w:rPr>
          <w:lang w:eastAsia="zh-CN"/>
        </w:rPr>
      </w:pPr>
      <w:r>
        <w:rPr>
          <w:lang w:eastAsia="zh-CN"/>
        </w:rPr>
        <w:t xml:space="preserve">            -----                         (         ) \</w:t>
      </w:r>
    </w:p>
    <w:p w14:paraId="09E23425" w14:textId="77777777" w:rsidR="00E50BED" w:rsidRDefault="00E50BED" w:rsidP="00644DBB">
      <w:pPr>
        <w:pStyle w:val="RFCFigure"/>
        <w:rPr>
          <w:lang w:eastAsia="zh-CN"/>
        </w:rPr>
      </w:pPr>
      <w:r>
        <w:rPr>
          <w:lang w:eastAsia="zh-CN"/>
        </w:rPr>
        <w:t xml:space="preserve">                                           (       )   AP-2</w:t>
      </w:r>
    </w:p>
    <w:p w14:paraId="45F73008" w14:textId="77777777" w:rsidR="00E50BED" w:rsidRDefault="00E50BED" w:rsidP="00644DBB">
      <w:pPr>
        <w:pStyle w:val="RFCFigure"/>
        <w:rPr>
          <w:lang w:eastAsia="zh-CN"/>
        </w:rPr>
      </w:pPr>
      <w:r>
        <w:rPr>
          <w:lang w:eastAsia="zh-CN"/>
        </w:rPr>
        <w:t xml:space="preserve">                                             -----</w:t>
      </w:r>
    </w:p>
    <w:p w14:paraId="36FA6C69" w14:textId="77777777" w:rsidR="00E50BED" w:rsidRDefault="00E50BED" w:rsidP="00644DBB">
      <w:pPr>
        <w:pStyle w:val="RFCFigure"/>
        <w:rPr>
          <w:lang w:eastAsia="zh-CN"/>
        </w:rPr>
      </w:pPr>
    </w:p>
    <w:p w14:paraId="401DD940" w14:textId="4C6A7733" w:rsidR="00E50BED" w:rsidRPr="00046AE7" w:rsidRDefault="006832B9" w:rsidP="00E50BED">
      <w:pPr>
        <w:pStyle w:val="Caption"/>
      </w:pPr>
      <w:bookmarkStart w:id="296" w:name="_Ref496875891"/>
      <w:r>
        <w:t xml:space="preserve">- </w:t>
      </w:r>
      <w:r w:rsidR="00E50BED" w:rsidRPr="00046AE7">
        <w:t xml:space="preserve">Multi-domain </w:t>
      </w:r>
      <w:r w:rsidR="00E50BED" w:rsidRPr="00E40A9A">
        <w:t>Service</w:t>
      </w:r>
      <w:r w:rsidR="00E50BED" w:rsidRPr="00046AE7">
        <w:t xml:space="preserve"> Setup</w:t>
      </w:r>
      <w:bookmarkEnd w:id="296"/>
    </w:p>
    <w:p w14:paraId="542455AC" w14:textId="4565919A" w:rsidR="00A07622" w:rsidRDefault="00A07622" w:rsidP="00A07622">
      <w:r>
        <w:lastRenderedPageBreak/>
        <w:t xml:space="preserve">As an example, the objective in this section is to configure a </w:t>
      </w:r>
      <w:r w:rsidR="00E60D0E">
        <w:t xml:space="preserve">connectivity </w:t>
      </w:r>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47E88E4E"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648FA845"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rsidR="004A5350">
        <w:t>-</w:t>
      </w:r>
      <w:r>
        <w:t>domain link needs to be configured by the MDSC</w:t>
      </w:r>
      <w:r w:rsidR="00E50BED">
        <w:t>.</w:t>
      </w:r>
    </w:p>
    <w:p w14:paraId="5B82520A" w14:textId="77777777" w:rsidR="007119FB" w:rsidRDefault="007119FB" w:rsidP="007119FB">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p>
    <w:p w14:paraId="31922E30" w14:textId="76374B69" w:rsidR="007119FB" w:rsidRDefault="007119FB" w:rsidP="007119FB">
      <w:r w:rsidRPr="005F1E87">
        <w:t xml:space="preserve">However, the configuration of the timeslots used by the ODU2 connection at the transport network domain </w:t>
      </w:r>
      <w:r>
        <w:t xml:space="preserve">boundaries </w:t>
      </w:r>
      <w:r w:rsidRPr="005F1E87">
        <w:t>(</w:t>
      </w:r>
      <w:r>
        <w:t>e</w:t>
      </w:r>
      <w:r w:rsidRPr="005F1E87">
        <w:t>.</w:t>
      </w:r>
      <w:r>
        <w:t>g</w:t>
      </w:r>
      <w:r w:rsidRPr="005F1E87">
        <w:t xml:space="preserve">., on the </w:t>
      </w:r>
      <w:r>
        <w:t xml:space="preserve">inter-domain </w:t>
      </w:r>
      <w:r w:rsidRPr="005F1E87">
        <w:t xml:space="preserve">links) needs to take into account the timeslots </w:t>
      </w:r>
      <w:r w:rsidRPr="005F1E87">
        <w:lastRenderedPageBreak/>
        <w:t xml:space="preserve">available on physical nodes </w:t>
      </w:r>
      <w:r>
        <w:t>belonging to different PNC domains (e.g., on node S2 within PNC1 domain and node S31 within PNC3 domain</w:t>
      </w:r>
      <w:r w:rsidRPr="005F1E87">
        <w:t>).</w:t>
      </w:r>
    </w:p>
    <w:p w14:paraId="5002B822" w14:textId="77777777" w:rsidR="007119FB" w:rsidRDefault="007119FB" w:rsidP="007119FB">
      <w:r>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w:t>
      </w:r>
      <w:r w:rsidRPr="00C02EAE">
        <w:t>exposed</w:t>
      </w:r>
      <w:r>
        <w:t>, at the MPIs,</w:t>
      </w:r>
      <w:r w:rsidRPr="00C02EAE">
        <w:t xml:space="preserve"> by the </w:t>
      </w:r>
      <w:r>
        <w:t xml:space="preserve">PNCs controlling the OTN physical nodes (e.g., PNC1 and PNC3 controlling </w:t>
      </w:r>
      <w:r>
        <w:rPr>
          <w:noProof/>
        </w:rPr>
        <w:t>the physical nodes S2 and S31 respectively</w:t>
      </w:r>
      <w:r>
        <w:t>)</w:t>
      </w:r>
      <w:r w:rsidRPr="00C02EAE">
        <w:t>.</w:t>
      </w:r>
    </w:p>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297" w:name="_Ref500433995"/>
      <w:bookmarkStart w:id="298" w:name="_Toc5716047"/>
      <w:r w:rsidRPr="00E50BED">
        <w:t>ODU Transit Service</w:t>
      </w:r>
      <w:bookmarkEnd w:id="297"/>
      <w:bookmarkEnd w:id="298"/>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4F3BAE19" w:rsidR="002E6FA7" w:rsidRDefault="00611F72" w:rsidP="002E6FA7">
      <w:r w:rsidRPr="00267D36">
        <w:t>T</w:t>
      </w:r>
      <w:r w:rsidR="002E6FA7" w:rsidRPr="00267D36">
        <w:t xml:space="preserve">o setup </w:t>
      </w:r>
      <w:r w:rsidR="00267D36">
        <w:t>an</w:t>
      </w:r>
      <w:r w:rsidR="00267D36" w:rsidRPr="00267D36">
        <w:t xml:space="preserve"> </w:t>
      </w:r>
      <w:r w:rsidR="002E6FA7" w:rsidRPr="00267D36">
        <w:t xml:space="preserve">IP link, between </w:t>
      </w:r>
      <w:r w:rsidR="00663859" w:rsidRPr="00267D36">
        <w:t>R</w:t>
      </w:r>
      <w:r w:rsidR="002E6FA7" w:rsidRPr="00267D36">
        <w:t xml:space="preserve">1 and </w:t>
      </w:r>
      <w:r w:rsidR="00713185" w:rsidRPr="00267D36">
        <w:t>R8</w:t>
      </w:r>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3F92DA16" w:rsidR="00CC666D" w:rsidRDefault="00CC666D" w:rsidP="002E6FA7">
      <w:r>
        <w:t>MDSC then performs multi</w:t>
      </w:r>
      <w:r w:rsidR="004A5350">
        <w:t>-</w:t>
      </w:r>
      <w:r>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54872">
        <w:t>4.3.1</w:t>
      </w:r>
      <w:r w:rsidR="00C37170">
        <w:fldChar w:fldCharType="end"/>
      </w:r>
      <w:r>
        <w:t>.</w:t>
      </w:r>
    </w:p>
    <w:p w14:paraId="44F88984" w14:textId="7FC55222" w:rsidR="00965E02" w:rsidRDefault="00965E02" w:rsidP="002E6FA7">
      <w:r>
        <w:t>Since the R1-S3 access link is a multi</w:t>
      </w:r>
      <w:r w:rsidR="004A5350">
        <w:t>-</w:t>
      </w:r>
      <w:r>
        <w:t>function access link, PNC1 also configures the OTU2 trail before setting up the ODU2 cross</w:t>
      </w:r>
      <w:r>
        <w:noBreakHyphen/>
        <w:t>connection in node S3.</w:t>
      </w:r>
    </w:p>
    <w:p w14:paraId="3F491146" w14:textId="4FECE1E1"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rsidR="004A5350">
        <w:t>-</w:t>
      </w:r>
      <w:r>
        <w:t>domain link, as requested by the MDSC.</w:t>
      </w:r>
    </w:p>
    <w:p w14:paraId="28916151" w14:textId="58538F72" w:rsidR="00127FA9" w:rsidRDefault="00127FA9" w:rsidP="00127FA9">
      <w:r>
        <w:lastRenderedPageBreak/>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54872">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299" w:name="_Toc5716048"/>
      <w:r>
        <w:t>Single Domain Example</w:t>
      </w:r>
      <w:bookmarkEnd w:id="299"/>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4DA25492"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54872">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300" w:name="_Ref500432805"/>
      <w:bookmarkStart w:id="301" w:name="_Ref500433287"/>
      <w:bookmarkStart w:id="302" w:name="_Toc5716049"/>
      <w:r w:rsidRPr="009A0E4E">
        <w:t>EPL over ODU Service</w:t>
      </w:r>
      <w:bookmarkEnd w:id="300"/>
      <w:bookmarkEnd w:id="301"/>
      <w:bookmarkEnd w:id="302"/>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reported 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r>
        <w:t xml:space="preserve">As described in sections </w:t>
      </w:r>
      <w:r>
        <w:fldChar w:fldCharType="begin"/>
      </w:r>
      <w:r>
        <w:instrText xml:space="preserve"> REF _Ref2868588 \r \h \t </w:instrText>
      </w:r>
      <w:r>
        <w:fldChar w:fldCharType="separate"/>
      </w:r>
      <w:r>
        <w:t>5.1.1</w:t>
      </w:r>
      <w:r>
        <w:fldChar w:fldCharType="end"/>
      </w:r>
      <w:r>
        <w:t xml:space="preserve"> and </w:t>
      </w:r>
      <w:r>
        <w:fldChar w:fldCharType="begin"/>
      </w:r>
      <w:r>
        <w:instrText xml:space="preserve"> REF _Ref2868590 \r \h \t </w:instrText>
      </w:r>
      <w:r>
        <w:fldChar w:fldCharType="separate"/>
      </w:r>
      <w:r>
        <w:t>5.1.2</w:t>
      </w:r>
      <w:r>
        <w:fldChar w:fldCharType="end"/>
      </w:r>
      <w:r>
        <w:t>:</w:t>
      </w:r>
    </w:p>
    <w:p w14:paraId="43ECB954" w14:textId="77777777" w:rsidR="006B4C79" w:rsidRDefault="006B4C79" w:rsidP="006B4C79">
      <w:pPr>
        <w:pStyle w:val="RFCListBullet"/>
      </w:pPr>
      <w:r>
        <w:t>the AN1</w:t>
      </w:r>
      <w:r>
        <w:noBreakHyphen/>
        <w:t>1 LTP, within the MPI1 ETH Abstract Topology, and the AN1</w:t>
      </w:r>
      <w:r>
        <w:noBreakHyphen/>
        <w:t>1 TTP, within the MPI1 OTN Abstract Topology, have the same IIL identifier (within the scope of MPI1);</w:t>
      </w:r>
    </w:p>
    <w:p w14:paraId="6B8E995D" w14:textId="77777777" w:rsidR="006B4C79" w:rsidRDefault="006B4C79" w:rsidP="006B4C79">
      <w:pPr>
        <w:pStyle w:val="RFCListBullet"/>
      </w:pPr>
      <w:proofErr w:type="gramStart"/>
      <w:r>
        <w:lastRenderedPageBreak/>
        <w:t>the</w:t>
      </w:r>
      <w:proofErr w:type="gramEnd"/>
      <w:r>
        <w:t xml:space="preserve"> AN2</w:t>
      </w:r>
      <w:r>
        <w:noBreakHyphen/>
        <w:t>1 LTP, within the MPI2 ETH Abstract Topology, and the AN2</w:t>
      </w:r>
      <w:r>
        <w:noBreakHyphen/>
        <w:t>1 TTP, within the MPI2 OTN Abstract Topology, have the same IIL identifier (within the scope of MPI2).</w:t>
      </w:r>
    </w:p>
    <w:p w14:paraId="3FBE0BF6" w14:textId="639174B6" w:rsidR="00B405B8" w:rsidRPr="00AB5E52" w:rsidRDefault="006B4C79" w:rsidP="00B405B8">
      <w:r>
        <w:t>Therefore, the</w:t>
      </w:r>
      <w:r w:rsidRPr="00AB5E52">
        <w:t xml:space="preserve"> </w:t>
      </w:r>
      <w:r w:rsidR="00B405B8" w:rsidRPr="00AB5E52">
        <w:t xml:space="preserve">MDSC also understands that it needs to coordinate </w:t>
      </w:r>
      <w:r w:rsidR="003604A5">
        <w:t xml:space="preserve">the </w:t>
      </w:r>
      <w:r w:rsidR="00B405B8" w:rsidRPr="003604A5">
        <w:rPr>
          <w:noProof/>
        </w:rPr>
        <w:t>setup</w:t>
      </w:r>
      <w:r w:rsidR="00B405B8" w:rsidRPr="00AB5E52">
        <w:t xml:space="preserve"> of a multi</w:t>
      </w:r>
      <w:r w:rsidR="00B405B8" w:rsidRPr="00AB5E52">
        <w:noBreakHyphen/>
        <w:t xml:space="preserve">domain ODU2 Tunnel between </w:t>
      </w:r>
      <w:r>
        <w:t>AN1</w:t>
      </w:r>
      <w:r>
        <w:noBreakHyphen/>
        <w:t>1 and AN2</w:t>
      </w:r>
      <w:r>
        <w:noBreakHyphen/>
        <w:t xml:space="preserve">1 </w:t>
      </w:r>
      <w:r w:rsidR="00B405B8" w:rsidRPr="00AB5E52">
        <w:t xml:space="preserve">TTPs, </w:t>
      </w:r>
      <w:r w:rsidR="00B405B8" w:rsidRPr="007E0CA9">
        <w:t>abstracting S3</w:t>
      </w:r>
      <w:r w:rsidR="00550F98" w:rsidRPr="007E0CA9">
        <w:noBreakHyphen/>
        <w:t>1</w:t>
      </w:r>
      <w:r w:rsidR="00B405B8" w:rsidRPr="007E0CA9">
        <w:t xml:space="preserve"> and S18</w:t>
      </w:r>
      <w:r w:rsidR="00954047" w:rsidRPr="00954047">
        <w:noBreakHyphen/>
        <w:t>3 TTPs</w:t>
      </w:r>
      <w:r w:rsidR="00954047">
        <w:t>,</w:t>
      </w:r>
      <w:r w:rsidR="00B405B8" w:rsidRPr="00AB5E52">
        <w:t xml:space="preserve"> within the OTN Abstract Topologies 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5E374F0B"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r w:rsidR="00D50A26">
        <w:t>AN1</w:t>
      </w:r>
      <w:r w:rsidR="00D50A26">
        <w:noBreakHyphen/>
        <w:t xml:space="preserve">1 </w:t>
      </w:r>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59E5010E" w:rsidR="00CC666D" w:rsidRDefault="00CC666D" w:rsidP="00CC666D">
      <w:pPr>
        <w:pStyle w:val="RFCListBullet"/>
      </w:pPr>
      <w:r>
        <w:t xml:space="preserve">Only the Source </w:t>
      </w:r>
      <w:r w:rsidR="007D3B60">
        <w:t>TE</w:t>
      </w:r>
      <w:r w:rsidR="007D3B60">
        <w:noBreakHyphen/>
        <w:t xml:space="preserve">Node and </w:t>
      </w:r>
      <w:r>
        <w:t xml:space="preserve">TTP </w:t>
      </w:r>
      <w:r w:rsidR="007D3B60">
        <w:t>(i.e., AN1 TE</w:t>
      </w:r>
      <w:r w:rsidR="007D3B60">
        <w:noBreakHyphen/>
        <w:t>Node and AN1</w:t>
      </w:r>
      <w:r w:rsidR="007D3B60">
        <w:noBreakHyphen/>
        <w:t xml:space="preserve">1 TTP) </w:t>
      </w:r>
      <w:r w:rsidR="00D50A26">
        <w:t xml:space="preserve">are </w:t>
      </w:r>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lastRenderedPageBreak/>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6D1278F9"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r w:rsidR="007D3B60">
        <w:t>AN1</w:t>
      </w:r>
      <w:r w:rsidR="007D3B60">
        <w:noBreakHyphen/>
        <w:t xml:space="preserve">1 </w:t>
      </w:r>
      <w:r>
        <w:t xml:space="preserve">TTP and </w:t>
      </w:r>
      <w:r w:rsidR="007D3B60">
        <w:t xml:space="preserve">the </w:t>
      </w:r>
      <w:r>
        <w:t>AN1-7 LTP, within the MPI1 OTN Abstract Topology it exposes at MPI1, correspond to S3</w:t>
      </w:r>
      <w:r w:rsidR="007D3B60">
        <w:noBreakHyphen/>
        <w:t>1 TTP</w:t>
      </w:r>
      <w:r>
        <w:t xml:space="preserve"> and S2-3 LTP, respectively, within its native topology. Therefore it performs path computation, for an ODU2 connection between S3</w:t>
      </w:r>
      <w:r w:rsidR="007D3B60">
        <w:noBreakHyphen/>
        <w:t>1 TTP</w:t>
      </w:r>
      <w:r>
        <w:t xml:space="preserve"> and S2</w:t>
      </w:r>
      <w:r>
        <w:noBreakHyphen/>
        <w:t xml:space="preserve">3 LTP within its native topology, and sets up the ODU2 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78B7D207"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rsidR="004A5350">
        <w:t>-</w:t>
      </w:r>
      <w:r>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16531D5F"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w:t>
      </w:r>
      <w:r>
        <w:lastRenderedPageBreak/>
        <w:t>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303" w:name="_Ref2957327"/>
      <w:bookmarkStart w:id="304" w:name="_Toc5716050"/>
      <w:r w:rsidRPr="00AE039C">
        <w:t>Single Domain Example</w:t>
      </w:r>
      <w:bookmarkEnd w:id="303"/>
      <w:bookmarkEnd w:id="304"/>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3F015433"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r w:rsidR="007D3B60">
        <w:t>AN1</w:t>
      </w:r>
      <w:r w:rsidR="007D3B60">
        <w:noBreakHyphen/>
        <w:t>1 and AN1</w:t>
      </w:r>
      <w:r w:rsidR="007D3B60">
        <w:noBreakHyphen/>
      </w:r>
      <w:r w:rsidR="00954047">
        <w:t xml:space="preserve">2 </w:t>
      </w:r>
      <w:r w:rsidR="00AE039C">
        <w:t xml:space="preserve">TTPs, abstracting </w:t>
      </w:r>
      <w:r w:rsidR="00AE039C" w:rsidRPr="00B405B8">
        <w:t>S3</w:t>
      </w:r>
      <w:r w:rsidR="00954047">
        <w:noBreakHyphen/>
        <w:t>1</w:t>
      </w:r>
      <w:r w:rsidR="00AE039C" w:rsidRPr="00B405B8">
        <w:t xml:space="preserve"> and S6</w:t>
      </w:r>
      <w:r w:rsidR="00954047">
        <w:noBreakHyphen/>
        <w:t>1 TTPs,</w:t>
      </w:r>
      <w:r w:rsidR="00AE039C">
        <w:t xml:space="preserve"> within </w:t>
      </w:r>
      <w:r w:rsidR="00954047">
        <w:t xml:space="preserve">the </w:t>
      </w:r>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the R2-S6 access link has been pre</w:t>
      </w:r>
      <w:r w:rsidR="00DD0A47">
        <w:noBreakHyphen/>
        <w:t>configured as a 10GE link</w:t>
      </w:r>
      <w:r w:rsidR="007119FB">
        <w:t xml:space="preserve">, as described in section </w:t>
      </w:r>
      <w:r w:rsidR="007119FB">
        <w:fldChar w:fldCharType="begin"/>
      </w:r>
      <w:r w:rsidR="007119FB">
        <w:instrText xml:space="preserve"> REF _Ref500419020 \r \h \t </w:instrText>
      </w:r>
      <w:r w:rsidR="007119FB">
        <w:fldChar w:fldCharType="separate"/>
      </w:r>
      <w:r w:rsidR="007119FB">
        <w:t>4.4</w:t>
      </w:r>
      <w:r w:rsidR="007119FB">
        <w:fldChar w:fldCharType="end"/>
      </w:r>
      <w:r w:rsidR="00DD0A47">
        <w:t>)</w:t>
      </w:r>
      <w:r>
        <w:t>.</w:t>
      </w:r>
    </w:p>
    <w:p w14:paraId="5CEC9C7F" w14:textId="77777777" w:rsidR="003362AE" w:rsidRPr="00EC16C6" w:rsidRDefault="003362AE" w:rsidP="003362AE">
      <w:pPr>
        <w:pStyle w:val="Heading3"/>
      </w:pPr>
      <w:bookmarkStart w:id="305" w:name="_Toc5716051"/>
      <w:r w:rsidRPr="00EC16C6">
        <w:t>Other OTN Client Services</w:t>
      </w:r>
      <w:bookmarkEnd w:id="305"/>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lastRenderedPageBreak/>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192E3FA2"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 xml:space="preserve">domain ODU2 Tunnel between the </w:t>
      </w:r>
      <w:r w:rsidR="00550F98">
        <w:t>AN1</w:t>
      </w:r>
      <w:r w:rsidR="00550F98">
        <w:noBreakHyphen/>
        <w:t>1 and AN2</w:t>
      </w:r>
      <w:r w:rsidR="00550F98">
        <w:noBreakHyphen/>
        <w:t xml:space="preserve">1 </w:t>
      </w:r>
      <w:r w:rsidR="005854B8">
        <w:t>TTPs</w:t>
      </w:r>
      <w:r>
        <w:t xml:space="preserve">, </w:t>
      </w:r>
      <w:r w:rsidRPr="00AC7144">
        <w:t>abstracting S3</w:t>
      </w:r>
      <w:r w:rsidR="00954047" w:rsidRPr="00AC7144">
        <w:noBreakHyphen/>
        <w:t>1</w:t>
      </w:r>
      <w:r w:rsidRPr="00AC7144">
        <w:t xml:space="preserve"> and S18</w:t>
      </w:r>
      <w:r w:rsidR="00954047" w:rsidRPr="00954047">
        <w:noBreakHyphen/>
        <w:t>3 TTPs,</w:t>
      </w:r>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306" w:name="_Toc5716052"/>
      <w:r w:rsidRPr="00AE039C">
        <w:t>Single Domain Example</w:t>
      </w:r>
      <w:bookmarkEnd w:id="306"/>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t>
      </w:r>
      <w:r>
        <w:lastRenderedPageBreak/>
        <w:t xml:space="preserve">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307" w:name="_Toc5716053"/>
      <w:r w:rsidRPr="00016451">
        <w:t>EVPL over ODU Service</w:t>
      </w:r>
      <w:bookmarkEnd w:id="307"/>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5EA7BA7F" w:rsidR="003B1507" w:rsidRDefault="00163E6A" w:rsidP="007E2431">
      <w:pPr>
        <w:pStyle w:val="RFCListBullet"/>
      </w:pPr>
      <w:r>
        <w:t>T</w:t>
      </w:r>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r w:rsidR="00954047">
        <w:t>AN1</w:t>
      </w:r>
      <w:r w:rsidR="00954047">
        <w:noBreakHyphen/>
        <w:t>1 and AN1</w:t>
      </w:r>
      <w:r w:rsidR="00954047">
        <w:noBreakHyphen/>
        <w:t xml:space="preserve">8 </w:t>
      </w:r>
      <w:r w:rsidR="003B1507">
        <w:t xml:space="preserve">TTPs, </w:t>
      </w:r>
      <w:r w:rsidR="003B1507" w:rsidRPr="00AC7144">
        <w:t>abstracting S3</w:t>
      </w:r>
      <w:r w:rsidR="00954047">
        <w:noBreakHyphen/>
        <w:t>1</w:t>
      </w:r>
      <w:r w:rsidR="003B1507" w:rsidRPr="00AC7144">
        <w:t xml:space="preserve"> and S6</w:t>
      </w:r>
      <w:r w:rsidR="00954047">
        <w:noBreakHyphen/>
        <w:t>1 TTPs,</w:t>
      </w:r>
      <w:r w:rsidR="003B1507">
        <w:t xml:space="preserve"> within the OTN Abstract Topology exposed by PNC1; </w:t>
      </w:r>
    </w:p>
    <w:p w14:paraId="4B7FB4AC" w14:textId="63AA8FB3" w:rsidR="003B1507" w:rsidRDefault="00163E6A" w:rsidP="007E2431">
      <w:pPr>
        <w:pStyle w:val="RFCListBullet"/>
      </w:pPr>
      <w:r>
        <w:t>T</w:t>
      </w:r>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r w:rsidR="00954047">
        <w:t>AN1</w:t>
      </w:r>
      <w:r w:rsidR="00954047">
        <w:noBreakHyphen/>
        <w:t>1 and AN2</w:t>
      </w:r>
      <w:r w:rsidR="00954047">
        <w:noBreakHyphen/>
        <w:t xml:space="preserve">1 </w:t>
      </w:r>
      <w:r w:rsidR="003B1507">
        <w:t xml:space="preserve">TTPs, </w:t>
      </w:r>
      <w:r w:rsidR="003B1507" w:rsidRPr="00AC7144">
        <w:t>abstracting nodes S3</w:t>
      </w:r>
      <w:r w:rsidR="00954047">
        <w:noBreakHyphen/>
        <w:t>1</w:t>
      </w:r>
      <w:r w:rsidR="003B1507" w:rsidRPr="00AC7144">
        <w:t xml:space="preserve"> and S18</w:t>
      </w:r>
      <w:r w:rsidR="00954047">
        <w:noBreakHyphen/>
        <w:t>3 TTPs,</w:t>
      </w:r>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 xml:space="preserve">adaptation functions configurations in nodes S2 and S6, PNC1 configures also the classification rules required to associated only the Ethernet client traffic received with VLAN ID 10 on the R1-S3 and R2-S6 </w:t>
      </w:r>
      <w:r>
        <w:lastRenderedPageBreak/>
        <w:t>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308" w:name="_Ref500419166"/>
      <w:bookmarkStart w:id="309" w:name="_Toc5716054"/>
      <w:r>
        <w:t>YANG Mode</w:t>
      </w:r>
      <w:r w:rsidR="00955E5F">
        <w:t>l</w:t>
      </w:r>
      <w:r>
        <w:t>s for Protection Configuration</w:t>
      </w:r>
      <w:bookmarkEnd w:id="308"/>
      <w:bookmarkEnd w:id="309"/>
    </w:p>
    <w:p w14:paraId="79AFFC07" w14:textId="77777777" w:rsidR="006E28E8" w:rsidRPr="007E2431" w:rsidRDefault="006E28E8" w:rsidP="006E28E8">
      <w:pPr>
        <w:pStyle w:val="Heading3"/>
      </w:pPr>
      <w:bookmarkStart w:id="310" w:name="_Toc490054152"/>
      <w:bookmarkStart w:id="311" w:name="_Toc497144543"/>
      <w:bookmarkStart w:id="312" w:name="_Toc5716055"/>
      <w:r w:rsidRPr="007E2431">
        <w:t>Linear Protection (end-to-end)</w:t>
      </w:r>
      <w:bookmarkEnd w:id="310"/>
      <w:bookmarkEnd w:id="311"/>
      <w:bookmarkEnd w:id="312"/>
    </w:p>
    <w:p w14:paraId="2FBDC443" w14:textId="337E09EB" w:rsidR="00E007BB" w:rsidRDefault="00E007BB" w:rsidP="0080096C">
      <w:r>
        <w:t xml:space="preserve">As described in section </w:t>
      </w:r>
      <w:r>
        <w:fldChar w:fldCharType="begin"/>
      </w:r>
      <w:r>
        <w:instrText xml:space="preserve"> REF _Ref10216544 \r \h \t </w:instrText>
      </w:r>
      <w:r>
        <w:fldChar w:fldCharType="separate"/>
      </w:r>
      <w:r>
        <w:t>4.5.1</w:t>
      </w:r>
      <w:r>
        <w:fldChar w:fldCharType="end"/>
      </w:r>
      <w:r>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Default="00E007BB" w:rsidP="0080096C">
      <w:r>
        <w:t>MDSC perform</w:t>
      </w:r>
      <w:r w:rsidR="00B44789">
        <w:t>s</w:t>
      </w:r>
      <w:r>
        <w:t xml:space="preserve"> path computation, as described in section </w:t>
      </w:r>
      <w:r>
        <w:fldChar w:fldCharType="begin"/>
      </w:r>
      <w:r>
        <w:instrText xml:space="preserve"> REF _Ref517947725 \r \h \t </w:instrText>
      </w:r>
      <w:r>
        <w:fldChar w:fldCharType="separate"/>
      </w:r>
      <w:r>
        <w:t>5.2</w:t>
      </w:r>
      <w:r>
        <w:fldChar w:fldCharType="end"/>
      </w:r>
      <w:r>
        <w:t>, to compute both the paths for working and protection transport entities: the computed paths can pass through these same PNC domains or through different transit PNC domains.</w:t>
      </w:r>
    </w:p>
    <w:p w14:paraId="482A6D48" w14:textId="5C9EFE9E" w:rsidR="00325324" w:rsidRDefault="00B44789" w:rsidP="00325324">
      <w:r>
        <w:t xml:space="preserve">Considering the case, described in section </w:t>
      </w:r>
      <w:r>
        <w:fldChar w:fldCharType="begin"/>
      </w:r>
      <w:r>
        <w:instrText xml:space="preserve"> REF _Ref10216544 \r \h \t </w:instrText>
      </w:r>
      <w:r>
        <w:fldChar w:fldCharType="separate"/>
      </w:r>
      <w:r>
        <w:t>4.5.1</w:t>
      </w:r>
      <w:r>
        <w:fldChar w:fldCharType="end"/>
      </w:r>
      <w:r>
        <w:t xml:space="preserve">, where the working and protection transport entities pass through </w:t>
      </w:r>
      <w:r w:rsidR="00B81291">
        <w:t>the same domain</w:t>
      </w:r>
      <w:r w:rsidR="00325324">
        <w:t xml:space="preserve">, </w:t>
      </w:r>
      <w:r w:rsidR="00325324" w:rsidRPr="0091245F">
        <w:t>MDSC</w:t>
      </w:r>
      <w:r w:rsidR="00325324">
        <w:t xml:space="preserve"> would perform the same steps described in section </w:t>
      </w:r>
      <w:r w:rsidR="00325324">
        <w:fldChar w:fldCharType="begin"/>
      </w:r>
      <w:r w:rsidR="00325324">
        <w:instrText xml:space="preserve"> REF _Ref517947725 \r \h \t </w:instrText>
      </w:r>
      <w:r w:rsidR="00325324">
        <w:fldChar w:fldCharType="separate"/>
      </w:r>
      <w:r w:rsidR="00325324">
        <w:t>5.2</w:t>
      </w:r>
      <w:r w:rsidR="00325324">
        <w:fldChar w:fldCharType="end"/>
      </w:r>
      <w:r w:rsidR="00325324">
        <w:t xml:space="preserve"> to setup the ODU Tunnel and to configure the steering of the client traffic between the access links and the ODU Tunnel. The only differences are in the configuration of the ODU Tunnels.</w:t>
      </w:r>
    </w:p>
    <w:p w14:paraId="458E1192" w14:textId="186996AB" w:rsidR="00325324" w:rsidRDefault="00325324" w:rsidP="00325324">
      <w:r>
        <w:lastRenderedPageBreak/>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r w:rsidR="00850AB3">
        <w:t xml:space="preserve"> one primary path and one secondary path with1+1 protection switching enabled</w:t>
      </w:r>
      <w:r>
        <w:t>:</w:t>
      </w:r>
    </w:p>
    <w:p w14:paraId="0FDCBA7A" w14:textId="4E295767" w:rsidR="00850AB3" w:rsidRDefault="00850AB3" w:rsidP="00850AB3">
      <w:pPr>
        <w:pStyle w:val="RFCListBullet"/>
      </w:pPr>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p>
    <w:p w14:paraId="0C53D5A9" w14:textId="0E39C833" w:rsidR="00850AB3" w:rsidRDefault="00850AB3" w:rsidP="00850AB3">
      <w:pPr>
        <w:pStyle w:val="RFCListBullet"/>
      </w:pPr>
      <w:r>
        <w:t xml:space="preserve">The egress point for the working transport entity in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p>
    <w:p w14:paraId="022717EB" w14:textId="329810E2" w:rsidR="00850AB3" w:rsidRDefault="00850AB3" w:rsidP="00850AB3">
      <w:pPr>
        <w:pStyle w:val="RFCListBullet"/>
      </w:pPr>
      <w:r>
        <w:t>The protection switching end</w:t>
      </w:r>
      <w:r>
        <w:noBreakHyphen/>
        <w:t xml:space="preserve">point in indicated in the </w:t>
      </w:r>
      <w:r w:rsidRPr="007B7ACE">
        <w:t>route-object-include-exclude</w:t>
      </w:r>
      <w:r>
        <w:t xml:space="preserve"> list of the explicit-route-objects of the secondary path:</w:t>
      </w:r>
    </w:p>
    <w:p w14:paraId="30CD4D91" w14:textId="1EC8AA5D" w:rsidR="00850AB3" w:rsidRDefault="00850AB3" w:rsidP="00850AB3">
      <w:pPr>
        <w:pStyle w:val="RFCListBullet"/>
        <w:numPr>
          <w:ilvl w:val="1"/>
          <w:numId w:val="17"/>
        </w:numPr>
        <w:tabs>
          <w:tab w:val="clear" w:pos="1296"/>
          <w:tab w:val="left" w:pos="-1260"/>
        </w:tabs>
      </w:pPr>
      <w:r>
        <w:t>The first</w:t>
      </w:r>
      <w:r w:rsidR="00067332">
        <w:t xml:space="preserve"> element references the Tunnel Source TE</w:t>
      </w:r>
      <w:r w:rsidR="00067332">
        <w:noBreakHyphen/>
        <w:t>Node (i.e., AN1 TE</w:t>
      </w:r>
      <w:r w:rsidR="00067332">
        <w:noBreakHyphen/>
        <w:t>Node);</w:t>
      </w:r>
    </w:p>
    <w:p w14:paraId="21EA88B4" w14:textId="58AA1A48" w:rsidR="00850AB3" w:rsidRDefault="00850AB3" w:rsidP="00850AB3">
      <w:pPr>
        <w:pStyle w:val="RFCListBullet"/>
      </w:pPr>
      <w:r>
        <w:t xml:space="preserve">The egress point for the protection transport entity in indicated in the </w:t>
      </w:r>
      <w:r w:rsidRPr="007B7ACE">
        <w:t>route-object-include-exclude</w:t>
      </w:r>
      <w:r>
        <w:t xml:space="preserve"> list of the explicit-route-objects of the secondary path:</w:t>
      </w:r>
    </w:p>
    <w:p w14:paraId="3D8B2593" w14:textId="11EEB8F2" w:rsidR="00850AB3" w:rsidRDefault="00850AB3" w:rsidP="00850AB3">
      <w:pPr>
        <w:pStyle w:val="RFCListBullet"/>
        <w:numPr>
          <w:ilvl w:val="1"/>
          <w:numId w:val="17"/>
        </w:numPr>
        <w:tabs>
          <w:tab w:val="clear" w:pos="1296"/>
          <w:tab w:val="left" w:pos="-1260"/>
        </w:tabs>
      </w:pPr>
      <w:r>
        <w:t>The last two element reference respectively the inter-domain link terminating on AN1-6</w:t>
      </w:r>
      <w:r w:rsidRPr="004C4FF1">
        <w:t xml:space="preserve"> LTP</w:t>
      </w:r>
      <w:r>
        <w:t xml:space="preserve"> and the data plane resources (i.e., the list of timeslots and the TPN) used by the ODU2 connection over that link.</w:t>
      </w:r>
    </w:p>
    <w:p w14:paraId="1424CB79" w14:textId="348589A2" w:rsidR="00067332" w:rsidRDefault="00B81291" w:rsidP="00B4287D">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w:t>
      </w:r>
      <w:r w:rsidR="00067332">
        <w:t>6</w:t>
      </w:r>
      <w:r>
        <w:t xml:space="preserve"> LTP, within the MPI1 OTN Abstract Topology it exposes at MPI1, correspond to S3</w:t>
      </w:r>
      <w:r>
        <w:noBreakHyphen/>
        <w:t xml:space="preserve">1 TTP, S2-3 LTP and the </w:t>
      </w:r>
      <w:r w:rsidR="00067332">
        <w:t>S8</w:t>
      </w:r>
      <w:r w:rsidR="00067332">
        <w:noBreakHyphen/>
        <w:t>5 LTP</w:t>
      </w:r>
      <w:r>
        <w:t>, respectively, within its native topology</w:t>
      </w:r>
      <w:r w:rsidR="00067332">
        <w:t>.</w:t>
      </w:r>
      <w:r w:rsidR="00E56D73">
        <w:t xml:space="preserve"> It also understands, from the </w:t>
      </w:r>
      <w:r w:rsidR="00E56D73" w:rsidRPr="007B7ACE">
        <w:t>route-object-include-exclude</w:t>
      </w:r>
      <w:r w:rsidR="00E56D73">
        <w:t xml:space="preserve"> list of the explicit-route-objects of the secondary path configuration, that </w:t>
      </w:r>
      <w:r w:rsidR="00A95D1C">
        <w:t>node S3 is the end</w:t>
      </w:r>
      <w:r w:rsidR="00A95D1C">
        <w:noBreakHyphen/>
        <w:t>point of the protection group while the other end</w:t>
      </w:r>
      <w:r w:rsidR="00A95D1C">
        <w:noBreakHyphen/>
        <w:t>point is outside of its control domain.</w:t>
      </w:r>
    </w:p>
    <w:p w14:paraId="4A8F8910" w14:textId="5FDB2C5A" w:rsidR="00B4287D" w:rsidRDefault="00067332" w:rsidP="0080096C">
      <w:r>
        <w:t>PNC1 can performs path computation within its native topology and setup the ODU connections in nodes S3, S1, S2, S4 and S8 as well as configure the protection group in node S3.</w:t>
      </w:r>
    </w:p>
    <w:p w14:paraId="064AFC71" w14:textId="337B3A6E" w:rsidR="00DE5CFD" w:rsidRPr="007E2431" w:rsidRDefault="00DE5CFD" w:rsidP="00DE5CFD">
      <w:pPr>
        <w:pStyle w:val="Heading3"/>
      </w:pPr>
      <w:bookmarkStart w:id="313" w:name="_Toc5716056"/>
      <w:commentRangeStart w:id="314"/>
      <w:r>
        <w:lastRenderedPageBreak/>
        <w:t>Segmented</w:t>
      </w:r>
      <w:r w:rsidRPr="007E2431">
        <w:t xml:space="preserve"> Protection</w:t>
      </w:r>
      <w:bookmarkEnd w:id="313"/>
      <w:commentRangeEnd w:id="314"/>
      <w:r w:rsidR="00AC7144">
        <w:rPr>
          <w:rStyle w:val="CommentReference"/>
          <w:rFonts w:cs="Courier New"/>
          <w:bCs w:val="0"/>
        </w:rPr>
        <w:commentReference w:id="314"/>
      </w:r>
    </w:p>
    <w:p w14:paraId="507F7AAA" w14:textId="4591B8EE" w:rsidR="00AC7144" w:rsidRPr="00AC7144" w:rsidRDefault="00AC7144" w:rsidP="00EB07C6">
      <w:pPr>
        <w:rPr>
          <w:i/>
        </w:rPr>
      </w:pPr>
      <w:r w:rsidRPr="00AC7144">
        <w:rPr>
          <w:i/>
          <w:highlight w:val="yellow"/>
        </w:rPr>
        <w:t>Text proposal #1</w:t>
      </w:r>
    </w:p>
    <w:p w14:paraId="1A4A4520" w14:textId="1FB2745D" w:rsidR="00EB07C6" w:rsidRDefault="00EB07C6" w:rsidP="00EB07C6">
      <w:r>
        <w:t xml:space="preserve">As described in section </w:t>
      </w:r>
      <w:r>
        <w:fldChar w:fldCharType="begin"/>
      </w:r>
      <w:r>
        <w:instrText xml:space="preserve"> REF _Ref10220638 \r \h \t </w:instrText>
      </w:r>
      <w:r>
        <w:fldChar w:fldCharType="separate"/>
      </w:r>
      <w:r>
        <w:t>4.5.2</w:t>
      </w:r>
      <w:r>
        <w:fldChar w:fldCharType="end"/>
      </w:r>
      <w:r>
        <w:t>, the MDSC can decide to protect a multi-domain connectivity service by setting up ODU segmented linear protection switching.</w:t>
      </w:r>
    </w:p>
    <w:p w14:paraId="3BC40B2C" w14:textId="399439B5" w:rsidR="00E56D73" w:rsidRDefault="00E56D73" w:rsidP="00E56D73">
      <w:r>
        <w:t xml:space="preserve">MDSC performs path computation, as described in section </w:t>
      </w:r>
      <w:r>
        <w:fldChar w:fldCharType="begin"/>
      </w:r>
      <w:r>
        <w:instrText xml:space="preserve"> REF _Ref517947725 \r \h \t </w:instrText>
      </w:r>
      <w:r>
        <w:fldChar w:fldCharType="separate"/>
      </w:r>
      <w:r>
        <w:t>5.2</w:t>
      </w:r>
      <w:r>
        <w:fldChar w:fldCharType="end"/>
      </w:r>
      <w:r>
        <w:t>, to compute all the paths for working and protection transport entities, which pass through the same PNC domains and inter</w:t>
      </w:r>
      <w:r>
        <w:noBreakHyphen/>
        <w:t>domain links.</w:t>
      </w:r>
    </w:p>
    <w:p w14:paraId="6AED6E80" w14:textId="5AF2F5BA" w:rsidR="00E56D73" w:rsidRDefault="00E56D73" w:rsidP="00E56D73">
      <w:r>
        <w:t xml:space="preserve">Considering the scenario, described in section </w:t>
      </w:r>
      <w:r>
        <w:fldChar w:fldCharType="begin"/>
      </w:r>
      <w:r>
        <w:instrText xml:space="preserve"> REF _Ref10220638 \r \h \t </w:instrText>
      </w:r>
      <w:r>
        <w:fldChar w:fldCharType="separate"/>
      </w:r>
      <w:r>
        <w:t>4.5.2</w:t>
      </w:r>
      <w:r>
        <w:fldChar w:fldCharType="end"/>
      </w:r>
      <w:r>
        <w:t xml:space="preserve">, </w:t>
      </w:r>
      <w:r w:rsidRPr="0091245F">
        <w:t>MDSC</w:t>
      </w:r>
      <w:r>
        <w:t xml:space="preserve"> would perform the same steps described in section </w:t>
      </w:r>
      <w:r>
        <w:fldChar w:fldCharType="begin"/>
      </w:r>
      <w:r>
        <w:instrText xml:space="preserve"> REF _Ref517947725 \r \h \t </w:instrText>
      </w:r>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p>
    <w:p w14:paraId="45CD30BA" w14:textId="7BAC2E80" w:rsidR="00E56D73" w:rsidRDefault="00E56D73" w:rsidP="00E56D73">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 1+1 protection switching enabled:</w:t>
      </w:r>
    </w:p>
    <w:p w14:paraId="6BD33A91" w14:textId="77777777" w:rsidR="00E56D73" w:rsidRDefault="00E56D73" w:rsidP="00E56D73">
      <w:pPr>
        <w:pStyle w:val="RFCListBullet"/>
      </w:pPr>
      <w:r>
        <w:t>Only the Source TE</w:t>
      </w:r>
      <w:r>
        <w:noBreakHyphen/>
        <w:t>Node and TTP (i.e., AN1 TE</w:t>
      </w:r>
      <w:r>
        <w:noBreakHyphen/>
        <w:t>Node and AN1</w:t>
      </w:r>
      <w:r>
        <w:noBreakHyphen/>
        <w:t xml:space="preserve">1 TTP) are 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p>
    <w:p w14:paraId="217AB534" w14:textId="62C47162" w:rsidR="00E56D73" w:rsidRDefault="00E56D73" w:rsidP="00E56D73">
      <w:pPr>
        <w:pStyle w:val="RFCListBullet"/>
      </w:pPr>
      <w:r>
        <w:t xml:space="preserve">The egress point is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p>
    <w:p w14:paraId="7B864E59" w14:textId="75D67720" w:rsidR="00E56D73" w:rsidRDefault="00E56D73" w:rsidP="00E56D73">
      <w:pPr>
        <w:pStyle w:val="RFCListBullet"/>
      </w:pPr>
      <w:r>
        <w:t>The protection switching end</w:t>
      </w:r>
      <w:r>
        <w:noBreakHyphen/>
        <w:t xml:space="preserve">points are indicated in the </w:t>
      </w:r>
      <w:r w:rsidRPr="007B7ACE">
        <w:t>route-object-include-exclude</w:t>
      </w:r>
      <w:r>
        <w:t xml:space="preserve"> list of the explicit-route-objects of the secondary path:</w:t>
      </w:r>
    </w:p>
    <w:p w14:paraId="6A78B0F4" w14:textId="77777777" w:rsidR="00E56D73" w:rsidRDefault="00E56D73" w:rsidP="00E56D73">
      <w:pPr>
        <w:pStyle w:val="RFCListBullet"/>
        <w:numPr>
          <w:ilvl w:val="1"/>
          <w:numId w:val="17"/>
        </w:numPr>
        <w:tabs>
          <w:tab w:val="clear" w:pos="1296"/>
          <w:tab w:val="left" w:pos="-1260"/>
        </w:tabs>
      </w:pPr>
      <w:r>
        <w:t>The first element references the Tunnel Source TE</w:t>
      </w:r>
      <w:r>
        <w:noBreakHyphen/>
        <w:t>Node (i.e., AN1 TE</w:t>
      </w:r>
      <w:r>
        <w:noBreakHyphen/>
        <w:t>Node);</w:t>
      </w:r>
    </w:p>
    <w:p w14:paraId="3FA4EDBA" w14:textId="0EEE245E" w:rsidR="00E56D73" w:rsidRDefault="00E56D73" w:rsidP="00E56D73">
      <w:pPr>
        <w:pStyle w:val="RFCListBullet"/>
        <w:numPr>
          <w:ilvl w:val="1"/>
          <w:numId w:val="17"/>
        </w:numPr>
        <w:tabs>
          <w:tab w:val="clear" w:pos="1296"/>
          <w:tab w:val="left" w:pos="-1260"/>
        </w:tabs>
      </w:pPr>
      <w:r>
        <w:t>The last element references the TE</w:t>
      </w:r>
      <w:r>
        <w:noBreakHyphen/>
        <w:t>Node of the egress point (i.e., AN1 TE</w:t>
      </w:r>
      <w:r>
        <w:noBreakHyphen/>
        <w:t>Node).</w:t>
      </w:r>
    </w:p>
    <w:p w14:paraId="7161F205" w14:textId="77777777" w:rsidR="00E56D73" w:rsidRDefault="00E56D73" w:rsidP="00E56D73">
      <w:r>
        <w:lastRenderedPageBreak/>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6 LTP, within the MPI1 OTN Abstract Topology it exposes at MPI1, correspond to S3</w:t>
      </w:r>
      <w:r>
        <w:noBreakHyphen/>
        <w:t>1 TTP, S2-3 LTP and the S8</w:t>
      </w:r>
      <w:r>
        <w:noBreakHyphen/>
        <w:t>5 LTP, respectively, within its native topology.</w:t>
      </w:r>
    </w:p>
    <w:p w14:paraId="3422AEF7" w14:textId="4A1A5915" w:rsidR="00A95D1C" w:rsidRDefault="00A95D1C" w:rsidP="00A95D1C">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d the AN1</w:t>
      </w:r>
      <w:r>
        <w:noBreakHyphen/>
        <w:t>7 LTP, within the MPI1 OTN Abstract Topology it exposes at MPI1, correspond to S3</w:t>
      </w:r>
      <w:r>
        <w:noBreakHyphen/>
        <w:t xml:space="preserve">1 TTP and S2-3 LTP, respectively, within its native topology. It also understands, from the </w:t>
      </w:r>
      <w:r w:rsidRPr="007B7ACE">
        <w:t>route-object-include-exclude</w:t>
      </w:r>
      <w:r>
        <w:t xml:space="preserve"> list of the explicit-route-objects of the secondary path configuration, that the protection group should be terminated in nodes S3 and S2.</w:t>
      </w:r>
    </w:p>
    <w:p w14:paraId="558E8CB9" w14:textId="410D9ED5" w:rsidR="00E56D73" w:rsidRDefault="00E56D73" w:rsidP="00E56D73">
      <w:r>
        <w:t xml:space="preserve">PNC1 </w:t>
      </w:r>
      <w:r w:rsidR="00847C71">
        <w:t>will</w:t>
      </w:r>
      <w:r>
        <w:t xml:space="preserve"> perform path computation</w:t>
      </w:r>
      <w:r w:rsidR="00847C71">
        <w:t>s</w:t>
      </w:r>
      <w:r>
        <w:t xml:space="preserve"> </w:t>
      </w:r>
      <w:r w:rsidR="00847C71">
        <w:t>using</w:t>
      </w:r>
      <w:r>
        <w:t xml:space="preserve"> its native topology and setup the ODU connections in nodes S3, S1, S2, S4 and S8 as well as configure the protection group in node</w:t>
      </w:r>
      <w:r w:rsidR="00A95D1C">
        <w:t>s</w:t>
      </w:r>
      <w:r>
        <w:t xml:space="preserve"> S3</w:t>
      </w:r>
      <w:r w:rsidR="00A95D1C">
        <w:t xml:space="preserve"> and S8</w:t>
      </w:r>
      <w:r>
        <w:t>.</w:t>
      </w:r>
    </w:p>
    <w:p w14:paraId="298F3ECC" w14:textId="0B9633D1" w:rsidR="00AC7144" w:rsidRPr="00AC7144" w:rsidRDefault="00AC7144" w:rsidP="00AC7144">
      <w:pPr>
        <w:rPr>
          <w:i/>
        </w:rPr>
      </w:pPr>
      <w:r w:rsidRPr="00AC7144">
        <w:rPr>
          <w:i/>
          <w:highlight w:val="yellow"/>
        </w:rPr>
        <w:t>Text proposal #</w:t>
      </w:r>
      <w:r>
        <w:rPr>
          <w:i/>
          <w:highlight w:val="yellow"/>
        </w:rPr>
        <w:t>2</w:t>
      </w:r>
    </w:p>
    <w:p w14:paraId="795860AB" w14:textId="65D13BC0" w:rsidR="00163E6A" w:rsidRPr="00E56D73" w:rsidRDefault="005C4406" w:rsidP="00E56103">
      <w:r w:rsidRPr="00E56D73">
        <w:t xml:space="preserve">Under specific policies, it is possible to deploy a segmented protection for multi-domain services. </w:t>
      </w:r>
      <w:r w:rsidR="00163E6A" w:rsidRPr="00E56D73">
        <w:t xml:space="preserve">The configuration of the segmented protection can be divided into a few steps, considering the example in section 4.5.2, the following configurations would be needed: </w:t>
      </w:r>
    </w:p>
    <w:p w14:paraId="5E42200C" w14:textId="72EA8868" w:rsidR="00163E6A" w:rsidRPr="00E56D73" w:rsidRDefault="00163E6A" w:rsidP="00AC7144">
      <w:pPr>
        <w:pStyle w:val="RFCListBullet"/>
        <w:rPr>
          <w:rFonts w:eastAsiaTheme="minorEastAsia"/>
          <w:lang w:eastAsia="zh-CN"/>
        </w:rPr>
      </w:pPr>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working path</w:t>
      </w:r>
      <w:r w:rsidRPr="00E56D73">
        <w:rPr>
          <w:rFonts w:hint="eastAsia"/>
          <w:lang w:eastAsia="zh-CN"/>
        </w:rPr>
        <w:t xml:space="preserve">: </w:t>
      </w:r>
      <w:r w:rsidRPr="00E56D73">
        <w:rPr>
          <w:lang w:eastAsia="zh-CN"/>
        </w:rPr>
        <w:t xml:space="preserve">including </w:t>
      </w:r>
      <w:r w:rsidR="006F152C" w:rsidRPr="00E56D73">
        <w:rPr>
          <w:lang w:eastAsia="zh-CN"/>
        </w:rPr>
        <w:t>S3-</w:t>
      </w:r>
      <w:r w:rsidRPr="00E56D73">
        <w:rPr>
          <w:lang w:eastAsia="zh-CN"/>
        </w:rPr>
        <w:t>S1-S2 in Network domain 1, S31-S33</w:t>
      </w:r>
      <w:r w:rsidR="00863B24" w:rsidRPr="00E56D73">
        <w:rPr>
          <w:lang w:eastAsia="zh-CN"/>
        </w:rPr>
        <w:t>-S34</w:t>
      </w:r>
      <w:r w:rsidRPr="00E56D73">
        <w:rPr>
          <w:lang w:eastAsia="zh-CN"/>
        </w:rPr>
        <w:t xml:space="preserve"> in Network domain 3, and S15-S18 in Network domain 2. These configurations can be achieved by MDSC to PNC using [OTN-tunnel]; </w:t>
      </w:r>
    </w:p>
    <w:p w14:paraId="5AB1AD67" w14:textId="388F778F" w:rsidR="00163E6A" w:rsidRPr="00E56D73" w:rsidRDefault="00163E6A" w:rsidP="00AC7144">
      <w:pPr>
        <w:pStyle w:val="RFCListBullet"/>
        <w:rPr>
          <w:rFonts w:eastAsiaTheme="minorEastAsia"/>
          <w:lang w:eastAsia="zh-CN"/>
        </w:rPr>
      </w:pPr>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protection path</w:t>
      </w:r>
      <w:r w:rsidRPr="00E56D73">
        <w:rPr>
          <w:rFonts w:hint="eastAsia"/>
          <w:lang w:eastAsia="zh-CN"/>
        </w:rPr>
        <w:t xml:space="preserve">: </w:t>
      </w:r>
      <w:r w:rsidR="006F152C" w:rsidRPr="00E56D73">
        <w:rPr>
          <w:lang w:eastAsia="zh-CN"/>
        </w:rPr>
        <w:t xml:space="preserve">including </w:t>
      </w:r>
      <w:r w:rsidR="00863B24" w:rsidRPr="00E56D73">
        <w:rPr>
          <w:lang w:eastAsia="zh-CN"/>
        </w:rPr>
        <w:t>S3-S4-S8</w:t>
      </w:r>
      <w:r w:rsidR="006F152C" w:rsidRPr="00E56D73">
        <w:rPr>
          <w:lang w:eastAsia="zh-CN"/>
        </w:rPr>
        <w:t>-S2</w:t>
      </w:r>
      <w:r w:rsidR="00863B24" w:rsidRPr="00E56D73">
        <w:rPr>
          <w:lang w:eastAsia="zh-CN"/>
        </w:rPr>
        <w:t xml:space="preserve"> in Network domain 1, S31-S32-</w:t>
      </w:r>
      <w:r w:rsidR="00EA0DFB" w:rsidRPr="00E56D73">
        <w:rPr>
          <w:lang w:eastAsia="zh-CN"/>
        </w:rPr>
        <w:t>S34</w:t>
      </w:r>
      <w:r w:rsidR="00863B24" w:rsidRPr="00E56D73">
        <w:rPr>
          <w:lang w:eastAsia="zh-CN"/>
        </w:rPr>
        <w:t xml:space="preserve"> in Network domain 3, and S15-</w:t>
      </w:r>
      <w:r w:rsidR="00EA0DFB" w:rsidRPr="00E56D73">
        <w:rPr>
          <w:lang w:eastAsia="zh-CN"/>
        </w:rPr>
        <w:t>S12-S17-</w:t>
      </w:r>
      <w:r w:rsidR="00863B24" w:rsidRPr="00E56D73">
        <w:rPr>
          <w:lang w:eastAsia="zh-CN"/>
        </w:rPr>
        <w:t>S18 in Network domain 2. These configurations can be achieved by MDSC to PNC using [OTN-tunnel];</w:t>
      </w:r>
    </w:p>
    <w:p w14:paraId="75467BC4" w14:textId="736D86A0" w:rsidR="00EA0DFB" w:rsidRPr="00E56D73" w:rsidRDefault="00EA0DFB" w:rsidP="00AC7144">
      <w:pPr>
        <w:pStyle w:val="RFCListBullet"/>
        <w:rPr>
          <w:rFonts w:eastAsiaTheme="minorEastAsia"/>
          <w:lang w:eastAsia="zh-CN"/>
        </w:rPr>
      </w:pPr>
      <w:r w:rsidRPr="00E56D73">
        <w:rPr>
          <w:rFonts w:hint="eastAsia"/>
          <w:lang w:eastAsia="zh-CN"/>
        </w:rPr>
        <w:t>During the intra-domain configuration above, it is necessary to let the PNC know that the working tunnel segment and the protection one are associated with each other, so that each of the head-end node can activate the protection once there is a failure;</w:t>
      </w:r>
    </w:p>
    <w:p w14:paraId="104987A4" w14:textId="1C4E85CF" w:rsidR="00EA0DFB" w:rsidRPr="00E56D73" w:rsidRDefault="00EA0DFB" w:rsidP="00AC7144">
      <w:pPr>
        <w:pStyle w:val="RFCListBullet"/>
        <w:rPr>
          <w:rFonts w:eastAsiaTheme="minorEastAsia"/>
          <w:lang w:eastAsia="zh-CN"/>
        </w:rPr>
      </w:pPr>
      <w:r w:rsidRPr="00E56D73">
        <w:rPr>
          <w:lang w:eastAsia="zh-CN"/>
        </w:rPr>
        <w:t>Configure the inter-domain tunnel, including S2-S31 and S34-S15. It is worth noting in this example the segment protection does not pro</w:t>
      </w:r>
      <w:r w:rsidR="00847C71">
        <w:rPr>
          <w:lang w:eastAsia="zh-CN"/>
        </w:rPr>
        <w:t>tect</w:t>
      </w:r>
      <w:r w:rsidRPr="00E56D73">
        <w:rPr>
          <w:lang w:eastAsia="zh-CN"/>
        </w:rPr>
        <w:t xml:space="preserve"> inter-domain tunnel. </w:t>
      </w:r>
    </w:p>
    <w:p w14:paraId="0C7FDFA2" w14:textId="35E569AA" w:rsidR="0096183A" w:rsidRPr="00E56D73" w:rsidRDefault="0096183A" w:rsidP="00AC7144">
      <w:pPr>
        <w:pStyle w:val="RFCListBullet"/>
        <w:rPr>
          <w:rFonts w:eastAsiaTheme="minorEastAsia"/>
          <w:lang w:eastAsia="zh-CN"/>
        </w:rPr>
      </w:pPr>
      <w:r w:rsidRPr="00E56D73">
        <w:rPr>
          <w:lang w:eastAsia="zh-CN"/>
        </w:rPr>
        <w:lastRenderedPageBreak/>
        <w:t xml:space="preserve">MDSC stitch the configuration above to form an end-to-end tunnel with protection. </w:t>
      </w:r>
    </w:p>
    <w:p w14:paraId="74AD9A19" w14:textId="6961A107" w:rsidR="00EB07C6" w:rsidRDefault="0096183A" w:rsidP="00EA0DFB">
      <w:pPr>
        <w:rPr>
          <w:rFonts w:eastAsiaTheme="minorEastAsia"/>
          <w:lang w:eastAsia="zh-CN"/>
        </w:rPr>
      </w:pPr>
      <w:r w:rsidRPr="00E56D73">
        <w:rPr>
          <w:rFonts w:eastAsiaTheme="minorEastAsia" w:hint="eastAsia"/>
          <w:lang w:eastAsia="zh-CN"/>
        </w:rPr>
        <w:t xml:space="preserve">Given the configuration above, the </w:t>
      </w:r>
      <w:r w:rsidR="00BF61D3" w:rsidRPr="00E56D73">
        <w:rPr>
          <w:rFonts w:eastAsiaTheme="minorEastAsia"/>
          <w:lang w:eastAsia="zh-CN"/>
        </w:rPr>
        <w:t>protection capability has been deployed on the tunnels.</w:t>
      </w:r>
      <w:r w:rsidR="006F152C" w:rsidRPr="00E56D73">
        <w:rPr>
          <w:rFonts w:eastAsiaTheme="minorEastAsia"/>
          <w:lang w:eastAsia="zh-CN"/>
        </w:rPr>
        <w:t xml:space="preserve"> The head-end node of each domain can do the switching</w:t>
      </w:r>
      <w:r w:rsidR="00BF61D3" w:rsidRPr="00E56D73">
        <w:rPr>
          <w:rFonts w:eastAsiaTheme="minorEastAsia"/>
          <w:lang w:eastAsia="zh-CN"/>
        </w:rPr>
        <w:t xml:space="preserve"> </w:t>
      </w:r>
      <w:r w:rsidR="006F152C" w:rsidRPr="00E56D73">
        <w:rPr>
          <w:rFonts w:eastAsiaTheme="minorEastAsia"/>
          <w:lang w:eastAsia="zh-CN"/>
        </w:rPr>
        <w:t>o</w:t>
      </w:r>
      <w:r w:rsidR="009D2ADC" w:rsidRPr="00E56D73">
        <w:rPr>
          <w:rFonts w:eastAsiaTheme="minorEastAsia"/>
          <w:lang w:eastAsia="zh-CN"/>
        </w:rPr>
        <w:t>nce there is a failure on one the tunnel segment</w:t>
      </w:r>
      <w:r w:rsidR="006F152C" w:rsidRPr="00E56D73">
        <w:rPr>
          <w:rFonts w:eastAsiaTheme="minorEastAsia"/>
          <w:lang w:eastAsia="zh-CN"/>
        </w:rPr>
        <w:t>. For example, in Network domain 1, when there is a failure on S1-S2, the head-end node S3 will automatically do the switching to S3-S4-S8-S2. This switching will be report</w:t>
      </w:r>
      <w:r w:rsidR="00847C71">
        <w:rPr>
          <w:rFonts w:eastAsiaTheme="minorEastAsia"/>
          <w:lang w:eastAsia="zh-CN"/>
        </w:rPr>
        <w:t>ed</w:t>
      </w:r>
      <w:r w:rsidR="006F152C" w:rsidRPr="00E56D73">
        <w:rPr>
          <w:rFonts w:eastAsiaTheme="minorEastAsia"/>
          <w:lang w:eastAsia="zh-CN"/>
        </w:rPr>
        <w:t xml:space="preserve"> to </w:t>
      </w:r>
      <w:r w:rsidR="00847C71">
        <w:rPr>
          <w:rFonts w:eastAsiaTheme="minorEastAsia"/>
          <w:lang w:eastAsia="zh-CN"/>
        </w:rPr>
        <w:t xml:space="preserve">the </w:t>
      </w:r>
      <w:r w:rsidR="006F152C" w:rsidRPr="00E56D7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Default="00DF52E5" w:rsidP="00B57BD8">
      <w:pPr>
        <w:pStyle w:val="Heading2"/>
      </w:pPr>
      <w:bookmarkStart w:id="315" w:name="_Toc5716057"/>
      <w:r>
        <w:t>Notifications</w:t>
      </w:r>
      <w:bookmarkEnd w:id="315"/>
    </w:p>
    <w:p w14:paraId="0BF55945" w14:textId="5AA80CB3" w:rsidR="00FB33F2" w:rsidRDefault="005C4406" w:rsidP="00DF52E5">
      <w:r>
        <w:t>Notification mechanism</w:t>
      </w:r>
      <w:r w:rsidR="00FB33F2">
        <w:t>s</w:t>
      </w:r>
      <w:r>
        <w:t xml:space="preserve"> </w:t>
      </w:r>
      <w:r w:rsidR="00FB33F2">
        <w:t xml:space="preserve">are </w:t>
      </w:r>
      <w:r>
        <w:t xml:space="preserve">required for the scenarios </w:t>
      </w:r>
      <w:r w:rsidR="00FB33F2">
        <w:t xml:space="preserve">analyzed </w:t>
      </w:r>
      <w:r>
        <w:t>in this draft</w:t>
      </w:r>
      <w:r w:rsidR="00FB33F2">
        <w:t>,</w:t>
      </w:r>
      <w:r>
        <w:t xml:space="preserve"> </w:t>
      </w:r>
      <w:r w:rsidR="00FB33F2">
        <w:t xml:space="preserve">as described in section </w:t>
      </w:r>
      <w:r w:rsidR="00FB33F2">
        <w:fldChar w:fldCharType="begin"/>
      </w:r>
      <w:r w:rsidR="00FB33F2">
        <w:instrText xml:space="preserve"> REF _Ref5898686 \r \h \t </w:instrText>
      </w:r>
      <w:r w:rsidR="00FB33F2">
        <w:fldChar w:fldCharType="separate"/>
      </w:r>
      <w:r w:rsidR="00FB33F2">
        <w:t>4.6</w:t>
      </w:r>
      <w:r w:rsidR="00FB33F2">
        <w:fldChar w:fldCharType="end"/>
      </w:r>
      <w:r>
        <w:t>.</w:t>
      </w:r>
    </w:p>
    <w:p w14:paraId="5802C66E" w14:textId="74CB0B4E" w:rsidR="005C4406" w:rsidRDefault="005C4406" w:rsidP="00DF52E5">
      <w:r>
        <w:t xml:space="preserve">The notification </w:t>
      </w:r>
      <w:r w:rsidR="00FB33F2">
        <w:t>mechanisms are</w:t>
      </w:r>
      <w:r>
        <w:t xml:space="preserve"> protocol-dependent. It is </w:t>
      </w:r>
      <w:r w:rsidR="00FB33F2">
        <w:t xml:space="preserve">assumed that the RESTCONF </w:t>
      </w:r>
      <w:r>
        <w:t>protocol</w:t>
      </w:r>
      <w:r w:rsidR="00FB33F2">
        <w:t xml:space="preserve">, defined in </w:t>
      </w:r>
      <w:r>
        <w:t>[RFC8040]</w:t>
      </w:r>
      <w:r w:rsidR="00FB33F2">
        <w:t>, is used</w:t>
      </w:r>
      <w:r>
        <w:t xml:space="preserve"> </w:t>
      </w:r>
      <w:r w:rsidR="00FB33F2">
        <w:t xml:space="preserve">at </w:t>
      </w:r>
      <w:r>
        <w:t>the MPI</w:t>
      </w:r>
      <w:r w:rsidR="00FB33F2">
        <w:t>s</w:t>
      </w:r>
      <w:r>
        <w:t xml:space="preserve"> mentioned in this </w:t>
      </w:r>
      <w:r w:rsidR="00185E3E">
        <w:t>document</w:t>
      </w:r>
      <w:r>
        <w:t>.</w:t>
      </w:r>
    </w:p>
    <w:p w14:paraId="1C3C93D0" w14:textId="628781FD" w:rsidR="005C4406" w:rsidRDefault="005C4406" w:rsidP="005C4406">
      <w:r>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Default="00DF52E5" w:rsidP="005C4993">
      <w:pPr>
        <w:pStyle w:val="Heading2"/>
        <w:rPr>
          <w:rFonts w:eastAsiaTheme="minorEastAsia"/>
          <w:lang w:eastAsia="zh-CN"/>
        </w:rPr>
      </w:pPr>
      <w:bookmarkStart w:id="316" w:name="_Toc5716058"/>
      <w:r>
        <w:t xml:space="preserve">Path Computation </w:t>
      </w:r>
      <w:r w:rsidRPr="00564A2C">
        <w:rPr>
          <w:rFonts w:eastAsiaTheme="minorEastAsia"/>
          <w:lang w:eastAsia="zh-CN"/>
        </w:rPr>
        <w:t>with Constraint</w:t>
      </w:r>
      <w:r>
        <w:rPr>
          <w:rFonts w:eastAsiaTheme="minorEastAsia"/>
          <w:lang w:eastAsia="zh-CN"/>
        </w:rPr>
        <w:t>s</w:t>
      </w:r>
      <w:bookmarkEnd w:id="316"/>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317" w:name="_Toc5716059"/>
      <w:r w:rsidRPr="009D5F17">
        <w:lastRenderedPageBreak/>
        <w:t>Security Considerations</w:t>
      </w:r>
      <w:bookmarkEnd w:id="317"/>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318" w:name="_Toc5716060"/>
      <w:r w:rsidRPr="009D5F17">
        <w:t>IANA Considerations</w:t>
      </w:r>
      <w:bookmarkEnd w:id="318"/>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319" w:name="_Toc5716061"/>
      <w:r w:rsidRPr="00343254">
        <w:t>References</w:t>
      </w:r>
      <w:bookmarkEnd w:id="319"/>
    </w:p>
    <w:p w14:paraId="090019CE" w14:textId="77777777" w:rsidR="002E1F5F" w:rsidRPr="00343254" w:rsidRDefault="002E1F5F" w:rsidP="001E3E79">
      <w:pPr>
        <w:pStyle w:val="Heading2"/>
      </w:pPr>
      <w:bookmarkStart w:id="320" w:name="_Toc5716062"/>
      <w:r w:rsidRPr="00343254">
        <w:t>Normative References</w:t>
      </w:r>
      <w:bookmarkEnd w:id="320"/>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lastRenderedPageBreak/>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5B0F311F" w:rsidR="00343254" w:rsidRDefault="00343254" w:rsidP="00343254">
      <w:pPr>
        <w:pStyle w:val="RFCReferencesBookmark"/>
      </w:pPr>
      <w:r>
        <w:t>[ITU-T G.873.1] ITU-T Recommendation G.873.1 (</w:t>
      </w:r>
      <w:r w:rsidR="008474AA">
        <w:t>10</w:t>
      </w:r>
      <w:r>
        <w:t>/</w:t>
      </w:r>
      <w:r w:rsidR="008474AA">
        <w:t>17</w:t>
      </w:r>
      <w:r>
        <w:t>), "</w:t>
      </w:r>
      <w:r w:rsidRPr="00A7445B">
        <w:t xml:space="preserve">Optical </w:t>
      </w:r>
      <w:r>
        <w:t>t</w:t>
      </w:r>
      <w:r w:rsidRPr="00A7445B">
        <w:t xml:space="preserve">ransport </w:t>
      </w:r>
      <w:r>
        <w:t>n</w:t>
      </w:r>
      <w:r w:rsidRPr="00A7445B">
        <w:t>etwork (OTN): Linear protection</w:t>
      </w:r>
      <w:r>
        <w:t xml:space="preserve">", </w:t>
      </w:r>
      <w:r w:rsidR="008474AA">
        <w:t xml:space="preserve">October </w:t>
      </w:r>
      <w:r>
        <w:t>201</w:t>
      </w:r>
      <w:r w:rsidR="008474AA">
        <w:t>7</w:t>
      </w:r>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4DED3A9D"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Transport Network Client Signals</w:t>
      </w:r>
      <w:r>
        <w:t xml:space="preserve">", </w:t>
      </w:r>
      <w:r w:rsidRPr="0091245F">
        <w:t>draft-</w:t>
      </w:r>
      <w:proofErr w:type="spellStart"/>
      <w:r w:rsidR="00CC6BD0">
        <w:t>ietf</w:t>
      </w:r>
      <w:proofErr w:type="spellEnd"/>
      <w:r w:rsidRPr="0091245F">
        <w:t>-</w:t>
      </w:r>
      <w:proofErr w:type="spellStart"/>
      <w:r w:rsidRPr="0091245F">
        <w:t>ccamp</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321" w:name="_Toc5716063"/>
      <w:r w:rsidRPr="00343254">
        <w:t>Informative References</w:t>
      </w:r>
      <w:bookmarkEnd w:id="321"/>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lastRenderedPageBreak/>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RFC8040] Bierman,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t>[ONF TR-527] ONF Technical Recommendation TR-527, "Functional Requirements for Transport API", June 2016.</w:t>
      </w:r>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0"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322" w:name="_Toc5716064"/>
      <w:r w:rsidRPr="00343254">
        <w:t>Acknowledgments</w:t>
      </w:r>
      <w:bookmarkEnd w:id="322"/>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lastRenderedPageBreak/>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323" w:name="_Ref486351665"/>
      <w:bookmarkStart w:id="324" w:name="_Toc497142349"/>
      <w:bookmarkStart w:id="325" w:name="_Toc5716065"/>
      <w:r w:rsidRPr="00424D01">
        <w:lastRenderedPageBreak/>
        <w:t>Validating a JSON fragment against a YANG Model</w:t>
      </w:r>
      <w:bookmarkEnd w:id="323"/>
      <w:bookmarkEnd w:id="324"/>
      <w:bookmarkEnd w:id="325"/>
    </w:p>
    <w:p w14:paraId="0EEF9872" w14:textId="17280D41" w:rsidR="00343254" w:rsidRDefault="00926628" w:rsidP="00343254">
      <w:bookmarkStart w:id="326"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327" w:name="_Toc5716066"/>
      <w:r w:rsidRPr="004C6110">
        <w:t>Manipulation of JSON fragments</w:t>
      </w:r>
      <w:bookmarkEnd w:id="327"/>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328" w:name="_Toc5716067"/>
      <w:r>
        <w:t>Comments in JSON fragments</w:t>
      </w:r>
      <w:bookmarkEnd w:id="328"/>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329" w:name="_Toc497142350"/>
      <w:bookmarkStart w:id="330" w:name="_Toc5716068"/>
      <w:r>
        <w:t xml:space="preserve">Validation of JSON fragments: </w:t>
      </w:r>
      <w:r w:rsidR="00343254" w:rsidRPr="00926628">
        <w:t>DSDL-based approach</w:t>
      </w:r>
      <w:bookmarkEnd w:id="329"/>
      <w:bookmarkEnd w:id="330"/>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Pr="00901A1D" w:rsidRDefault="00343254" w:rsidP="00644DBB">
      <w:pPr>
        <w:pStyle w:val="RFCFigure"/>
        <w:rPr>
          <w:lang w:val="de-DE"/>
          <w:rPrChange w:id="331" w:author="Beller, Dieter (Nokia - DE/Stuttgart)" w:date="2019-06-23T12:58:00Z">
            <w:rPr/>
          </w:rPrChange>
        </w:rPr>
      </w:pPr>
      <w:r>
        <w:t xml:space="preserve">                        </w:t>
      </w:r>
      <w:r w:rsidRPr="00901A1D">
        <w:rPr>
          <w:lang w:val="de-DE"/>
          <w:rPrChange w:id="332" w:author="Beller, Dieter (Nokia - DE/Stuttgart)" w:date="2019-06-23T12:58:00Z">
            <w:rPr/>
          </w:rPrChange>
        </w:rPr>
        <w:t xml:space="preserve">(2) </w:t>
      </w:r>
    </w:p>
    <w:p w14:paraId="35CA3BBB" w14:textId="77777777" w:rsidR="00343254" w:rsidRPr="00D45165" w:rsidRDefault="00343254" w:rsidP="00644DBB">
      <w:pPr>
        <w:pStyle w:val="RFCFigure"/>
        <w:rPr>
          <w:lang w:val="de-DE"/>
        </w:rPr>
      </w:pPr>
      <w:r w:rsidRPr="00901A1D">
        <w:rPr>
          <w:lang w:val="de-DE"/>
          <w:rPrChange w:id="333" w:author="Beller, Dieter (Nokia - DE/Stuttgart)" w:date="2019-06-23T12:58:00Z">
            <w:rPr/>
          </w:rPrChange>
        </w:rPr>
        <w:t xml:space="preserve">            </w:t>
      </w:r>
      <w:r w:rsidRPr="00D45165">
        <w:rPr>
          <w:lang w:val="de-DE"/>
        </w:rPr>
        <w:t>YANG-module ---&gt; DSDL-schemas (RNG,SCH,DSRL)</w:t>
      </w:r>
    </w:p>
    <w:p w14:paraId="2A624316" w14:textId="77777777" w:rsidR="00343254" w:rsidRPr="00D45165" w:rsidRDefault="00343254" w:rsidP="00644DBB">
      <w:pPr>
        <w:pStyle w:val="RFCFigure"/>
        <w:rPr>
          <w:lang w:val="de-DE"/>
          <w:rPrChange w:id="334" w:author="Beller, Dieter (Nokia - DE/Stuttgart)" w:date="2019-06-21T19:13:00Z">
            <w:rPr/>
          </w:rPrChange>
        </w:rPr>
      </w:pPr>
      <w:r w:rsidRPr="00D45165">
        <w:rPr>
          <w:lang w:val="de-DE"/>
        </w:rPr>
        <w:t xml:space="preserve">                   </w:t>
      </w:r>
      <w:r w:rsidRPr="00D45165">
        <w:rPr>
          <w:lang w:val="de-DE"/>
          <w:rPrChange w:id="335" w:author="Beller, Dieter (Nokia - DE/Stuttgart)" w:date="2019-06-21T19:13:00Z">
            <w:rPr/>
          </w:rPrChange>
        </w:rPr>
        <w:t>|                  |</w:t>
      </w:r>
    </w:p>
    <w:p w14:paraId="16B467C7" w14:textId="77777777" w:rsidR="00343254" w:rsidRPr="00D45165" w:rsidRDefault="00343254" w:rsidP="00644DBB">
      <w:pPr>
        <w:pStyle w:val="RFCFigure"/>
        <w:rPr>
          <w:lang w:val="de-DE"/>
          <w:rPrChange w:id="336" w:author="Beller, Dieter (Nokia - DE/Stuttgart)" w:date="2019-06-21T19:13:00Z">
            <w:rPr/>
          </w:rPrChange>
        </w:rPr>
      </w:pPr>
      <w:r w:rsidRPr="00D45165">
        <w:rPr>
          <w:lang w:val="de-DE"/>
          <w:rPrChange w:id="337" w:author="Beller, Dieter (Nokia - DE/Stuttgart)" w:date="2019-06-21T19:13:00Z">
            <w:rPr/>
          </w:rPrChange>
        </w:rPr>
        <w:t xml:space="preserve">                   | (1)              |</w:t>
      </w:r>
    </w:p>
    <w:p w14:paraId="21FE0D65" w14:textId="77777777" w:rsidR="00343254" w:rsidRPr="00D45165" w:rsidRDefault="00343254" w:rsidP="00644DBB">
      <w:pPr>
        <w:pStyle w:val="RFCFigure"/>
        <w:rPr>
          <w:lang w:val="de-DE"/>
          <w:rPrChange w:id="338" w:author="Beller, Dieter (Nokia - DE/Stuttgart)" w:date="2019-06-21T19:13:00Z">
            <w:rPr/>
          </w:rPrChange>
        </w:rPr>
      </w:pPr>
      <w:r w:rsidRPr="00D45165">
        <w:rPr>
          <w:lang w:val="de-DE"/>
          <w:rPrChange w:id="339" w:author="Beller, Dieter (Nokia - DE/Stuttgart)" w:date="2019-06-21T19:13:00Z">
            <w:rPr/>
          </w:rPrChange>
        </w:rPr>
        <w:t xml:space="preserve">                   |                  | </w:t>
      </w:r>
    </w:p>
    <w:p w14:paraId="2A5495D6" w14:textId="77777777" w:rsidR="00343254" w:rsidRPr="00D45165" w:rsidRDefault="00343254" w:rsidP="00644DBB">
      <w:pPr>
        <w:pStyle w:val="RFCFigure"/>
        <w:rPr>
          <w:lang w:val="de-DE"/>
          <w:rPrChange w:id="340" w:author="Beller, Dieter (Nokia - DE/Stuttgart)" w:date="2019-06-21T19:13:00Z">
            <w:rPr/>
          </w:rPrChange>
        </w:rPr>
      </w:pPr>
      <w:r w:rsidRPr="00D45165">
        <w:rPr>
          <w:lang w:val="de-DE"/>
          <w:rPrChange w:id="341" w:author="Beller, Dieter (Nokia - DE/Stuttgart)" w:date="2019-06-21T19:13:00Z">
            <w:rPr/>
          </w:rPrChange>
        </w:rPr>
        <w:t xml:space="preserve">   Config/state  JTOX-file            | (4) </w:t>
      </w:r>
    </w:p>
    <w:p w14:paraId="0A050AC9" w14:textId="77777777" w:rsidR="00343254" w:rsidRPr="00D45165" w:rsidRDefault="00343254" w:rsidP="00644DBB">
      <w:pPr>
        <w:pStyle w:val="RFCFigure"/>
        <w:rPr>
          <w:lang w:val="de-DE"/>
          <w:rPrChange w:id="342" w:author="Beller, Dieter (Nokia - DE/Stuttgart)" w:date="2019-06-21T19:13:00Z">
            <w:rPr/>
          </w:rPrChange>
        </w:rPr>
      </w:pPr>
      <w:r w:rsidRPr="00D45165">
        <w:rPr>
          <w:lang w:val="de-DE"/>
          <w:rPrChange w:id="343" w:author="Beller, Dieter (Nokia - DE/Stuttgart)" w:date="2019-06-21T19:13:00Z">
            <w:rPr/>
          </w:rPrChange>
        </w:rPr>
        <w:t xml:space="preserve">          \        |                  |</w:t>
      </w:r>
    </w:p>
    <w:p w14:paraId="7E7B84E7" w14:textId="77777777" w:rsidR="00343254" w:rsidRPr="00D45165" w:rsidRDefault="00343254" w:rsidP="00644DBB">
      <w:pPr>
        <w:pStyle w:val="RFCFigure"/>
        <w:rPr>
          <w:lang w:val="de-DE"/>
          <w:rPrChange w:id="344" w:author="Beller, Dieter (Nokia - DE/Stuttgart)" w:date="2019-06-21T19:13:00Z">
            <w:rPr/>
          </w:rPrChange>
        </w:rPr>
      </w:pPr>
      <w:r w:rsidRPr="00D45165">
        <w:rPr>
          <w:lang w:val="de-DE"/>
          <w:rPrChange w:id="345" w:author="Beller, Dieter (Nokia - DE/Stuttgart)" w:date="2019-06-21T19:13:00Z">
            <w:rPr/>
          </w:rPrChange>
        </w:rPr>
        <w:t xml:space="preserve">           \       |                  |</w:t>
      </w:r>
    </w:p>
    <w:p w14:paraId="63A6817C" w14:textId="77777777" w:rsidR="00343254" w:rsidRPr="00D45165" w:rsidRDefault="00343254" w:rsidP="00644DBB">
      <w:pPr>
        <w:pStyle w:val="RFCFigure"/>
        <w:rPr>
          <w:lang w:val="de-DE"/>
          <w:rPrChange w:id="346" w:author="Beller, Dieter (Nokia - DE/Stuttgart)" w:date="2019-06-21T19:13:00Z">
            <w:rPr/>
          </w:rPrChange>
        </w:rPr>
      </w:pPr>
      <w:r w:rsidRPr="00D45165">
        <w:rPr>
          <w:lang w:val="de-DE"/>
          <w:rPrChange w:id="347" w:author="Beller, Dieter (Nokia - DE/Stuttgart)" w:date="2019-06-21T19:13:00Z">
            <w:rPr/>
          </w:rPrChange>
        </w:rPr>
        <w:t xml:space="preserve">            \      V                  V</w:t>
      </w:r>
    </w:p>
    <w:p w14:paraId="05C25DB9" w14:textId="77777777" w:rsidR="00343254" w:rsidRDefault="00343254" w:rsidP="00644DBB">
      <w:pPr>
        <w:pStyle w:val="RFCFigure"/>
      </w:pPr>
      <w:r w:rsidRPr="00D45165">
        <w:rPr>
          <w:lang w:val="de-DE"/>
          <w:rPrChange w:id="348" w:author="Beller, Dieter (Nokia - DE/Stuttgart)" w:date="2019-06-21T19:13:00Z">
            <w:rPr/>
          </w:rPrChange>
        </w:rPr>
        <w:t xml:space="preserve">   </w:t>
      </w:r>
      <w:r>
        <w:t>JSON-file------------&gt; XML-file ----------------&gt; Output</w:t>
      </w:r>
    </w:p>
    <w:p w14:paraId="0C92365C" w14:textId="77777777" w:rsidR="00343254" w:rsidRDefault="00343254" w:rsidP="00644DBB">
      <w:pPr>
        <w:pStyle w:val="RFCFigure"/>
      </w:pPr>
      <w:r>
        <w:t xml:space="preserve">              (3)</w:t>
      </w:r>
    </w:p>
    <w:p w14:paraId="603C2B15" w14:textId="77777777" w:rsidR="00343254" w:rsidRDefault="00343254" w:rsidP="00644DBB">
      <w:pPr>
        <w:pStyle w:val="RFCFigure"/>
      </w:pPr>
    </w:p>
    <w:p w14:paraId="7F4D9F4A" w14:textId="77777777" w:rsidR="00343254" w:rsidRPr="00F5301C" w:rsidRDefault="00343254" w:rsidP="00343254">
      <w:pPr>
        <w:pStyle w:val="Caption"/>
        <w:tabs>
          <w:tab w:val="clear" w:pos="0"/>
        </w:tabs>
        <w:ind w:left="1152" w:hanging="360"/>
      </w:pPr>
      <w:bookmarkStart w:id="349" w:name="_Ref486351558"/>
      <w:r w:rsidRPr="00F5301C">
        <w:t>– DSDL-based approach for JSON code validation</w:t>
      </w:r>
      <w:bookmarkEnd w:id="349"/>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350" w:name="_Toc497142351"/>
      <w:bookmarkStart w:id="351" w:name="_Toc5716069"/>
      <w:bookmarkEnd w:id="326"/>
      <w:r>
        <w:t xml:space="preserve">Validation of JSON fragments: why </w:t>
      </w:r>
      <w:r w:rsidR="00343254">
        <w:t xml:space="preserve">not using </w:t>
      </w:r>
      <w:r w:rsidR="00343254" w:rsidRPr="00CD3AAB">
        <w:rPr>
          <w:noProof/>
        </w:rPr>
        <w:t>a XSD-based</w:t>
      </w:r>
      <w:r w:rsidR="00343254">
        <w:t xml:space="preserve"> approach</w:t>
      </w:r>
      <w:bookmarkEnd w:id="350"/>
      <w:bookmarkEnd w:id="351"/>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644DBB">
      <w:pPr>
        <w:pStyle w:val="RFCFigure"/>
      </w:pPr>
      <w:r>
        <w:t xml:space="preserve">                  (1) </w:t>
      </w:r>
    </w:p>
    <w:p w14:paraId="70061B08" w14:textId="77777777" w:rsidR="00343254" w:rsidRDefault="00343254" w:rsidP="00644DBB">
      <w:pPr>
        <w:pStyle w:val="RFCFigure"/>
      </w:pPr>
      <w:r>
        <w:t xml:space="preserve">      YANG-module ---&gt; XSD-schema - \       (3)</w:t>
      </w:r>
    </w:p>
    <w:p w14:paraId="3547E650" w14:textId="77777777" w:rsidR="00343254" w:rsidRDefault="00343254" w:rsidP="00644DBB">
      <w:pPr>
        <w:pStyle w:val="RFCFigure"/>
      </w:pPr>
      <w:r>
        <w:t xml:space="preserve">                                     +--&gt; Validation</w:t>
      </w:r>
    </w:p>
    <w:p w14:paraId="225B4DD3" w14:textId="77777777" w:rsidR="00343254" w:rsidRDefault="00343254" w:rsidP="00644DBB">
      <w:pPr>
        <w:pStyle w:val="RFCFigure"/>
      </w:pPr>
      <w:r>
        <w:t xml:space="preserve">      JSON-file------&gt; XML-file ----/</w:t>
      </w:r>
    </w:p>
    <w:p w14:paraId="23C56B6D" w14:textId="77777777" w:rsidR="00343254" w:rsidRDefault="00343254" w:rsidP="00644DBB">
      <w:pPr>
        <w:pStyle w:val="RFCFigure"/>
      </w:pPr>
      <w:r>
        <w:t xml:space="preserve">                  (2)</w:t>
      </w:r>
    </w:p>
    <w:p w14:paraId="67B6EAEB" w14:textId="77777777" w:rsidR="00343254" w:rsidRDefault="00343254" w:rsidP="00644DBB">
      <w:pPr>
        <w:pStyle w:val="RFCFigure"/>
      </w:pPr>
    </w:p>
    <w:p w14:paraId="6F5F2DA8" w14:textId="30F4F8A4" w:rsidR="00343254" w:rsidRDefault="00343254" w:rsidP="00343254">
      <w:pPr>
        <w:pStyle w:val="Caption"/>
        <w:tabs>
          <w:tab w:val="clear" w:pos="0"/>
        </w:tabs>
        <w:ind w:left="1152" w:hanging="360"/>
      </w:pPr>
      <w:bookmarkStart w:id="352" w:name="_Ref486351348"/>
      <w:r w:rsidRPr="00AD373D">
        <w:t>– XSD-based approach for JSON code validation</w:t>
      </w:r>
      <w:bookmarkEnd w:id="352"/>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353" w:name="_Toc5716070"/>
      <w:r w:rsidRPr="00424D01">
        <w:lastRenderedPageBreak/>
        <w:t>Detailed JSON Examples</w:t>
      </w:r>
      <w:bookmarkEnd w:id="353"/>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354" w:name="_Toc5716071"/>
      <w:r w:rsidRPr="00424D01">
        <w:t>JSON Examples for Topology Abstractions</w:t>
      </w:r>
      <w:bookmarkEnd w:id="354"/>
    </w:p>
    <w:p w14:paraId="4B069B3A" w14:textId="111ADCF5" w:rsidR="00960BD0" w:rsidRPr="00424D01" w:rsidRDefault="00960BD0" w:rsidP="00424D01">
      <w:pPr>
        <w:pStyle w:val="RFCAppH2"/>
      </w:pPr>
      <w:bookmarkStart w:id="355" w:name="_Ref517950631"/>
      <w:bookmarkStart w:id="356" w:name="_Toc5716072"/>
      <w:r w:rsidRPr="00424D01">
        <w:t>JSON Code: mpi1-otn-topology.json</w:t>
      </w:r>
      <w:bookmarkEnd w:id="355"/>
      <w:bookmarkEnd w:id="356"/>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644DBB">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644DBB">
      <w:pPr>
        <w:pStyle w:val="RFCFigure"/>
      </w:pPr>
      <w:r w:rsidRPr="00963190">
        <w:rPr>
          <w:highlight w:val="green"/>
        </w:rPr>
        <w:t>&gt;&gt;</w:t>
      </w:r>
    </w:p>
    <w:p w14:paraId="74FC79E8" w14:textId="77777777" w:rsidR="00963190" w:rsidRDefault="00963190" w:rsidP="00644DBB">
      <w:pPr>
        <w:pStyle w:val="RFCFigure"/>
      </w:pPr>
    </w:p>
    <w:p w14:paraId="26D1A0D8" w14:textId="52108AAB" w:rsidR="005C1708" w:rsidRPr="00963190" w:rsidRDefault="00963190" w:rsidP="00644DBB">
      <w:pPr>
        <w:pStyle w:val="RFCFigure"/>
      </w:pPr>
      <w:r w:rsidRPr="00963190">
        <w:rPr>
          <w:highlight w:val="green"/>
        </w:rPr>
        <w:t>&lt;&lt;END&gt;&gt;</w:t>
      </w:r>
    </w:p>
    <w:p w14:paraId="3097AC2D" w14:textId="77777777" w:rsidR="00E5134F" w:rsidRDefault="00E5134F" w:rsidP="00644DBB">
      <w:pPr>
        <w:pStyle w:val="RFCFigure"/>
        <w:rPr>
          <w:highlight w:val="cyan"/>
        </w:rPr>
      </w:pPr>
    </w:p>
    <w:p w14:paraId="317003DD" w14:textId="56C9F64C" w:rsidR="00960BD0" w:rsidRDefault="00960BD0" w:rsidP="00424D01">
      <w:pPr>
        <w:pStyle w:val="RFCAppH1"/>
      </w:pPr>
      <w:bookmarkStart w:id="357" w:name="_Toc5716073"/>
      <w:r w:rsidRPr="009D5F17">
        <w:t>JSON Examples for Service Configuration</w:t>
      </w:r>
      <w:bookmarkEnd w:id="357"/>
    </w:p>
    <w:p w14:paraId="3B558CE2" w14:textId="7EAE4D19" w:rsidR="0095114C" w:rsidRDefault="0095114C" w:rsidP="00424D01">
      <w:pPr>
        <w:pStyle w:val="RFCAppH2"/>
      </w:pPr>
      <w:bookmarkStart w:id="358" w:name="_Ref517961525"/>
      <w:bookmarkStart w:id="359" w:name="_Toc5716074"/>
      <w:r w:rsidRPr="00D3128B">
        <w:t xml:space="preserve">JSON Code: </w:t>
      </w:r>
      <w:r w:rsidRPr="00F41C0D">
        <w:t>mpi1-odu2-service-config</w:t>
      </w:r>
      <w:r w:rsidRPr="00D3128B">
        <w:t>.json</w:t>
      </w:r>
      <w:bookmarkEnd w:id="358"/>
      <w:bookmarkEnd w:id="359"/>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644DBB">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644DBB">
      <w:pPr>
        <w:pStyle w:val="RFCFigure"/>
      </w:pPr>
      <w:r w:rsidRPr="00963190">
        <w:rPr>
          <w:highlight w:val="green"/>
        </w:rPr>
        <w:t>&gt;&gt;</w:t>
      </w:r>
    </w:p>
    <w:p w14:paraId="4A789C4B" w14:textId="77777777" w:rsidR="00963190" w:rsidRDefault="00963190" w:rsidP="00644DBB">
      <w:pPr>
        <w:pStyle w:val="RFCFigure"/>
      </w:pPr>
    </w:p>
    <w:p w14:paraId="1010C33D" w14:textId="77777777" w:rsidR="00963190" w:rsidRPr="00963190" w:rsidRDefault="00963190" w:rsidP="00644DBB">
      <w:pPr>
        <w:pStyle w:val="RFCFigure"/>
      </w:pPr>
      <w:r w:rsidRPr="00963190">
        <w:rPr>
          <w:highlight w:val="green"/>
        </w:rPr>
        <w:t>&lt;&lt;END&gt;&gt;</w:t>
      </w:r>
    </w:p>
    <w:p w14:paraId="34CE94C3" w14:textId="77777777" w:rsidR="00E5134F" w:rsidRDefault="00E5134F" w:rsidP="00644DBB">
      <w:pPr>
        <w:pStyle w:val="RFCFigure"/>
        <w:rPr>
          <w:highlight w:val="cyan"/>
        </w:rPr>
      </w:pPr>
    </w:p>
    <w:p w14:paraId="4754403C" w14:textId="3C9FF6F9" w:rsidR="00F47FB9" w:rsidRDefault="00F47FB9" w:rsidP="00424D01">
      <w:pPr>
        <w:pStyle w:val="RFCAppH2"/>
        <w:rPr>
          <w:lang w:val="it-IT"/>
        </w:rPr>
      </w:pPr>
      <w:bookmarkStart w:id="360" w:name="_Ref518288571"/>
      <w:bookmarkStart w:id="361" w:name="_Toc5716075"/>
      <w:r w:rsidRPr="00F92524">
        <w:rPr>
          <w:lang w:val="it-IT"/>
        </w:rPr>
        <w:t>JSON Code: mpi1-odu2-tunnel-config.json</w:t>
      </w:r>
      <w:bookmarkEnd w:id="360"/>
      <w:bookmarkEnd w:id="361"/>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5916F0"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362" w:name="_Ref518288460"/>
      <w:bookmarkStart w:id="363" w:name="_Toc5716076"/>
      <w:r>
        <w:rPr>
          <w:lang w:val="it-IT"/>
        </w:rPr>
        <w:t xml:space="preserve">JSON Code: </w:t>
      </w:r>
      <w:r w:rsidRPr="00F92524">
        <w:rPr>
          <w:lang w:val="it-IT"/>
        </w:rPr>
        <w:t>mpi1-epl-service-config.json</w:t>
      </w:r>
      <w:bookmarkEnd w:id="362"/>
      <w:bookmarkEnd w:id="363"/>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5916F0"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364" w:name="_Toc518057903"/>
      <w:bookmarkStart w:id="365" w:name="_Toc5716077"/>
      <w:r w:rsidRPr="005F1E87">
        <w:rPr>
          <w:highlight w:val="red"/>
        </w:rPr>
        <w:t>JSON Example for Protection Configuration</w:t>
      </w:r>
      <w:bookmarkEnd w:id="364"/>
      <w:bookmarkEnd w:id="365"/>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644DBB">
      <w:pPr>
        <w:pStyle w:val="RFCFigure"/>
        <w:rPr>
          <w:rFonts w:cs="Times New Roman"/>
          <w:highlight w:val="yellow"/>
        </w:rPr>
      </w:pPr>
      <w:r w:rsidRPr="00AB4A2F">
        <w:t>Italo Busi (Editor)</w:t>
      </w:r>
    </w:p>
    <w:p w14:paraId="75843DFF" w14:textId="77777777" w:rsidR="002E1F5F" w:rsidRDefault="00AB4A2F" w:rsidP="00644DBB">
      <w:pPr>
        <w:pStyle w:val="RFCFigure"/>
        <w:rPr>
          <w:rFonts w:cs="Times New Roman"/>
          <w:highlight w:val="yellow"/>
        </w:rPr>
      </w:pPr>
      <w:r w:rsidRPr="00AB4A2F">
        <w:t>Huawei</w:t>
      </w:r>
    </w:p>
    <w:p w14:paraId="6D4B4948" w14:textId="77777777" w:rsidR="002E1F5F" w:rsidRDefault="002E1F5F" w:rsidP="00644DBB">
      <w:pPr>
        <w:pStyle w:val="RFCFigure"/>
      </w:pPr>
      <w:r>
        <w:tab/>
      </w:r>
    </w:p>
    <w:p w14:paraId="7C4753DA" w14:textId="77777777" w:rsidR="002E1F5F" w:rsidRDefault="002E1F5F" w:rsidP="00644DBB">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644DBB">
      <w:pPr>
        <w:pStyle w:val="RFCFigure"/>
        <w:rPr>
          <w:rFonts w:cs="Times New Roman"/>
          <w:highlight w:val="yellow"/>
        </w:rPr>
      </w:pPr>
      <w:r w:rsidRPr="00AB4A2F">
        <w:t>Daniel King (Editor)</w:t>
      </w:r>
    </w:p>
    <w:p w14:paraId="27ACD7E9" w14:textId="32A4A8EB" w:rsidR="000A3A23" w:rsidRDefault="002478D7" w:rsidP="00644DBB">
      <w:pPr>
        <w:pStyle w:val="RFCFigure"/>
        <w:rPr>
          <w:rFonts w:cs="Times New Roman"/>
          <w:highlight w:val="yellow"/>
        </w:rPr>
      </w:pPr>
      <w:r>
        <w:t>Old Dog Consulting</w:t>
      </w:r>
    </w:p>
    <w:p w14:paraId="2CE3BB98" w14:textId="77777777" w:rsidR="000A3A23" w:rsidRDefault="000A3A23" w:rsidP="00644DBB">
      <w:pPr>
        <w:pStyle w:val="RFCFigure"/>
      </w:pPr>
      <w:r>
        <w:tab/>
      </w:r>
    </w:p>
    <w:p w14:paraId="37A087AB" w14:textId="33F77346" w:rsidR="000A3A23" w:rsidRDefault="000A3A23" w:rsidP="00644DBB">
      <w:pPr>
        <w:pStyle w:val="RFCFigure"/>
      </w:pPr>
      <w:r>
        <w:t xml:space="preserve">Email: </w:t>
      </w:r>
      <w:hyperlink r:id="rId16"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644DBB">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644DBB">
      <w:pPr>
        <w:pStyle w:val="RFCFigure"/>
        <w:rPr>
          <w:rFonts w:cs="Times New Roman"/>
          <w:highlight w:val="yellow"/>
        </w:rPr>
      </w:pPr>
      <w:r w:rsidRPr="00AB4A2F">
        <w:t>Huawei</w:t>
      </w:r>
    </w:p>
    <w:p w14:paraId="003F510B" w14:textId="77777777" w:rsidR="00AB4A2F" w:rsidRDefault="00AB4A2F" w:rsidP="00644DBB">
      <w:pPr>
        <w:pStyle w:val="RFCFigure"/>
      </w:pPr>
      <w:r>
        <w:tab/>
      </w:r>
    </w:p>
    <w:p w14:paraId="1814D323" w14:textId="397A176C" w:rsidR="00AB4A2F" w:rsidRDefault="00AB4A2F" w:rsidP="00644DBB">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644DBB">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644DBB">
      <w:pPr>
        <w:pStyle w:val="RFCFigure"/>
        <w:rPr>
          <w:rFonts w:cs="Times New Roman"/>
          <w:highlight w:val="yellow"/>
        </w:rPr>
      </w:pPr>
      <w:r w:rsidRPr="00AB4A2F">
        <w:t>CAICT</w:t>
      </w:r>
    </w:p>
    <w:p w14:paraId="02349C38" w14:textId="77777777" w:rsidR="00AB4A2F" w:rsidRDefault="00AB4A2F" w:rsidP="00644DBB">
      <w:pPr>
        <w:pStyle w:val="RFCFigure"/>
      </w:pPr>
      <w:r>
        <w:tab/>
      </w:r>
    </w:p>
    <w:p w14:paraId="3759D19B" w14:textId="77777777" w:rsidR="00AB4A2F" w:rsidRDefault="00AB4A2F" w:rsidP="00644DBB">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644DBB">
      <w:pPr>
        <w:pStyle w:val="RFCFigure"/>
        <w:rPr>
          <w:rFonts w:cs="Times New Roman"/>
          <w:highlight w:val="yellow"/>
        </w:rPr>
      </w:pPr>
      <w:r w:rsidRPr="005E0A89">
        <w:t>Yang Zhao</w:t>
      </w:r>
    </w:p>
    <w:p w14:paraId="21247C81" w14:textId="4A0D49D7" w:rsidR="000A3A23" w:rsidRPr="00AB4A2F" w:rsidRDefault="000A3A23" w:rsidP="00644DBB">
      <w:pPr>
        <w:pStyle w:val="RFCFigure"/>
        <w:rPr>
          <w:rFonts w:cs="Times New Roman"/>
          <w:highlight w:val="yellow"/>
          <w:lang w:val="it-IT"/>
        </w:rPr>
      </w:pPr>
      <w:r w:rsidRPr="006F1654">
        <w:rPr>
          <w:lang w:val="it-IT"/>
        </w:rPr>
        <w:t>China Mobile</w:t>
      </w:r>
    </w:p>
    <w:p w14:paraId="0FC935C3" w14:textId="77777777" w:rsidR="000A3A23" w:rsidRPr="00AB4A2F" w:rsidRDefault="000A3A23" w:rsidP="00644DBB">
      <w:pPr>
        <w:pStyle w:val="RFCFigure"/>
        <w:rPr>
          <w:lang w:val="it-IT"/>
        </w:rPr>
      </w:pPr>
      <w:r w:rsidRPr="00AB4A2F">
        <w:rPr>
          <w:lang w:val="it-IT"/>
        </w:rPr>
        <w:tab/>
      </w:r>
    </w:p>
    <w:p w14:paraId="35202599" w14:textId="4985365A" w:rsidR="000A3A23" w:rsidRPr="00883323" w:rsidRDefault="000A3A23" w:rsidP="00644DBB">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644DBB">
      <w:pPr>
        <w:pStyle w:val="RFCFigure"/>
        <w:rPr>
          <w:rFonts w:cs="Times New Roman"/>
          <w:highlight w:val="yellow"/>
          <w:lang w:val="it-IT"/>
        </w:rPr>
      </w:pPr>
      <w:r w:rsidRPr="00AB4A2F">
        <w:rPr>
          <w:lang w:val="it-IT"/>
        </w:rPr>
        <w:t>Sergio Belotti</w:t>
      </w:r>
    </w:p>
    <w:p w14:paraId="1961B5B8" w14:textId="77777777" w:rsidR="00AB4A2F" w:rsidRPr="00F41C0D" w:rsidRDefault="00AB4A2F" w:rsidP="00644DBB">
      <w:pPr>
        <w:pStyle w:val="RFCFigure"/>
        <w:rPr>
          <w:rFonts w:cs="Times New Roman"/>
          <w:highlight w:val="yellow"/>
        </w:rPr>
      </w:pPr>
      <w:r w:rsidRPr="00F41C0D">
        <w:t>Nokia</w:t>
      </w:r>
    </w:p>
    <w:p w14:paraId="5485048C" w14:textId="77777777" w:rsidR="00AB4A2F" w:rsidRPr="00F41C0D" w:rsidRDefault="00AB4A2F" w:rsidP="00644DBB">
      <w:pPr>
        <w:pStyle w:val="RFCFigure"/>
      </w:pPr>
      <w:r w:rsidRPr="00F41C0D">
        <w:tab/>
      </w:r>
    </w:p>
    <w:p w14:paraId="0E0C4B40" w14:textId="77777777" w:rsidR="00AB4A2F" w:rsidRPr="00F41C0D" w:rsidRDefault="00AB4A2F" w:rsidP="00644DBB">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644DBB">
      <w:pPr>
        <w:pStyle w:val="RFCFigure"/>
        <w:rPr>
          <w:rFonts w:cs="Times New Roman"/>
          <w:highlight w:val="yellow"/>
        </w:rPr>
      </w:pPr>
      <w:r w:rsidRPr="00F41C0D">
        <w:t>Gianmarco Bruno</w:t>
      </w:r>
    </w:p>
    <w:p w14:paraId="74E225FD" w14:textId="77777777" w:rsidR="00AB4A2F" w:rsidRPr="00F41C0D" w:rsidRDefault="00AB4A2F" w:rsidP="00644DBB">
      <w:pPr>
        <w:pStyle w:val="RFCFigure"/>
        <w:rPr>
          <w:rFonts w:cs="Times New Roman"/>
          <w:highlight w:val="yellow"/>
        </w:rPr>
      </w:pPr>
      <w:r w:rsidRPr="00F41C0D">
        <w:t>Ericsson</w:t>
      </w:r>
    </w:p>
    <w:p w14:paraId="22D84862" w14:textId="77777777" w:rsidR="00AB4A2F" w:rsidRPr="00F41C0D" w:rsidRDefault="00AB4A2F" w:rsidP="00644DBB">
      <w:pPr>
        <w:pStyle w:val="RFCFigure"/>
      </w:pPr>
      <w:r w:rsidRPr="00F41C0D">
        <w:tab/>
      </w:r>
    </w:p>
    <w:p w14:paraId="5E5D999D" w14:textId="77777777" w:rsidR="00AB4A2F" w:rsidRDefault="00AB4A2F" w:rsidP="00644DBB">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644DBB">
      <w:pPr>
        <w:pStyle w:val="RFCFigure"/>
        <w:rPr>
          <w:rFonts w:cs="Times New Roman"/>
          <w:highlight w:val="yellow"/>
        </w:rPr>
      </w:pPr>
      <w:r w:rsidRPr="00AB4A2F">
        <w:lastRenderedPageBreak/>
        <w:t>Young Lee</w:t>
      </w:r>
    </w:p>
    <w:p w14:paraId="53F95A54" w14:textId="77777777" w:rsidR="00AB4A2F" w:rsidRDefault="00AB4A2F" w:rsidP="00644DBB">
      <w:pPr>
        <w:pStyle w:val="RFCFigure"/>
        <w:rPr>
          <w:rFonts w:cs="Times New Roman"/>
          <w:highlight w:val="yellow"/>
        </w:rPr>
      </w:pPr>
      <w:r w:rsidRPr="00AB4A2F">
        <w:t>Huawei</w:t>
      </w:r>
    </w:p>
    <w:p w14:paraId="200B1B9D" w14:textId="77777777" w:rsidR="00AB4A2F" w:rsidRDefault="00AB4A2F" w:rsidP="00644DBB">
      <w:pPr>
        <w:pStyle w:val="RFCFigure"/>
      </w:pPr>
      <w:r>
        <w:tab/>
      </w:r>
    </w:p>
    <w:p w14:paraId="652F1A5E" w14:textId="77777777" w:rsidR="00AB4A2F" w:rsidRDefault="00AB4A2F" w:rsidP="00644DBB">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644DBB">
      <w:pPr>
        <w:pStyle w:val="RFCFigure"/>
        <w:rPr>
          <w:rFonts w:cs="Times New Roman"/>
          <w:highlight w:val="yellow"/>
        </w:rPr>
      </w:pPr>
      <w:r w:rsidRPr="00015CA5">
        <w:t>Victor Lopez</w:t>
      </w:r>
    </w:p>
    <w:p w14:paraId="709240C7" w14:textId="77777777" w:rsidR="00AB4A2F" w:rsidRPr="00AB4A2F" w:rsidRDefault="00AB4A2F" w:rsidP="00644DBB">
      <w:pPr>
        <w:pStyle w:val="RFCFigure"/>
        <w:rPr>
          <w:rFonts w:cs="Times New Roman"/>
          <w:highlight w:val="yellow"/>
          <w:lang w:val="it-IT"/>
        </w:rPr>
      </w:pPr>
      <w:r w:rsidRPr="00AB4A2F">
        <w:rPr>
          <w:lang w:val="it-IT"/>
        </w:rPr>
        <w:t>Telefonica</w:t>
      </w:r>
    </w:p>
    <w:p w14:paraId="35CC11AC" w14:textId="77777777" w:rsidR="00AB4A2F" w:rsidRPr="00AB4A2F" w:rsidRDefault="00AB4A2F" w:rsidP="00644DBB">
      <w:pPr>
        <w:pStyle w:val="RFCFigure"/>
        <w:rPr>
          <w:lang w:val="it-IT"/>
        </w:rPr>
      </w:pPr>
      <w:r w:rsidRPr="00AB4A2F">
        <w:rPr>
          <w:lang w:val="it-IT"/>
        </w:rPr>
        <w:tab/>
      </w:r>
    </w:p>
    <w:p w14:paraId="70CEC53A" w14:textId="77777777" w:rsidR="00AB4A2F" w:rsidRPr="00883323" w:rsidRDefault="00AB4A2F" w:rsidP="00644DBB">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644DBB">
      <w:pPr>
        <w:pStyle w:val="RFCFigure"/>
        <w:rPr>
          <w:rFonts w:cs="Times New Roman"/>
          <w:highlight w:val="yellow"/>
          <w:lang w:val="it-IT"/>
        </w:rPr>
      </w:pPr>
      <w:r w:rsidRPr="0049058D">
        <w:rPr>
          <w:lang w:val="it-IT"/>
        </w:rPr>
        <w:t>Carlo Perocchio</w:t>
      </w:r>
    </w:p>
    <w:p w14:paraId="55DD0010" w14:textId="77777777" w:rsidR="00AB4A2F" w:rsidRPr="00F47FB9" w:rsidRDefault="00AB4A2F" w:rsidP="00644DBB">
      <w:pPr>
        <w:pStyle w:val="RFCFigure"/>
        <w:rPr>
          <w:rFonts w:cs="Times New Roman"/>
          <w:highlight w:val="yellow"/>
          <w:lang w:val="it-IT"/>
        </w:rPr>
      </w:pPr>
      <w:r w:rsidRPr="00F47FB9">
        <w:rPr>
          <w:lang w:val="it-IT"/>
        </w:rPr>
        <w:t>Ericsson</w:t>
      </w:r>
    </w:p>
    <w:p w14:paraId="1A584C64" w14:textId="77777777" w:rsidR="00AB4A2F" w:rsidRPr="00F47FB9" w:rsidRDefault="00AB4A2F" w:rsidP="00644DBB">
      <w:pPr>
        <w:pStyle w:val="RFCFigure"/>
        <w:rPr>
          <w:lang w:val="it-IT"/>
        </w:rPr>
      </w:pPr>
      <w:r w:rsidRPr="00F47FB9">
        <w:rPr>
          <w:lang w:val="it-IT"/>
        </w:rPr>
        <w:tab/>
      </w:r>
    </w:p>
    <w:p w14:paraId="4877655B" w14:textId="77777777" w:rsidR="00AB4A2F" w:rsidRPr="00F47FB9" w:rsidRDefault="00AB4A2F" w:rsidP="00644DBB">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644DBB">
      <w:pPr>
        <w:pStyle w:val="RFCFigure"/>
        <w:rPr>
          <w:rFonts w:cs="Times New Roman"/>
          <w:highlight w:val="yellow"/>
        </w:rPr>
      </w:pPr>
      <w:r w:rsidRPr="00DF69BC">
        <w:t>Ricard Vilalta</w:t>
      </w:r>
    </w:p>
    <w:p w14:paraId="7B2B7BC3" w14:textId="77777777" w:rsidR="00AB4A2F" w:rsidRDefault="00DF69BC" w:rsidP="00644DBB">
      <w:pPr>
        <w:pStyle w:val="RFCFigure"/>
        <w:rPr>
          <w:rFonts w:cs="Times New Roman"/>
          <w:highlight w:val="yellow"/>
        </w:rPr>
      </w:pPr>
      <w:r w:rsidRPr="00DF69BC">
        <w:t>CTTC</w:t>
      </w:r>
    </w:p>
    <w:p w14:paraId="4E37F4B4" w14:textId="77777777" w:rsidR="00AB4A2F" w:rsidRDefault="00AB4A2F" w:rsidP="00644DBB">
      <w:pPr>
        <w:pStyle w:val="RFCFigure"/>
      </w:pPr>
      <w:r>
        <w:tab/>
      </w:r>
    </w:p>
    <w:p w14:paraId="53B389D0" w14:textId="77777777" w:rsidR="00AB4A2F" w:rsidRDefault="00AB4A2F" w:rsidP="00644DBB">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Italo Busi" w:date="2019-06-24T13:07:00Z" w:initials="IB">
    <w:p w14:paraId="07CC6C4A" w14:textId="0B36018B" w:rsidR="00C25F0E" w:rsidRDefault="00C25F0E">
      <w:pPr>
        <w:pStyle w:val="CommentText"/>
      </w:pPr>
      <w:r>
        <w:rPr>
          <w:rStyle w:val="CommentReference"/>
        </w:rPr>
        <w:annotationRef/>
      </w:r>
      <w:r w:rsidR="00C179E6">
        <w:rPr>
          <w:rStyle w:val="CommentReference"/>
        </w:rPr>
        <w:t xml:space="preserve">Reconciled with </w:t>
      </w:r>
      <w:proofErr w:type="spellStart"/>
      <w:r w:rsidR="00C179E6">
        <w:t>Micheal’s</w:t>
      </w:r>
      <w:proofErr w:type="spellEnd"/>
      <w:r w:rsidR="00C179E6">
        <w:t xml:space="preserve"> editorial comment (open issue #67)</w:t>
      </w:r>
    </w:p>
  </w:comment>
  <w:comment w:id="9" w:author="Beller, Dieter (Nokia - DE/Stuttgart)" w:date="2019-06-21T19:14:00Z" w:initials="BD(-D">
    <w:p w14:paraId="6DB35FED" w14:textId="5242DA19" w:rsidR="005916F0" w:rsidRDefault="005916F0">
      <w:pPr>
        <w:pStyle w:val="CommentText"/>
      </w:pPr>
      <w:r>
        <w:rPr>
          <w:rStyle w:val="CommentReference"/>
        </w:rPr>
        <w:annotationRef/>
      </w:r>
      <w:r>
        <w:t>Is NETCONF inappropriate to be mentioned here also?</w:t>
      </w:r>
    </w:p>
  </w:comment>
  <w:comment w:id="10" w:author="Italo Busi" w:date="2019-06-24T12:46:00Z" w:initials="IB">
    <w:p w14:paraId="7E370915" w14:textId="47B97B3F" w:rsidR="00740A70" w:rsidRDefault="00740A70">
      <w:pPr>
        <w:pStyle w:val="CommentText"/>
      </w:pPr>
      <w:r>
        <w:rPr>
          <w:rStyle w:val="CommentReference"/>
        </w:rPr>
        <w:annotationRef/>
      </w:r>
      <w:r>
        <w:t xml:space="preserve">My understanding is that NETCONF is typically at the devices’ NBI (controllers’ SBI) while </w:t>
      </w:r>
      <w:proofErr w:type="gramStart"/>
      <w:r>
        <w:t>RESTCONF  is</w:t>
      </w:r>
      <w:proofErr w:type="gramEnd"/>
      <w:r>
        <w:t xml:space="preserve"> typically used at the controllers’ NBI</w:t>
      </w:r>
    </w:p>
  </w:comment>
  <w:comment w:id="11" w:author="Italo Busi" w:date="2019-06-24T13:09:00Z" w:initials="IB">
    <w:p w14:paraId="6A9D9C05" w14:textId="3C251CB1" w:rsidR="00C179E6" w:rsidRDefault="00C179E6" w:rsidP="00C179E6">
      <w:pPr>
        <w:pStyle w:val="CommentText"/>
      </w:pPr>
      <w:r>
        <w:rPr>
          <w:rStyle w:val="CommentReference"/>
        </w:rPr>
        <w:annotationRef/>
      </w:r>
      <w:r>
        <w:t xml:space="preserve">Discuss </w:t>
      </w:r>
      <w:proofErr w:type="spellStart"/>
      <w:r>
        <w:t>Micheal’s</w:t>
      </w:r>
      <w:proofErr w:type="spellEnd"/>
      <w:r>
        <w:t xml:space="preserve"> editorial comment (open issue #67)</w:t>
      </w:r>
      <w:r>
        <w:t>: use of capital letters should be consistent</w:t>
      </w:r>
    </w:p>
  </w:comment>
  <w:comment w:id="14" w:author="Beller, Dieter (Nokia - DE/Stuttgart)" w:date="2019-06-21T19:16:00Z" w:initials="BD(-D">
    <w:p w14:paraId="369A5BEC" w14:textId="4D4C57F7" w:rsidR="005916F0" w:rsidRDefault="005916F0">
      <w:pPr>
        <w:pStyle w:val="CommentText"/>
      </w:pPr>
      <w:r>
        <w:rPr>
          <w:rStyle w:val="CommentReference"/>
        </w:rPr>
        <w:annotationRef/>
      </w:r>
      <w:r>
        <w:t>Is a comma missing here?</w:t>
      </w:r>
    </w:p>
  </w:comment>
  <w:comment w:id="19" w:author="Beller, Dieter (Nokia - DE/Stuttgart)" w:date="2019-06-21T19:28:00Z" w:initials="BD(-D">
    <w:p w14:paraId="25D739AC" w14:textId="0E307CAF" w:rsidR="005916F0" w:rsidRDefault="005916F0" w:rsidP="00751DE3">
      <w:pPr>
        <w:pStyle w:val="CommentText"/>
        <w:ind w:left="0"/>
      </w:pPr>
      <w:r>
        <w:rPr>
          <w:rStyle w:val="CommentReference"/>
        </w:rPr>
        <w:annotationRef/>
      </w:r>
      <w:r>
        <w:t>Write out the abbreviation here.</w:t>
      </w:r>
    </w:p>
  </w:comment>
  <w:comment w:id="23" w:author="Beller, Dieter (Nokia - DE/Stuttgart)" w:date="2019-06-21T19:29:00Z" w:initials="BD(-D">
    <w:p w14:paraId="73B4D2DA" w14:textId="15B3AAD1" w:rsidR="005916F0" w:rsidRDefault="005916F0">
      <w:pPr>
        <w:pStyle w:val="CommentText"/>
      </w:pPr>
      <w:r>
        <w:rPr>
          <w:rStyle w:val="CommentReference"/>
        </w:rPr>
        <w:annotationRef/>
      </w:r>
      <w:r>
        <w:t>Write out the abbreviation here.</w:t>
      </w:r>
    </w:p>
  </w:comment>
  <w:comment w:id="27" w:author="Beller, Dieter (Nokia - DE/Stuttgart)" w:date="2019-06-21T19:31:00Z" w:initials="BD(-D">
    <w:p w14:paraId="0E1A7AD7" w14:textId="064E3604" w:rsidR="005916F0" w:rsidRDefault="005916F0">
      <w:pPr>
        <w:pStyle w:val="CommentText"/>
      </w:pPr>
      <w:r>
        <w:rPr>
          <w:rStyle w:val="CommentReference"/>
        </w:rPr>
        <w:annotationRef/>
      </w:r>
      <w:r>
        <w:t>This sentence is not very clear.</w:t>
      </w:r>
    </w:p>
  </w:comment>
  <w:comment w:id="28" w:author="Italo Busi" w:date="2019-06-24T12:49:00Z" w:initials="IB">
    <w:p w14:paraId="5B6FC8B9" w14:textId="24E78E92" w:rsidR="00740A70" w:rsidRDefault="00740A70">
      <w:pPr>
        <w:pStyle w:val="CommentText"/>
      </w:pPr>
      <w:r>
        <w:rPr>
          <w:rStyle w:val="CommentReference"/>
        </w:rPr>
        <w:annotationRef/>
      </w:r>
      <w:r>
        <w:t>Text rephrased</w:t>
      </w:r>
    </w:p>
  </w:comment>
  <w:comment w:id="32" w:author="Beller, Dieter (Nokia - DE/Stuttgart)" w:date="2019-06-21T19:39:00Z" w:initials="BD(-D">
    <w:p w14:paraId="35DC91D8" w14:textId="2CDC652C" w:rsidR="005916F0" w:rsidRDefault="005916F0">
      <w:pPr>
        <w:pStyle w:val="CommentText"/>
      </w:pPr>
      <w:r>
        <w:rPr>
          <w:rStyle w:val="CommentReference"/>
        </w:rPr>
        <w:annotationRef/>
      </w:r>
      <w:r>
        <w:t>Reword. Proposal: The IETF YANG models and how they are applied to the various ACTN interfaces can be found in …</w:t>
      </w:r>
    </w:p>
  </w:comment>
  <w:comment w:id="33" w:author="Italo Busi" w:date="2019-06-24T12:49:00Z" w:initials="IB">
    <w:p w14:paraId="21BDC636" w14:textId="73A4F73E" w:rsidR="00740A70" w:rsidRDefault="00740A70">
      <w:pPr>
        <w:pStyle w:val="CommentText"/>
      </w:pPr>
      <w:r>
        <w:rPr>
          <w:rStyle w:val="CommentReference"/>
        </w:rPr>
        <w:annotationRef/>
      </w:r>
      <w:r>
        <w:t>Text rephrased</w:t>
      </w:r>
    </w:p>
  </w:comment>
  <w:comment w:id="38" w:author="Beller, Dieter (Nokia - DE/Stuttgart)" w:date="2019-06-21T19:47:00Z" w:initials="BD(-D">
    <w:p w14:paraId="327E2319" w14:textId="32F4BE35" w:rsidR="005916F0" w:rsidRDefault="005916F0">
      <w:pPr>
        <w:pStyle w:val="CommentText"/>
      </w:pPr>
      <w:r>
        <w:rPr>
          <w:rStyle w:val="CommentReference"/>
        </w:rPr>
        <w:annotationRef/>
      </w:r>
      <w:r>
        <w:t>These sentences should be rephrased.</w:t>
      </w:r>
    </w:p>
  </w:comment>
  <w:comment w:id="39" w:author="Italo Busi" w:date="2019-06-24T12:50:00Z" w:initials="IB">
    <w:p w14:paraId="1F5FFDC0" w14:textId="664E4534" w:rsidR="00740A70" w:rsidRDefault="00740A70">
      <w:pPr>
        <w:pStyle w:val="CommentText"/>
      </w:pPr>
      <w:r>
        <w:rPr>
          <w:rStyle w:val="CommentReference"/>
        </w:rPr>
        <w:annotationRef/>
      </w:r>
      <w:r>
        <w:t>Let’s check [ACTN-YANG]: if all these models are listed there, we can remove this text</w:t>
      </w:r>
    </w:p>
  </w:comment>
  <w:comment w:id="53" w:author="Beller, Dieter (Nokia - DE/Stuttgart)" w:date="2019-06-21T19:50:00Z" w:initials="BD(-D">
    <w:p w14:paraId="22B37CF3" w14:textId="5C8F3AB0" w:rsidR="005916F0" w:rsidRDefault="005916F0">
      <w:pPr>
        <w:pStyle w:val="CommentText"/>
      </w:pPr>
      <w:r>
        <w:rPr>
          <w:rStyle w:val="CommentReference"/>
        </w:rPr>
        <w:annotationRef/>
      </w:r>
      <w:r>
        <w:t>Add reference</w:t>
      </w:r>
    </w:p>
  </w:comment>
  <w:comment w:id="60" w:author="Italo Busi" w:date="2019-06-24T12:51:00Z" w:initials="IB">
    <w:p w14:paraId="4C7D88AB" w14:textId="302B61B1" w:rsidR="00740A70" w:rsidRDefault="00740A70">
      <w:pPr>
        <w:pStyle w:val="CommentText"/>
      </w:pPr>
      <w:r>
        <w:rPr>
          <w:rStyle w:val="CommentReference"/>
        </w:rPr>
        <w:annotationRef/>
      </w:r>
      <w:r>
        <w:t>R</w:t>
      </w:r>
      <w:r>
        <w:t>ephrased to make it more clear</w:t>
      </w:r>
      <w:r>
        <w:t xml:space="preserve"> that this is a list of four attributes</w:t>
      </w:r>
    </w:p>
  </w:comment>
  <w:comment w:id="69" w:author="Beller, Dieter (Nokia - DE/Stuttgart)" w:date="2019-06-21T19:55:00Z" w:initials="BD(-D">
    <w:p w14:paraId="22EE5375" w14:textId="0B2EF7D6" w:rsidR="005916F0" w:rsidRDefault="005916F0">
      <w:pPr>
        <w:pStyle w:val="CommentText"/>
      </w:pPr>
      <w:r>
        <w:rPr>
          <w:rStyle w:val="CommentReference"/>
        </w:rPr>
        <w:annotationRef/>
      </w:r>
      <w:r>
        <w:t>This assumes implicitly a L1 link. Is L0 excluded?</w:t>
      </w:r>
    </w:p>
  </w:comment>
  <w:comment w:id="70" w:author="Italo Busi" w:date="2019-06-24T12:52:00Z" w:initials="IB">
    <w:p w14:paraId="64EC46DC" w14:textId="3480AE67" w:rsidR="00740A70" w:rsidRDefault="00740A70">
      <w:pPr>
        <w:pStyle w:val="CommentText"/>
      </w:pPr>
      <w:r>
        <w:rPr>
          <w:rStyle w:val="CommentReference"/>
        </w:rPr>
        <w:annotationRef/>
      </w:r>
      <w:r>
        <w:t>Yes, this document is describing a single layer network switching in the ODU layer (see below)</w:t>
      </w:r>
    </w:p>
  </w:comment>
  <w:comment w:id="73" w:author="Beller, Dieter (Nokia - DE/Stuttgart)" w:date="2019-06-21T19:58:00Z" w:initials="BD(-D">
    <w:p w14:paraId="78A250BC" w14:textId="3FA2B119" w:rsidR="005916F0" w:rsidRDefault="005916F0">
      <w:pPr>
        <w:pStyle w:val="CommentText"/>
      </w:pPr>
      <w:r>
        <w:rPr>
          <w:rStyle w:val="CommentReference"/>
        </w:rPr>
        <w:annotationRef/>
      </w:r>
      <w:proofErr w:type="spellStart"/>
      <w:r>
        <w:t>Whar</w:t>
      </w:r>
      <w:proofErr w:type="spellEnd"/>
      <w:r>
        <w:t xml:space="preserve"> are “Transparent Client access links”?</w:t>
      </w:r>
    </w:p>
  </w:comment>
  <w:comment w:id="74" w:author="Italo Busi" w:date="2019-06-24T12:55:00Z" w:initials="IB">
    <w:p w14:paraId="55672008" w14:textId="16648466" w:rsidR="00740A70" w:rsidRDefault="00740A70">
      <w:pPr>
        <w:pStyle w:val="CommentText"/>
      </w:pPr>
      <w:r>
        <w:rPr>
          <w:rStyle w:val="CommentReference"/>
        </w:rPr>
        <w:annotationRef/>
      </w:r>
      <w:r>
        <w:t>Text added</w:t>
      </w:r>
    </w:p>
  </w:comment>
  <w:comment w:id="78" w:author="Beller, Dieter (Nokia - DE/Stuttgart)" w:date="2019-06-21T20:00:00Z" w:initials="BD(-D">
    <w:p w14:paraId="62878250" w14:textId="1DBEB118" w:rsidR="005916F0" w:rsidRDefault="005916F0">
      <w:pPr>
        <w:pStyle w:val="CommentText"/>
      </w:pPr>
      <w:r>
        <w:rPr>
          <w:rStyle w:val="CommentReference"/>
        </w:rPr>
        <w:annotationRef/>
      </w:r>
      <w:r>
        <w:t>It is unclear whether ODU switching is just used in the examples of this document and the same concepts are applicable to WDM links or whether WDM links are excluded.</w:t>
      </w:r>
    </w:p>
  </w:comment>
  <w:comment w:id="79" w:author="Italo Busi" w:date="2019-06-24T12:55:00Z" w:initials="IB">
    <w:p w14:paraId="70D36734" w14:textId="07E41E32" w:rsidR="00740A70" w:rsidRDefault="00740A70">
      <w:pPr>
        <w:pStyle w:val="CommentText"/>
      </w:pPr>
      <w:r>
        <w:rPr>
          <w:rStyle w:val="CommentReference"/>
        </w:rPr>
        <w:annotationRef/>
      </w:r>
      <w:r>
        <w:t>Yes, analyzing how to use the IETF YANG models for WDM is outside the scope of this document</w:t>
      </w:r>
    </w:p>
  </w:comment>
  <w:comment w:id="83" w:author="Italo Busi" w:date="2019-06-13T12:09:00Z" w:initials="IB">
    <w:p w14:paraId="3E5C108A" w14:textId="77777777" w:rsidR="005916F0" w:rsidRPr="002F362F" w:rsidRDefault="005916F0" w:rsidP="002F362F">
      <w:pPr>
        <w:pStyle w:val="CommentText"/>
        <w:rPr>
          <w:b/>
        </w:rPr>
      </w:pPr>
      <w:r>
        <w:rPr>
          <w:rStyle w:val="CommentReference"/>
        </w:rPr>
        <w:annotationRef/>
      </w:r>
      <w:r w:rsidRPr="002F362F">
        <w:rPr>
          <w:rStyle w:val="CommentReference"/>
          <w:b/>
        </w:rPr>
        <w:annotationRef/>
      </w:r>
      <w:r w:rsidRPr="002F362F">
        <w:rPr>
          <w:b/>
        </w:rPr>
        <w:t>Action to Italo and Daniel (issue #65):</w:t>
      </w:r>
    </w:p>
    <w:p w14:paraId="6CF35379" w14:textId="77777777" w:rsidR="005916F0" w:rsidRDefault="005916F0" w:rsidP="002F362F">
      <w:pPr>
        <w:pStyle w:val="CommentText"/>
      </w:pPr>
    </w:p>
    <w:p w14:paraId="4DD644E3" w14:textId="77777777" w:rsidR="005916F0" w:rsidRDefault="005916F0" w:rsidP="002F362F">
      <w:pPr>
        <w:pStyle w:val="CommentText"/>
      </w:pPr>
      <w:r>
        <w:t>Review the terminology section</w:t>
      </w:r>
    </w:p>
    <w:p w14:paraId="301DA317" w14:textId="77777777" w:rsidR="005916F0" w:rsidRDefault="005916F0" w:rsidP="002F362F">
      <w:pPr>
        <w:pStyle w:val="CommentText"/>
      </w:pPr>
    </w:p>
    <w:p w14:paraId="67A3723A" w14:textId="021E349F" w:rsidR="005916F0" w:rsidRDefault="005916F0" w:rsidP="002F362F">
      <w:pPr>
        <w:pStyle w:val="CommentText"/>
      </w:pPr>
      <w:r>
        <w:t>Add terminology for end-to-end data plane connection, data plane segment connection</w:t>
      </w:r>
      <w:r>
        <w:rPr>
          <w:rStyle w:val="CommentReference"/>
        </w:rPr>
        <w:annotationRef/>
      </w:r>
    </w:p>
  </w:comment>
  <w:comment w:id="92" w:author="Italo Busi" w:date="2019-06-24T13:18:00Z" w:initials="IB">
    <w:p w14:paraId="00A36C9E" w14:textId="44BF6262" w:rsidR="00C179E6" w:rsidRDefault="00C179E6">
      <w:pPr>
        <w:pStyle w:val="CommentText"/>
      </w:pPr>
      <w:r>
        <w:rPr>
          <w:rStyle w:val="CommentReference"/>
        </w:rPr>
        <w:annotationRef/>
      </w:r>
      <w:proofErr w:type="spellStart"/>
      <w:r w:rsidRPr="00C179E6">
        <w:t>Micheal’s</w:t>
      </w:r>
      <w:proofErr w:type="spellEnd"/>
      <w:r w:rsidRPr="00C179E6">
        <w:t xml:space="preserve"> editorial comment (open issue #67)</w:t>
      </w:r>
    </w:p>
  </w:comment>
  <w:comment w:id="125" w:author="Beller, Dieter (Nokia - DE/Stuttgart)" w:date="2019-06-22T22:35:00Z" w:initials="BD(-D">
    <w:p w14:paraId="44E13367" w14:textId="5240839F" w:rsidR="005916F0" w:rsidRDefault="005916F0">
      <w:pPr>
        <w:pStyle w:val="CommentText"/>
      </w:pPr>
      <w:r>
        <w:rPr>
          <w:rStyle w:val="CommentReference"/>
        </w:rPr>
        <w:annotationRef/>
      </w:r>
      <w:r>
        <w:t xml:space="preserve">Do the round brackets (…) have a specific meaning? The notation used in this document shall be better described. </w:t>
      </w:r>
    </w:p>
  </w:comment>
  <w:comment w:id="126" w:author="Italo Busi" w:date="2019-06-24T12:56:00Z" w:initials="IB">
    <w:p w14:paraId="625548EF" w14:textId="1B3E5220" w:rsidR="00740A70" w:rsidRDefault="00740A70">
      <w:pPr>
        <w:pStyle w:val="CommentText"/>
      </w:pPr>
      <w:r>
        <w:rPr>
          <w:rStyle w:val="CommentReference"/>
        </w:rPr>
        <w:annotationRef/>
      </w:r>
      <w:r>
        <w:t>Text rephrased</w:t>
      </w:r>
    </w:p>
  </w:comment>
  <w:comment w:id="156" w:author="Italo Busi" w:date="2019-06-24T13:16:00Z" w:initials="IB">
    <w:p w14:paraId="5E6525C1" w14:textId="10D88602" w:rsidR="00C179E6" w:rsidRDefault="00C179E6">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163" w:author="Beller, Dieter (Nokia - DE/Stuttgart)" w:date="2019-06-23T13:02:00Z" w:initials="BD(-D">
    <w:p w14:paraId="5812623B" w14:textId="5C243CC4" w:rsidR="005916F0" w:rsidRDefault="005916F0">
      <w:pPr>
        <w:pStyle w:val="CommentText"/>
      </w:pPr>
      <w:r>
        <w:rPr>
          <w:rStyle w:val="CommentReference"/>
        </w:rPr>
        <w:annotationRef/>
      </w:r>
      <w:r>
        <w:t>What is the reason for this assumption?</w:t>
      </w:r>
    </w:p>
  </w:comment>
  <w:comment w:id="164" w:author="Italo Busi" w:date="2019-06-24T12:59:00Z" w:initials="IB">
    <w:p w14:paraId="5094D3F2" w14:textId="167DAE94" w:rsidR="00D47BBD" w:rsidRDefault="00D47BBD">
      <w:pPr>
        <w:pStyle w:val="CommentText"/>
      </w:pPr>
      <w:r>
        <w:rPr>
          <w:rStyle w:val="CommentReference"/>
        </w:rPr>
        <w:annotationRef/>
      </w:r>
      <w:r>
        <w:t>The scope of the document is to describe a single-layer ODU switching scenario</w:t>
      </w:r>
    </w:p>
  </w:comment>
  <w:comment w:id="170" w:author="Italo Busi" w:date="2019-06-24T12:59:00Z" w:initials="IB">
    <w:p w14:paraId="6E9F2E77" w14:textId="20129B3F" w:rsidR="00D47BBD" w:rsidRDefault="00D47BBD">
      <w:pPr>
        <w:pStyle w:val="CommentText"/>
      </w:pPr>
      <w:r>
        <w:rPr>
          <w:rStyle w:val="CommentReference"/>
        </w:rPr>
        <w:annotationRef/>
      </w:r>
      <w:r>
        <w:t>Why not “physical interfaces of the edge nodes terminating the access links”?</w:t>
      </w:r>
    </w:p>
  </w:comment>
  <w:comment w:id="181" w:author="Beller, Dieter (Nokia - DE/Stuttgart)" w:date="2019-06-23T13:14:00Z" w:initials="BD(-D">
    <w:p w14:paraId="064CE163" w14:textId="6F150625" w:rsidR="005916F0" w:rsidRDefault="005916F0">
      <w:pPr>
        <w:pStyle w:val="CommentText"/>
      </w:pPr>
      <w:r>
        <w:rPr>
          <w:rStyle w:val="CommentReference"/>
        </w:rPr>
        <w:annotationRef/>
      </w:r>
      <w:r>
        <w:t>Editorial: better: separation</w:t>
      </w:r>
    </w:p>
  </w:comment>
  <w:comment w:id="185" w:author="Beller, Dieter (Nokia - DE/Stuttgart)" w:date="2019-06-23T13:17:00Z" w:initials="BD(-D">
    <w:p w14:paraId="2782BCA1" w14:textId="08B4D709" w:rsidR="005916F0" w:rsidRDefault="005916F0">
      <w:pPr>
        <w:pStyle w:val="CommentText"/>
      </w:pPr>
      <w:r>
        <w:rPr>
          <w:rStyle w:val="CommentReference"/>
        </w:rPr>
        <w:annotationRef/>
      </w:r>
      <w:r>
        <w:t>This sentence is unclear. Probably, the objective is to minimize the dependency from the underlying technologies.</w:t>
      </w:r>
    </w:p>
  </w:comment>
  <w:comment w:id="186" w:author="Italo Busi" w:date="2019-06-24T13:01:00Z" w:initials="IB">
    <w:p w14:paraId="01BE0C8A" w14:textId="1F2F2871" w:rsidR="00D47BBD" w:rsidRDefault="00D47BBD">
      <w:pPr>
        <w:pStyle w:val="CommentText"/>
      </w:pPr>
      <w:r>
        <w:rPr>
          <w:rStyle w:val="CommentReference"/>
        </w:rPr>
        <w:annotationRef/>
      </w:r>
      <w:r>
        <w:t>Text rephrased</w:t>
      </w:r>
    </w:p>
  </w:comment>
  <w:comment w:id="192" w:author="Beller, Dieter (Nokia - DE/Stuttgart)" w:date="2019-06-23T13:22:00Z" w:initials="BD(-D">
    <w:p w14:paraId="5DFB180C" w14:textId="385E21FF" w:rsidR="005916F0" w:rsidRDefault="005916F0">
      <w:pPr>
        <w:pStyle w:val="CommentText"/>
      </w:pPr>
      <w:r>
        <w:rPr>
          <w:rStyle w:val="CommentReference"/>
        </w:rPr>
        <w:annotationRef/>
      </w:r>
      <w:r>
        <w:t>Editorial: this is a very long sentence!</w:t>
      </w:r>
    </w:p>
  </w:comment>
  <w:comment w:id="219" w:author="Beller, Dieter (Nokia - DE/Stuttgart)" w:date="2019-06-23T13:36:00Z" w:initials="BD(-D">
    <w:p w14:paraId="74D0F949" w14:textId="700292FB" w:rsidR="005916F0" w:rsidRDefault="005916F0">
      <w:pPr>
        <w:pStyle w:val="CommentText"/>
      </w:pPr>
      <w:r>
        <w:rPr>
          <w:rStyle w:val="CommentReference"/>
        </w:rPr>
        <w:annotationRef/>
      </w:r>
      <w:r>
        <w:t xml:space="preserve">This is in </w:t>
      </w:r>
      <w:proofErr w:type="spellStart"/>
      <w:r>
        <w:t>contadition</w:t>
      </w:r>
      <w:proofErr w:type="spellEnd"/>
      <w:r>
        <w:t xml:space="preserve"> to the fact that the CNC does not know how the underlying network is partitioned into domains. Therefore it cannot request a single-domain service.</w:t>
      </w:r>
    </w:p>
  </w:comment>
  <w:comment w:id="220" w:author="Italo Busi" w:date="2019-06-24T13:04:00Z" w:initials="IB">
    <w:p w14:paraId="61CF6059" w14:textId="60854A52" w:rsidR="00356B9F" w:rsidRDefault="00356B9F">
      <w:pPr>
        <w:pStyle w:val="CommentText"/>
      </w:pPr>
      <w:r>
        <w:rPr>
          <w:rStyle w:val="CommentReference"/>
        </w:rPr>
        <w:annotationRef/>
      </w:r>
      <w:r>
        <w:t>Text rephrased</w:t>
      </w:r>
    </w:p>
  </w:comment>
  <w:comment w:id="230" w:author="Italo Busi" w:date="2019-06-13T12:11:00Z" w:initials="IB">
    <w:p w14:paraId="5474B57A" w14:textId="131C055B" w:rsidR="005916F0" w:rsidRPr="004A23B7" w:rsidRDefault="005916F0" w:rsidP="004A23B7">
      <w:pPr>
        <w:pStyle w:val="CommentText"/>
        <w:rPr>
          <w:b/>
        </w:rPr>
      </w:pPr>
      <w:r>
        <w:rPr>
          <w:rStyle w:val="CommentReference"/>
        </w:rPr>
        <w:annotationRef/>
      </w:r>
      <w:r w:rsidRPr="004A23B7">
        <w:rPr>
          <w:rStyle w:val="CommentReference"/>
          <w:b/>
        </w:rPr>
        <w:annotationRef/>
      </w:r>
      <w:r w:rsidRPr="004A23B7">
        <w:rPr>
          <w:b/>
        </w:rPr>
        <w:t>Action to Italo and Daniel (issue #6</w:t>
      </w:r>
      <w:r>
        <w:rPr>
          <w:b/>
        </w:rPr>
        <w:t>3</w:t>
      </w:r>
      <w:r w:rsidRPr="004A23B7">
        <w:rPr>
          <w:b/>
        </w:rPr>
        <w:t>):</w:t>
      </w:r>
    </w:p>
    <w:p w14:paraId="1C62F7B1" w14:textId="77777777" w:rsidR="005916F0" w:rsidRDefault="005916F0" w:rsidP="004A23B7">
      <w:pPr>
        <w:pStyle w:val="CommentText"/>
      </w:pPr>
    </w:p>
    <w:p w14:paraId="776B5430" w14:textId="630897D0" w:rsidR="005916F0" w:rsidRDefault="005916F0" w:rsidP="004A23B7">
      <w:pPr>
        <w:pStyle w:val="CommentText"/>
      </w:pPr>
      <w:r>
        <w:t>Add a reference to an existing RFC describing the administrative issues</w:t>
      </w:r>
    </w:p>
    <w:p w14:paraId="6B89B1E4" w14:textId="77777777" w:rsidR="005916F0" w:rsidRDefault="005916F0" w:rsidP="004A23B7">
      <w:pPr>
        <w:pStyle w:val="CommentText"/>
      </w:pPr>
    </w:p>
    <w:p w14:paraId="339937ED" w14:textId="46EBEBC0" w:rsidR="005916F0" w:rsidRDefault="005916F0" w:rsidP="004A23B7">
      <w:pPr>
        <w:pStyle w:val="CommentText"/>
      </w:pPr>
      <w:r>
        <w:t>Add also appropriate text to the Security Considerations section, if needed</w:t>
      </w:r>
      <w:r>
        <w:rPr>
          <w:rStyle w:val="CommentReference"/>
        </w:rPr>
        <w:annotationRef/>
      </w:r>
    </w:p>
  </w:comment>
  <w:comment w:id="236" w:author="Italo Busi" w:date="2019-06-24T13:16:00Z" w:initials="IB">
    <w:p w14:paraId="7F79CD6F" w14:textId="77777777" w:rsidR="002F4DA4" w:rsidRDefault="00C179E6" w:rsidP="002F4DA4">
      <w:pPr>
        <w:pStyle w:val="CommentText"/>
      </w:pPr>
      <w:r>
        <w:rPr>
          <w:rStyle w:val="CommentReference"/>
        </w:rPr>
        <w:annotationRef/>
      </w:r>
      <w:r w:rsidR="002F4DA4" w:rsidRPr="002F4DA4">
        <w:t xml:space="preserve">Discuss </w:t>
      </w:r>
      <w:proofErr w:type="spellStart"/>
      <w:r w:rsidR="002F4DA4" w:rsidRPr="002F4DA4">
        <w:t>Micheal’s</w:t>
      </w:r>
      <w:proofErr w:type="spellEnd"/>
      <w:r w:rsidR="002F4DA4" w:rsidRPr="002F4DA4">
        <w:t xml:space="preserve"> editorial comment (open issue #67):</w:t>
      </w:r>
    </w:p>
    <w:p w14:paraId="4EBB54EF" w14:textId="77777777" w:rsidR="002F4DA4" w:rsidRDefault="002F4DA4" w:rsidP="002F4DA4">
      <w:pPr>
        <w:pStyle w:val="CommentText"/>
      </w:pPr>
    </w:p>
    <w:p w14:paraId="2FCBBA2D" w14:textId="7ECB0CE9" w:rsidR="002F4DA4" w:rsidRDefault="002F4DA4" w:rsidP="002F4DA4">
      <w:pPr>
        <w:pStyle w:val="CommentText"/>
      </w:pPr>
      <w:proofErr w:type="gramStart"/>
      <w:r>
        <w:t>s/</w:t>
      </w:r>
      <w:proofErr w:type="gramEnd"/>
      <w:r>
        <w:t>The control of different adaptations inside IP routers/The processing inside IP routers/</w:t>
      </w:r>
    </w:p>
    <w:p w14:paraId="5D99A343" w14:textId="35B22997" w:rsidR="00C179E6" w:rsidRDefault="002F4DA4" w:rsidP="002F4DA4">
      <w:pPr>
        <w:pStyle w:val="CommentText"/>
      </w:pPr>
      <w:r>
        <w:t>(The term "adaptation" is IMHO not used for routers)</w:t>
      </w:r>
    </w:p>
  </w:comment>
  <w:comment w:id="243" w:author="Italo Busi" w:date="2019-06-24T13:08:00Z" w:initials="IB">
    <w:p w14:paraId="3D766AFA" w14:textId="137FEB13" w:rsidR="00C179E6" w:rsidRDefault="00C179E6">
      <w:pPr>
        <w:pStyle w:val="CommentText"/>
      </w:pPr>
      <w:r>
        <w:rPr>
          <w:rStyle w:val="CommentReference"/>
        </w:rPr>
        <w:annotationRef/>
      </w:r>
      <w:proofErr w:type="spellStart"/>
      <w:r>
        <w:t>Micheal’s</w:t>
      </w:r>
      <w:proofErr w:type="spellEnd"/>
      <w:r>
        <w:t xml:space="preserve"> editorial comment (open issue #67)</w:t>
      </w:r>
    </w:p>
  </w:comment>
  <w:comment w:id="251" w:author="Italo Busi" w:date="2019-06-24T13:20:00Z" w:initials="IB">
    <w:p w14:paraId="1A5B75DA" w14:textId="5A540D45" w:rsidR="002F4DA4" w:rsidRDefault="002F4DA4">
      <w:pPr>
        <w:pStyle w:val="CommentText"/>
      </w:pPr>
      <w:r>
        <w:rPr>
          <w:rStyle w:val="CommentReference"/>
        </w:rPr>
        <w:annotationRef/>
      </w:r>
      <w:proofErr w:type="spellStart"/>
      <w:r w:rsidRPr="002F4DA4">
        <w:t>Micheal’s</w:t>
      </w:r>
      <w:proofErr w:type="spellEnd"/>
      <w:r w:rsidRPr="002F4DA4">
        <w:t xml:space="preserve"> editorial comment (open issue #67)</w:t>
      </w:r>
    </w:p>
  </w:comment>
  <w:comment w:id="256" w:author="Italo Busi" w:date="2019-06-24T13:21:00Z" w:initials="IB">
    <w:p w14:paraId="1571D1DF" w14:textId="6F099758" w:rsidR="002F4DA4" w:rsidRDefault="002F4DA4">
      <w:pPr>
        <w:pStyle w:val="CommentText"/>
      </w:pPr>
      <w:r>
        <w:rPr>
          <w:rStyle w:val="CommentReference"/>
        </w:rPr>
        <w:annotationRef/>
      </w:r>
      <w:proofErr w:type="spellStart"/>
      <w:r w:rsidRPr="002F4DA4">
        <w:t>Micheal’s</w:t>
      </w:r>
      <w:proofErr w:type="spellEnd"/>
      <w:r w:rsidRPr="002F4DA4">
        <w:t xml:space="preserve"> editorial comment (open issue #67)</w:t>
      </w:r>
    </w:p>
  </w:comment>
  <w:comment w:id="314" w:author="Italo Busi" w:date="2019-06-13T12:22:00Z" w:initials="IB">
    <w:p w14:paraId="1AD4F3E0" w14:textId="07E483CD" w:rsidR="005916F0" w:rsidRPr="004A23B7" w:rsidRDefault="005916F0" w:rsidP="00AC7144">
      <w:pPr>
        <w:pStyle w:val="CommentText"/>
        <w:rPr>
          <w:b/>
        </w:rPr>
      </w:pPr>
      <w:r>
        <w:rPr>
          <w:rStyle w:val="CommentReference"/>
        </w:rPr>
        <w:annotationRef/>
      </w:r>
      <w:r w:rsidRPr="004A23B7">
        <w:rPr>
          <w:b/>
        </w:rPr>
        <w:t>Action to Italo and Daniel (issue #6</w:t>
      </w:r>
      <w:r>
        <w:rPr>
          <w:b/>
        </w:rPr>
        <w:t>4</w:t>
      </w:r>
      <w:r w:rsidRPr="004A23B7">
        <w:rPr>
          <w:b/>
        </w:rPr>
        <w:t>):</w:t>
      </w:r>
    </w:p>
    <w:p w14:paraId="769C9F54" w14:textId="77777777" w:rsidR="005916F0" w:rsidRDefault="005916F0" w:rsidP="00AC7144">
      <w:pPr>
        <w:pStyle w:val="CommentText"/>
      </w:pPr>
    </w:p>
    <w:p w14:paraId="429334CF" w14:textId="471D7788" w:rsidR="005916F0" w:rsidRDefault="005916F0" w:rsidP="00AC7144">
      <w:pPr>
        <w:pStyle w:val="CommentText"/>
      </w:pPr>
      <w:r>
        <w:t>R</w:t>
      </w:r>
      <w:r w:rsidRPr="00AC7144">
        <w:t>eview and re-</w:t>
      </w:r>
      <w:proofErr w:type="spellStart"/>
      <w:r w:rsidRPr="00AC7144">
        <w:t>concile</w:t>
      </w:r>
      <w:proofErr w:type="spellEnd"/>
      <w:r w:rsidRPr="00AC7144">
        <w:t xml:space="preserve"> the two text proposa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CC6C4A" w15:done="0"/>
  <w15:commentEx w15:paraId="6DB35FED" w15:done="0"/>
  <w15:commentEx w15:paraId="7E370915" w15:paraIdParent="6DB35FED" w15:done="0"/>
  <w15:commentEx w15:paraId="6A9D9C05" w15:done="0"/>
  <w15:commentEx w15:paraId="369A5BEC" w15:done="1"/>
  <w15:commentEx w15:paraId="25D739AC" w15:done="1"/>
  <w15:commentEx w15:paraId="73B4D2DA" w15:done="1"/>
  <w15:commentEx w15:paraId="0E1A7AD7" w15:done="0"/>
  <w15:commentEx w15:paraId="5B6FC8B9" w15:paraIdParent="0E1A7AD7" w15:done="0"/>
  <w15:commentEx w15:paraId="35DC91D8" w15:done="0"/>
  <w15:commentEx w15:paraId="21BDC636" w15:paraIdParent="35DC91D8" w15:done="0"/>
  <w15:commentEx w15:paraId="327E2319" w15:done="0"/>
  <w15:commentEx w15:paraId="1F5FFDC0" w15:paraIdParent="327E2319" w15:done="0"/>
  <w15:commentEx w15:paraId="22B37CF3" w15:done="1"/>
  <w15:commentEx w15:paraId="4C7D88AB" w15:done="0"/>
  <w15:commentEx w15:paraId="22EE5375" w15:done="0"/>
  <w15:commentEx w15:paraId="64EC46DC" w15:paraIdParent="22EE5375" w15:done="0"/>
  <w15:commentEx w15:paraId="78A250BC" w15:done="0"/>
  <w15:commentEx w15:paraId="55672008" w15:paraIdParent="78A250BC" w15:done="0"/>
  <w15:commentEx w15:paraId="62878250" w15:done="0"/>
  <w15:commentEx w15:paraId="70D36734" w15:paraIdParent="62878250" w15:done="0"/>
  <w15:commentEx w15:paraId="67A3723A" w15:done="0"/>
  <w15:commentEx w15:paraId="00A36C9E" w15:done="0"/>
  <w15:commentEx w15:paraId="44E13367" w15:done="0"/>
  <w15:commentEx w15:paraId="625548EF" w15:paraIdParent="44E13367" w15:done="0"/>
  <w15:commentEx w15:paraId="5E6525C1" w15:done="0"/>
  <w15:commentEx w15:paraId="5812623B" w15:done="0"/>
  <w15:commentEx w15:paraId="5094D3F2" w15:paraIdParent="5812623B" w15:done="0"/>
  <w15:commentEx w15:paraId="6E9F2E77" w15:done="0"/>
  <w15:commentEx w15:paraId="064CE163" w15:done="1"/>
  <w15:commentEx w15:paraId="2782BCA1" w15:done="0"/>
  <w15:commentEx w15:paraId="01BE0C8A" w15:paraIdParent="2782BCA1" w15:done="0"/>
  <w15:commentEx w15:paraId="5DFB180C" w15:done="0"/>
  <w15:commentEx w15:paraId="74D0F949" w15:done="0"/>
  <w15:commentEx w15:paraId="61CF6059" w15:paraIdParent="74D0F949" w15:done="0"/>
  <w15:commentEx w15:paraId="339937ED" w15:done="0"/>
  <w15:commentEx w15:paraId="5D99A343" w15:done="0"/>
  <w15:commentEx w15:paraId="3D766AFA" w15:done="0"/>
  <w15:commentEx w15:paraId="1A5B75DA" w15:done="0"/>
  <w15:commentEx w15:paraId="1571D1DF" w15:done="0"/>
  <w15:commentEx w15:paraId="429334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B35FED" w16cid:durableId="20B7AB10"/>
  <w16cid:commentId w16cid:paraId="369A5BEC" w16cid:durableId="20B7AB9C"/>
  <w16cid:commentId w16cid:paraId="25D739AC" w16cid:durableId="20B7AE5A"/>
  <w16cid:commentId w16cid:paraId="73B4D2DA" w16cid:durableId="20B7AEB1"/>
  <w16cid:commentId w16cid:paraId="0E1A7AD7" w16cid:durableId="20B7AF1F"/>
  <w16cid:commentId w16cid:paraId="35DC91D8" w16cid:durableId="20B7B0DB"/>
  <w16cid:commentId w16cid:paraId="327E2319" w16cid:durableId="20B7B2E0"/>
  <w16cid:commentId w16cid:paraId="22B37CF3" w16cid:durableId="20B7B39E"/>
  <w16cid:commentId w16cid:paraId="22EE5375" w16cid:durableId="20B7B4CB"/>
  <w16cid:commentId w16cid:paraId="78A250BC" w16cid:durableId="20B7B568"/>
  <w16cid:commentId w16cid:paraId="62878250" w16cid:durableId="20B7B5FB"/>
  <w16cid:commentId w16cid:paraId="67A3723A" w16cid:durableId="20B7A8B9"/>
  <w16cid:commentId w16cid:paraId="44E13367" w16cid:durableId="20B92B9F"/>
  <w16cid:commentId w16cid:paraId="5812623B" w16cid:durableId="20B9F6FB"/>
  <w16cid:commentId w16cid:paraId="064CE163" w16cid:durableId="20B9F9C3"/>
  <w16cid:commentId w16cid:paraId="2782BCA1" w16cid:durableId="20B9FA80"/>
  <w16cid:commentId w16cid:paraId="5DFB180C" w16cid:durableId="20B9FBAF"/>
  <w16cid:commentId w16cid:paraId="74D0F949" w16cid:durableId="20B9FEFA"/>
  <w16cid:commentId w16cid:paraId="339937ED" w16cid:durableId="20B7A8BA"/>
  <w16cid:commentId w16cid:paraId="429334CF" w16cid:durableId="20B7A8B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A1C46B" w14:textId="77777777" w:rsidR="00FD1716" w:rsidRDefault="00FD1716">
      <w:r>
        <w:separator/>
      </w:r>
    </w:p>
  </w:endnote>
  <w:endnote w:type="continuationSeparator" w:id="0">
    <w:p w14:paraId="6C36DDCE" w14:textId="77777777" w:rsidR="00FD1716" w:rsidRDefault="00FD1716">
      <w:r>
        <w:continuationSeparator/>
      </w:r>
    </w:p>
  </w:endnote>
  <w:endnote w:type="continuationNotice" w:id="1">
    <w:p w14:paraId="564F70A8" w14:textId="77777777" w:rsidR="00FD1716" w:rsidRDefault="00FD17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5754B926" w:rsidR="005916F0" w:rsidRDefault="005916F0"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t>December</w:t>
    </w:r>
    <w:r>
      <w:fldChar w:fldCharType="end"/>
    </w:r>
    <w:r>
      <w:t xml:space="preserve"> </w:t>
    </w:r>
    <w:r>
      <w:fldChar w:fldCharType="begin"/>
    </w:r>
    <w:r>
      <w:instrText xml:space="preserve"> SAVEDATE  \@ "d," </w:instrText>
    </w:r>
    <w:r>
      <w:fldChar w:fldCharType="separate"/>
    </w:r>
    <w:ins w:id="366" w:author="Italo Busi" w:date="2019-06-24T11:16:00Z">
      <w:r>
        <w:rPr>
          <w:noProof/>
        </w:rPr>
        <w:t>23,</w:t>
      </w:r>
    </w:ins>
    <w:ins w:id="367" w:author="Beller, Dieter (Nokia - DE/Stuttgart)" w:date="2019-06-23T12:58:00Z">
      <w:del w:id="368" w:author="Italo Busi" w:date="2019-06-24T11:16:00Z">
        <w:r w:rsidDel="005916F0">
          <w:rPr>
            <w:noProof/>
          </w:rPr>
          <w:delText>22,</w:delText>
        </w:r>
      </w:del>
    </w:ins>
    <w:del w:id="369" w:author="Italo Busi" w:date="2019-06-24T11:16:00Z">
      <w:r w:rsidDel="005916F0">
        <w:rPr>
          <w:noProof/>
        </w:rPr>
        <w:delText>13,</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2F4DA4">
      <w:rPr>
        <w:noProof/>
      </w:rPr>
      <w:t>2019</w:t>
    </w:r>
    <w:r>
      <w:fldChar w:fldCharType="end"/>
    </w:r>
    <w:r>
      <w:rPr>
        <w:rFonts w:cs="Times New Roman"/>
      </w:rPr>
      <w:tab/>
    </w:r>
    <w:r>
      <w:t xml:space="preserve">[Page </w:t>
    </w:r>
    <w:r>
      <w:fldChar w:fldCharType="begin"/>
    </w:r>
    <w:r>
      <w:instrText xml:space="preserve"> PAGE </w:instrText>
    </w:r>
    <w:r>
      <w:fldChar w:fldCharType="separate"/>
    </w:r>
    <w:r w:rsidR="002F4DA4">
      <w:rPr>
        <w:noProof/>
      </w:rPr>
      <w:t>23</w:t>
    </w:r>
    <w:r>
      <w:rPr>
        <w:noProof/>
      </w:rPr>
      <w:fldChar w:fldCharType="end"/>
    </w:r>
    <w:r>
      <w:t>]</w:t>
    </w:r>
  </w:p>
  <w:p w14:paraId="54CCB0B6" w14:textId="77777777" w:rsidR="005916F0" w:rsidRDefault="005916F0"/>
  <w:p w14:paraId="177C0C23" w14:textId="77777777" w:rsidR="005916F0" w:rsidRDefault="005916F0"/>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5916F0" w:rsidRDefault="005916F0" w:rsidP="00F410C4">
    <w:pPr>
      <w:pStyle w:val="Footer"/>
      <w:rPr>
        <w:highlight w:val="yellow"/>
      </w:rPr>
    </w:pPr>
  </w:p>
  <w:p w14:paraId="017924DD" w14:textId="77777777" w:rsidR="005916F0" w:rsidRDefault="005916F0" w:rsidP="00F410C4">
    <w:pPr>
      <w:pStyle w:val="Footer"/>
      <w:rPr>
        <w:highlight w:val="yellow"/>
      </w:rPr>
    </w:pPr>
  </w:p>
  <w:p w14:paraId="1F87E96F" w14:textId="77777777" w:rsidR="005916F0" w:rsidRDefault="005916F0" w:rsidP="00F410C4">
    <w:pPr>
      <w:pStyle w:val="Footer"/>
      <w:rPr>
        <w:highlight w:val="yellow"/>
      </w:rPr>
    </w:pPr>
  </w:p>
  <w:p w14:paraId="3C13152D" w14:textId="1FB499EB" w:rsidR="005916F0" w:rsidRDefault="005916F0"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t>December</w:t>
    </w:r>
    <w:r>
      <w:fldChar w:fldCharType="end"/>
    </w:r>
    <w:r>
      <w:t xml:space="preserve"> </w:t>
    </w:r>
    <w:r>
      <w:fldChar w:fldCharType="begin"/>
    </w:r>
    <w:r>
      <w:instrText xml:space="preserve"> SAVEDATE  \@ "d," </w:instrText>
    </w:r>
    <w:r>
      <w:fldChar w:fldCharType="separate"/>
    </w:r>
    <w:ins w:id="374" w:author="Italo Busi" w:date="2019-06-24T11:16:00Z">
      <w:r>
        <w:rPr>
          <w:noProof/>
        </w:rPr>
        <w:t>23,</w:t>
      </w:r>
    </w:ins>
    <w:ins w:id="375" w:author="Beller, Dieter (Nokia - DE/Stuttgart)" w:date="2019-06-23T12:58:00Z">
      <w:del w:id="376" w:author="Italo Busi" w:date="2019-06-24T11:16:00Z">
        <w:r w:rsidDel="005916F0">
          <w:rPr>
            <w:noProof/>
          </w:rPr>
          <w:delText>22,</w:delText>
        </w:r>
      </w:del>
    </w:ins>
    <w:del w:id="377" w:author="Italo Busi" w:date="2019-06-24T11:16:00Z">
      <w:r w:rsidDel="005916F0">
        <w:rPr>
          <w:noProof/>
        </w:rPr>
        <w:delText>13,</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2F4DA4">
      <w:rPr>
        <w:noProof/>
      </w:rPr>
      <w:t>2019</w:t>
    </w:r>
    <w:r>
      <w:fldChar w:fldCharType="end"/>
    </w:r>
    <w:r>
      <w:tab/>
      <w:t xml:space="preserve">[Page </w:t>
    </w:r>
    <w:r>
      <w:fldChar w:fldCharType="begin"/>
    </w:r>
    <w:r>
      <w:instrText xml:space="preserve"> PAGE </w:instrText>
    </w:r>
    <w:r>
      <w:fldChar w:fldCharType="separate"/>
    </w:r>
    <w:r w:rsidR="002F4DA4">
      <w:rPr>
        <w:noProof/>
      </w:rPr>
      <w:t>1</w:t>
    </w:r>
    <w:r>
      <w:rPr>
        <w:noProof/>
      </w:rPr>
      <w:fldChar w:fldCharType="end"/>
    </w:r>
    <w:r>
      <w:t>]</w:t>
    </w:r>
  </w:p>
  <w:p w14:paraId="43203A20" w14:textId="77777777" w:rsidR="005916F0" w:rsidRDefault="005916F0" w:rsidP="00F410C4">
    <w:pPr>
      <w:pStyle w:val="Footer"/>
    </w:pPr>
  </w:p>
  <w:p w14:paraId="0F6C8641" w14:textId="77777777" w:rsidR="005916F0" w:rsidRDefault="005916F0"/>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A17782" w14:textId="77777777" w:rsidR="00FD1716" w:rsidRDefault="00FD1716">
      <w:r>
        <w:separator/>
      </w:r>
    </w:p>
  </w:footnote>
  <w:footnote w:type="continuationSeparator" w:id="0">
    <w:p w14:paraId="21F90C3A" w14:textId="77777777" w:rsidR="00FD1716" w:rsidRDefault="00FD1716">
      <w:r>
        <w:continuationSeparator/>
      </w:r>
    </w:p>
  </w:footnote>
  <w:footnote w:type="continuationNotice" w:id="1">
    <w:p w14:paraId="1D7BC8A7" w14:textId="77777777" w:rsidR="00FD1716" w:rsidRDefault="00FD1716">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184683A1" w:rsidR="005916F0" w:rsidRDefault="005916F0"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June 2019</w:t>
    </w:r>
    <w:r>
      <w:rPr>
        <w:noProof/>
      </w:rPr>
      <w:fldChar w:fldCharType="end"/>
    </w:r>
  </w:p>
  <w:p w14:paraId="4A49D0FA" w14:textId="77777777" w:rsidR="005916F0" w:rsidRDefault="005916F0"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5916F0" w:rsidRDefault="005916F0" w:rsidP="00F410C4">
    <w:pPr>
      <w:pStyle w:val="Header"/>
      <w:rPr>
        <w:highlight w:val="yellow"/>
      </w:rPr>
    </w:pPr>
  </w:p>
  <w:p w14:paraId="62B8C6AD" w14:textId="77777777" w:rsidR="005916F0" w:rsidRDefault="005916F0" w:rsidP="00F410C4">
    <w:pPr>
      <w:pStyle w:val="Header"/>
      <w:rPr>
        <w:highlight w:val="yellow"/>
      </w:rPr>
    </w:pPr>
  </w:p>
  <w:p w14:paraId="65AABFA0" w14:textId="77777777" w:rsidR="005916F0" w:rsidRDefault="005916F0" w:rsidP="00F410C4">
    <w:pPr>
      <w:pStyle w:val="Header"/>
    </w:pPr>
    <w:r>
      <w:t>CCAMP Working Group</w:t>
    </w:r>
    <w:r>
      <w:tab/>
    </w:r>
    <w:r w:rsidRPr="00F410C4">
      <w:tab/>
    </w:r>
    <w:r>
      <w:t>I. Busi</w:t>
    </w:r>
  </w:p>
  <w:p w14:paraId="628642BA" w14:textId="77777777" w:rsidR="005916F0" w:rsidRDefault="005916F0" w:rsidP="00F410C4">
    <w:pPr>
      <w:pStyle w:val="Header"/>
    </w:pPr>
    <w:r>
      <w:t>Internet Draft</w:t>
    </w:r>
    <w:r>
      <w:tab/>
    </w:r>
    <w:r w:rsidRPr="00F410C4">
      <w:tab/>
    </w:r>
    <w:r>
      <w:t>Huawei</w:t>
    </w:r>
  </w:p>
  <w:p w14:paraId="53BABF19" w14:textId="77777777" w:rsidR="005916F0" w:rsidRDefault="005916F0" w:rsidP="00F410C4">
    <w:pPr>
      <w:pStyle w:val="Header"/>
    </w:pPr>
    <w:r>
      <w:t>Intended status: Informational</w:t>
    </w:r>
    <w:r>
      <w:tab/>
    </w:r>
    <w:r w:rsidRPr="00F410C4">
      <w:tab/>
    </w:r>
    <w:r>
      <w:t>D. King</w:t>
    </w:r>
  </w:p>
  <w:p w14:paraId="3E4200A4" w14:textId="4CDF49E9" w:rsidR="005916F0" w:rsidRDefault="005916F0" w:rsidP="00F410C4">
    <w:pPr>
      <w:pStyle w:val="Header"/>
    </w:pPr>
    <w:r>
      <w:tab/>
    </w:r>
    <w:r>
      <w:tab/>
      <w:t>Old Dog Consulting</w:t>
    </w:r>
  </w:p>
  <w:p w14:paraId="051F7643" w14:textId="77777777" w:rsidR="005916F0" w:rsidRDefault="005916F0" w:rsidP="00EB7F5F">
    <w:pPr>
      <w:pStyle w:val="Header"/>
    </w:pPr>
    <w:r>
      <w:tab/>
    </w:r>
    <w:r>
      <w:tab/>
      <w:t>H. Zheng</w:t>
    </w:r>
  </w:p>
  <w:p w14:paraId="2308A449" w14:textId="77777777" w:rsidR="005916F0" w:rsidRDefault="005916F0" w:rsidP="00EB7F5F">
    <w:pPr>
      <w:pStyle w:val="Header"/>
    </w:pPr>
    <w:r>
      <w:tab/>
    </w:r>
    <w:r>
      <w:tab/>
      <w:t>Huawei</w:t>
    </w:r>
  </w:p>
  <w:p w14:paraId="1D9343FC" w14:textId="77777777" w:rsidR="005916F0" w:rsidRDefault="005916F0" w:rsidP="00EB7F5F">
    <w:pPr>
      <w:pStyle w:val="Header"/>
    </w:pPr>
    <w:r>
      <w:tab/>
    </w:r>
    <w:r>
      <w:tab/>
      <w:t>Y. Xu</w:t>
    </w:r>
  </w:p>
  <w:p w14:paraId="35A3EE9E" w14:textId="77777777" w:rsidR="005916F0" w:rsidRDefault="005916F0" w:rsidP="00EB7F5F">
    <w:pPr>
      <w:pStyle w:val="Header"/>
    </w:pPr>
    <w:r>
      <w:tab/>
    </w:r>
    <w:r>
      <w:tab/>
      <w:t>CAICT</w:t>
    </w:r>
  </w:p>
  <w:p w14:paraId="6A01E11B" w14:textId="77777777" w:rsidR="005916F0" w:rsidRDefault="005916F0" w:rsidP="00F410C4">
    <w:pPr>
      <w:pStyle w:val="Header"/>
    </w:pPr>
  </w:p>
  <w:p w14:paraId="6525C8DC" w14:textId="35099056" w:rsidR="005916F0" w:rsidRDefault="005916F0"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6</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instrText>December</w:instrText>
    </w:r>
    <w:r>
      <w:fldChar w:fldCharType="end"/>
    </w:r>
    <w:r>
      <w:instrText xml:space="preserve"> \* MERGEFORMAT </w:instrText>
    </w:r>
    <w:r>
      <w:fldChar w:fldCharType="separate"/>
    </w:r>
    <w:r w:rsidR="002F4DA4">
      <w:rPr>
        <w:noProof/>
      </w:rPr>
      <w:t>Dec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6</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2F4DA4">
      <w:rPr>
        <w:noProof/>
      </w:rPr>
      <w:t>2019</w:t>
    </w:r>
    <w:r>
      <w:fldChar w:fldCharType="end"/>
    </w:r>
    <w:r>
      <w:tab/>
    </w:r>
    <w:r>
      <w:tab/>
    </w:r>
    <w:r>
      <w:fldChar w:fldCharType="begin"/>
    </w:r>
    <w:r>
      <w:instrText xml:space="preserve"> SAVEDATE  \@ "MMMM d, yyyy" </w:instrText>
    </w:r>
    <w:r>
      <w:fldChar w:fldCharType="separate"/>
    </w:r>
    <w:ins w:id="370" w:author="Italo Busi" w:date="2019-06-24T11:16:00Z">
      <w:r>
        <w:rPr>
          <w:noProof/>
        </w:rPr>
        <w:t>June 23, 2019</w:t>
      </w:r>
    </w:ins>
    <w:ins w:id="371" w:author="Beller, Dieter (Nokia - DE/Stuttgart)" w:date="2019-06-23T12:58:00Z">
      <w:del w:id="372" w:author="Italo Busi" w:date="2019-06-24T11:16:00Z">
        <w:r w:rsidDel="005916F0">
          <w:rPr>
            <w:noProof/>
          </w:rPr>
          <w:delText>June 22, 2019</w:delText>
        </w:r>
      </w:del>
    </w:ins>
    <w:del w:id="373" w:author="Italo Busi" w:date="2019-06-24T11:16:00Z">
      <w:r w:rsidDel="005916F0">
        <w:rPr>
          <w:noProof/>
        </w:rPr>
        <w:delText>June 13, 2019</w:delText>
      </w:r>
    </w:del>
    <w:r>
      <w:rPr>
        <w:noProof/>
      </w:rPr>
      <w:fldChar w:fldCharType="end"/>
    </w:r>
  </w:p>
  <w:p w14:paraId="75978A04" w14:textId="77777777" w:rsidR="005916F0" w:rsidRDefault="005916F0" w:rsidP="00F410C4">
    <w:pPr>
      <w:pStyle w:val="Header"/>
    </w:pPr>
    <w:r>
      <w:tab/>
    </w:r>
  </w:p>
  <w:p w14:paraId="5196C372" w14:textId="77777777" w:rsidR="005916F0" w:rsidRDefault="005916F0" w:rsidP="004B54F1">
    <w:pPr>
      <w:pStyle w:val="Header"/>
    </w:pPr>
  </w:p>
  <w:p w14:paraId="3AB487D3" w14:textId="77777777" w:rsidR="005916F0" w:rsidRDefault="005916F0"/>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 w:numId="64">
    <w:abstractNumId w:val="37"/>
  </w:num>
  <w:num w:numId="65">
    <w:abstractNumId w:val="37"/>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eller, Dieter (Nokia - DE/Stuttgart)">
    <w15:presenceInfo w15:providerId="AD" w15:userId="S-1-5-21-1593251271-2640304127-1825641215-21359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17CE"/>
    <w:rsid w:val="00007651"/>
    <w:rsid w:val="00011101"/>
    <w:rsid w:val="00012330"/>
    <w:rsid w:val="00013C75"/>
    <w:rsid w:val="0001439B"/>
    <w:rsid w:val="0001519F"/>
    <w:rsid w:val="00015CA5"/>
    <w:rsid w:val="00016451"/>
    <w:rsid w:val="00017C9D"/>
    <w:rsid w:val="000219C7"/>
    <w:rsid w:val="00033305"/>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2C16"/>
    <w:rsid w:val="00174A36"/>
    <w:rsid w:val="00174F85"/>
    <w:rsid w:val="0017523F"/>
    <w:rsid w:val="00175DD0"/>
    <w:rsid w:val="0018134A"/>
    <w:rsid w:val="00181C94"/>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30E3"/>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3740B"/>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2A44"/>
    <w:rsid w:val="005A7B20"/>
    <w:rsid w:val="005B1400"/>
    <w:rsid w:val="005B57D1"/>
    <w:rsid w:val="005C03FF"/>
    <w:rsid w:val="005C1708"/>
    <w:rsid w:val="005C4406"/>
    <w:rsid w:val="005C4993"/>
    <w:rsid w:val="005C6839"/>
    <w:rsid w:val="005C6C20"/>
    <w:rsid w:val="005D1D48"/>
    <w:rsid w:val="005D29A6"/>
    <w:rsid w:val="005D4C6D"/>
    <w:rsid w:val="005D6F41"/>
    <w:rsid w:val="005D7DFF"/>
    <w:rsid w:val="005E0A89"/>
    <w:rsid w:val="005E13F3"/>
    <w:rsid w:val="005F1D39"/>
    <w:rsid w:val="005F1E87"/>
    <w:rsid w:val="005F2F3A"/>
    <w:rsid w:val="005F3A4C"/>
    <w:rsid w:val="005F4B46"/>
    <w:rsid w:val="005F6B5A"/>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4DBB"/>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52F1"/>
    <w:rsid w:val="006A74C7"/>
    <w:rsid w:val="006B2726"/>
    <w:rsid w:val="006B28EE"/>
    <w:rsid w:val="006B4C79"/>
    <w:rsid w:val="006B5669"/>
    <w:rsid w:val="006B6757"/>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32FA6"/>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0298"/>
    <w:rsid w:val="007D1124"/>
    <w:rsid w:val="007D2F46"/>
    <w:rsid w:val="007D3B60"/>
    <w:rsid w:val="007D525E"/>
    <w:rsid w:val="007D61D1"/>
    <w:rsid w:val="007D6801"/>
    <w:rsid w:val="007E0C5A"/>
    <w:rsid w:val="007E0CA9"/>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7CEA"/>
    <w:rsid w:val="00900243"/>
    <w:rsid w:val="00900561"/>
    <w:rsid w:val="00901A1D"/>
    <w:rsid w:val="0090441C"/>
    <w:rsid w:val="009077E0"/>
    <w:rsid w:val="009105ED"/>
    <w:rsid w:val="0091245F"/>
    <w:rsid w:val="00913A96"/>
    <w:rsid w:val="00915D0D"/>
    <w:rsid w:val="0091607B"/>
    <w:rsid w:val="00921776"/>
    <w:rsid w:val="00922683"/>
    <w:rsid w:val="00924B0B"/>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5B5"/>
    <w:rsid w:val="009D0796"/>
    <w:rsid w:val="009D0BF8"/>
    <w:rsid w:val="009D2ADC"/>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3AD4"/>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02E6"/>
    <w:rsid w:val="00AC33EE"/>
    <w:rsid w:val="00AC7144"/>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A0A"/>
    <w:rsid w:val="00B90709"/>
    <w:rsid w:val="00B918AD"/>
    <w:rsid w:val="00B93C90"/>
    <w:rsid w:val="00B940F0"/>
    <w:rsid w:val="00B946B7"/>
    <w:rsid w:val="00B97E9B"/>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6085"/>
    <w:rsid w:val="00F8116F"/>
    <w:rsid w:val="00F811B1"/>
    <w:rsid w:val="00F837F0"/>
    <w:rsid w:val="00F847EF"/>
    <w:rsid w:val="00F90467"/>
    <w:rsid w:val="00F90F5D"/>
    <w:rsid w:val="00F91C83"/>
    <w:rsid w:val="00F91EC9"/>
    <w:rsid w:val="00F945CA"/>
    <w:rsid w:val="00F959A2"/>
    <w:rsid w:val="00F96896"/>
    <w:rsid w:val="00FA2EF5"/>
    <w:rsid w:val="00FA7437"/>
    <w:rsid w:val="00FB2404"/>
    <w:rsid w:val="00FB33F2"/>
    <w:rsid w:val="00FC1076"/>
    <w:rsid w:val="00FC3070"/>
    <w:rsid w:val="00FD1716"/>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644DBB"/>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D137EE-74A6-4162-9828-FEC9D6D13C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3</TotalTime>
  <Pages>61</Pages>
  <Words>16686</Words>
  <Characters>95116</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157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5</cp:revision>
  <cp:lastPrinted>2019-04-09T08:32:00Z</cp:lastPrinted>
  <dcterms:created xsi:type="dcterms:W3CDTF">2019-06-24T11:02:00Z</dcterms:created>
  <dcterms:modified xsi:type="dcterms:W3CDTF">2019-06-24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